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4EB9D" w14:textId="72457480" w:rsidR="00CE7844" w:rsidRPr="00541A5D" w:rsidRDefault="004C124D" w:rsidP="00CE7844">
      <w:pPr>
        <w:jc w:val="center"/>
        <w:rPr>
          <w:rFonts w:ascii="Tahoma" w:hAnsi="Tahoma" w:cs="Tahoma"/>
          <w:b/>
          <w:sz w:val="72"/>
          <w:szCs w:val="72"/>
        </w:rPr>
      </w:pPr>
      <w:r>
        <w:rPr>
          <w:rFonts w:ascii="Tahoma" w:hAnsi="Tahoma" w:cs="Tahoma"/>
          <w:b/>
          <w:sz w:val="72"/>
          <w:szCs w:val="72"/>
        </w:rPr>
        <w:t>Assessment</w:t>
      </w:r>
    </w:p>
    <w:p w14:paraId="027FC5A6" w14:textId="49B2209A" w:rsidR="00CE7844" w:rsidRPr="00541A5D" w:rsidRDefault="00CE7844" w:rsidP="00CE7844">
      <w:pPr>
        <w:jc w:val="center"/>
        <w:rPr>
          <w:rFonts w:ascii="Tahoma" w:hAnsi="Tahoma" w:cs="Tahoma"/>
          <w:b/>
          <w:sz w:val="72"/>
          <w:szCs w:val="72"/>
        </w:rPr>
        <w:sectPr w:rsidR="00CE7844" w:rsidRPr="00541A5D" w:rsidSect="00D3736B">
          <w:headerReference w:type="default" r:id="rId11"/>
          <w:footerReference w:type="default" r:id="rId12"/>
          <w:pgSz w:w="12240" w:h="15840"/>
          <w:pgMar w:top="1440" w:right="1440" w:bottom="1440" w:left="1440" w:header="720" w:footer="720" w:gutter="0"/>
          <w:cols w:space="720"/>
          <w:docGrid w:linePitch="360"/>
        </w:sectPr>
      </w:pPr>
      <w:r w:rsidRPr="00541A5D">
        <w:rPr>
          <w:rFonts w:ascii="Tahoma" w:hAnsi="Tahoma" w:cs="Tahoma"/>
          <w:b/>
          <w:sz w:val="72"/>
          <w:szCs w:val="72"/>
        </w:rPr>
        <w:t>Trainer Guide</w:t>
      </w:r>
    </w:p>
    <w:p w14:paraId="7ACE1C16" w14:textId="77777777" w:rsidR="00CE7844" w:rsidRDefault="00CE7844" w:rsidP="00CE7844">
      <w:pPr>
        <w:pStyle w:val="Heading4"/>
      </w:pPr>
      <w:r>
        <w:lastRenderedPageBreak/>
        <w:t>Table of Contents</w:t>
      </w:r>
    </w:p>
    <w:sdt>
      <w:sdtPr>
        <w:rPr>
          <w:b w:val="0"/>
          <w:smallCaps w:val="0"/>
        </w:rPr>
        <w:id w:val="-1733848431"/>
        <w:docPartObj>
          <w:docPartGallery w:val="Table of Contents"/>
          <w:docPartUnique/>
        </w:docPartObj>
      </w:sdtPr>
      <w:sdtEndPr>
        <w:rPr>
          <w:bCs/>
          <w:noProof/>
        </w:rPr>
      </w:sdtEndPr>
      <w:sdtContent>
        <w:p w14:paraId="57BD14B6" w14:textId="1DEDC1C0" w:rsidR="004C6BB7" w:rsidRDefault="00843528">
          <w:pPr>
            <w:pStyle w:val="TOC1"/>
            <w:rPr>
              <w:rFonts w:asciiTheme="minorHAnsi" w:eastAsiaTheme="minorEastAsia" w:hAnsiTheme="minorHAnsi" w:cstheme="minorBidi"/>
              <w:b w:val="0"/>
              <w:smallCaps w:val="0"/>
              <w:noProof/>
              <w:kern w:val="2"/>
              <w:sz w:val="22"/>
              <w:szCs w:val="22"/>
              <w14:ligatures w14:val="standardContextual"/>
            </w:rPr>
          </w:pPr>
          <w:r>
            <w:rPr>
              <w:b w:val="0"/>
              <w:smallCaps w:val="0"/>
            </w:rPr>
            <w:fldChar w:fldCharType="begin"/>
          </w:r>
          <w:r>
            <w:rPr>
              <w:b w:val="0"/>
              <w:smallCaps w:val="0"/>
            </w:rPr>
            <w:instrText xml:space="preserve"> TOC \o "1-3" \h \z \u </w:instrText>
          </w:r>
          <w:r>
            <w:rPr>
              <w:b w:val="0"/>
              <w:smallCaps w:val="0"/>
            </w:rPr>
            <w:fldChar w:fldCharType="separate"/>
          </w:r>
          <w:hyperlink w:anchor="_Toc157148347" w:history="1">
            <w:r w:rsidR="004C6BB7" w:rsidRPr="00D41A05">
              <w:rPr>
                <w:rStyle w:val="Hyperlink"/>
                <w:noProof/>
              </w:rPr>
              <w:t>System Entry Activities</w:t>
            </w:r>
            <w:r w:rsidR="004C6BB7">
              <w:rPr>
                <w:noProof/>
                <w:webHidden/>
              </w:rPr>
              <w:tab/>
            </w:r>
            <w:r w:rsidR="004C6BB7">
              <w:rPr>
                <w:noProof/>
                <w:webHidden/>
              </w:rPr>
              <w:fldChar w:fldCharType="begin"/>
            </w:r>
            <w:r w:rsidR="004C6BB7">
              <w:rPr>
                <w:noProof/>
                <w:webHidden/>
              </w:rPr>
              <w:instrText xml:space="preserve"> PAGEREF _Toc157148347 \h </w:instrText>
            </w:r>
            <w:r w:rsidR="004C6BB7">
              <w:rPr>
                <w:noProof/>
                <w:webHidden/>
              </w:rPr>
            </w:r>
            <w:r w:rsidR="004C6BB7">
              <w:rPr>
                <w:noProof/>
                <w:webHidden/>
              </w:rPr>
              <w:fldChar w:fldCharType="separate"/>
            </w:r>
            <w:r w:rsidR="004C6BB7">
              <w:rPr>
                <w:noProof/>
                <w:webHidden/>
              </w:rPr>
              <w:t>3</w:t>
            </w:r>
            <w:r w:rsidR="004C6BB7">
              <w:rPr>
                <w:noProof/>
                <w:webHidden/>
              </w:rPr>
              <w:fldChar w:fldCharType="end"/>
            </w:r>
          </w:hyperlink>
        </w:p>
        <w:p w14:paraId="0BD061B6" w14:textId="3F2DF8C0" w:rsidR="004C6BB7" w:rsidRDefault="0054080A">
          <w:pPr>
            <w:pStyle w:val="TOC2"/>
            <w:rPr>
              <w:rFonts w:asciiTheme="minorHAnsi" w:eastAsiaTheme="minorEastAsia" w:hAnsiTheme="minorHAnsi" w:cstheme="minorBidi"/>
              <w:noProof/>
              <w:kern w:val="2"/>
              <w:sz w:val="22"/>
              <w:szCs w:val="22"/>
              <w14:ligatures w14:val="standardContextual"/>
            </w:rPr>
          </w:pPr>
          <w:hyperlink w:anchor="_Toc157148348" w:history="1">
            <w:r w:rsidR="004C6BB7" w:rsidRPr="00D41A05">
              <w:rPr>
                <w:rStyle w:val="Hyperlink"/>
                <w:noProof/>
              </w:rPr>
              <w:t>Assessment</w:t>
            </w:r>
            <w:r w:rsidR="004C6BB7">
              <w:rPr>
                <w:noProof/>
                <w:webHidden/>
              </w:rPr>
              <w:tab/>
            </w:r>
            <w:r w:rsidR="004C6BB7">
              <w:rPr>
                <w:noProof/>
                <w:webHidden/>
              </w:rPr>
              <w:fldChar w:fldCharType="begin"/>
            </w:r>
            <w:r w:rsidR="004C6BB7">
              <w:rPr>
                <w:noProof/>
                <w:webHidden/>
              </w:rPr>
              <w:instrText xml:space="preserve"> PAGEREF _Toc157148348 \h </w:instrText>
            </w:r>
            <w:r w:rsidR="004C6BB7">
              <w:rPr>
                <w:noProof/>
                <w:webHidden/>
              </w:rPr>
            </w:r>
            <w:r w:rsidR="004C6BB7">
              <w:rPr>
                <w:noProof/>
                <w:webHidden/>
              </w:rPr>
              <w:fldChar w:fldCharType="separate"/>
            </w:r>
            <w:r w:rsidR="004C6BB7">
              <w:rPr>
                <w:noProof/>
                <w:webHidden/>
              </w:rPr>
              <w:t>3</w:t>
            </w:r>
            <w:r w:rsidR="004C6BB7">
              <w:rPr>
                <w:noProof/>
                <w:webHidden/>
              </w:rPr>
              <w:fldChar w:fldCharType="end"/>
            </w:r>
          </w:hyperlink>
        </w:p>
        <w:p w14:paraId="5441438E" w14:textId="024BC009" w:rsidR="004C6BB7" w:rsidRDefault="0054080A">
          <w:pPr>
            <w:pStyle w:val="TOC3"/>
            <w:rPr>
              <w:rFonts w:asciiTheme="minorHAnsi" w:eastAsiaTheme="minorEastAsia" w:hAnsiTheme="minorHAnsi" w:cstheme="minorBidi"/>
              <w:noProof/>
              <w:kern w:val="2"/>
              <w:sz w:val="22"/>
              <w:szCs w:val="22"/>
              <w14:ligatures w14:val="standardContextual"/>
            </w:rPr>
          </w:pPr>
          <w:hyperlink w:anchor="_Toc157148349" w:history="1">
            <w:r w:rsidR="004C6BB7" w:rsidRPr="00D41A05">
              <w:rPr>
                <w:rStyle w:val="Hyperlink"/>
                <w:noProof/>
              </w:rPr>
              <w:t>Email Guidelines for Responding to Trainees</w:t>
            </w:r>
            <w:r w:rsidR="004C6BB7">
              <w:rPr>
                <w:noProof/>
                <w:webHidden/>
              </w:rPr>
              <w:tab/>
            </w:r>
            <w:r w:rsidR="004C6BB7">
              <w:rPr>
                <w:noProof/>
                <w:webHidden/>
              </w:rPr>
              <w:fldChar w:fldCharType="begin"/>
            </w:r>
            <w:r w:rsidR="004C6BB7">
              <w:rPr>
                <w:noProof/>
                <w:webHidden/>
              </w:rPr>
              <w:instrText xml:space="preserve"> PAGEREF _Toc157148349 \h </w:instrText>
            </w:r>
            <w:r w:rsidR="004C6BB7">
              <w:rPr>
                <w:noProof/>
                <w:webHidden/>
              </w:rPr>
            </w:r>
            <w:r w:rsidR="004C6BB7">
              <w:rPr>
                <w:noProof/>
                <w:webHidden/>
              </w:rPr>
              <w:fldChar w:fldCharType="separate"/>
            </w:r>
            <w:r w:rsidR="004C6BB7">
              <w:rPr>
                <w:noProof/>
                <w:webHidden/>
              </w:rPr>
              <w:t>3</w:t>
            </w:r>
            <w:r w:rsidR="004C6BB7">
              <w:rPr>
                <w:noProof/>
                <w:webHidden/>
              </w:rPr>
              <w:fldChar w:fldCharType="end"/>
            </w:r>
          </w:hyperlink>
        </w:p>
        <w:p w14:paraId="66C98084" w14:textId="131160C2" w:rsidR="004C6BB7" w:rsidRDefault="0054080A">
          <w:pPr>
            <w:pStyle w:val="TOC2"/>
            <w:rPr>
              <w:rFonts w:asciiTheme="minorHAnsi" w:eastAsiaTheme="minorEastAsia" w:hAnsiTheme="minorHAnsi" w:cstheme="minorBidi"/>
              <w:noProof/>
              <w:kern w:val="2"/>
              <w:sz w:val="22"/>
              <w:szCs w:val="22"/>
              <w14:ligatures w14:val="standardContextual"/>
            </w:rPr>
          </w:pPr>
          <w:hyperlink w:anchor="_Toc157148350" w:history="1">
            <w:r w:rsidR="004C6BB7" w:rsidRPr="00D41A05">
              <w:rPr>
                <w:rStyle w:val="Hyperlink"/>
                <w:noProof/>
              </w:rPr>
              <w:t>Case Checklist</w:t>
            </w:r>
            <w:r w:rsidR="004C6BB7">
              <w:rPr>
                <w:noProof/>
                <w:webHidden/>
              </w:rPr>
              <w:tab/>
            </w:r>
            <w:r w:rsidR="004C6BB7">
              <w:rPr>
                <w:noProof/>
                <w:webHidden/>
              </w:rPr>
              <w:fldChar w:fldCharType="begin"/>
            </w:r>
            <w:r w:rsidR="004C6BB7">
              <w:rPr>
                <w:noProof/>
                <w:webHidden/>
              </w:rPr>
              <w:instrText xml:space="preserve"> PAGEREF _Toc157148350 \h </w:instrText>
            </w:r>
            <w:r w:rsidR="004C6BB7">
              <w:rPr>
                <w:noProof/>
                <w:webHidden/>
              </w:rPr>
            </w:r>
            <w:r w:rsidR="004C6BB7">
              <w:rPr>
                <w:noProof/>
                <w:webHidden/>
              </w:rPr>
              <w:fldChar w:fldCharType="separate"/>
            </w:r>
            <w:r w:rsidR="004C6BB7">
              <w:rPr>
                <w:noProof/>
                <w:webHidden/>
              </w:rPr>
              <w:t>4</w:t>
            </w:r>
            <w:r w:rsidR="004C6BB7">
              <w:rPr>
                <w:noProof/>
                <w:webHidden/>
              </w:rPr>
              <w:fldChar w:fldCharType="end"/>
            </w:r>
          </w:hyperlink>
        </w:p>
        <w:p w14:paraId="5B54314D" w14:textId="45106D24" w:rsidR="004C6BB7" w:rsidRDefault="0054080A">
          <w:pPr>
            <w:pStyle w:val="TOC3"/>
            <w:rPr>
              <w:rFonts w:asciiTheme="minorHAnsi" w:eastAsiaTheme="minorEastAsia" w:hAnsiTheme="minorHAnsi" w:cstheme="minorBidi"/>
              <w:noProof/>
              <w:kern w:val="2"/>
              <w:sz w:val="22"/>
              <w:szCs w:val="22"/>
              <w14:ligatures w14:val="standardContextual"/>
            </w:rPr>
          </w:pPr>
          <w:hyperlink w:anchor="_Toc157148351" w:history="1">
            <w:r w:rsidR="004C6BB7" w:rsidRPr="00D41A05">
              <w:rPr>
                <w:rStyle w:val="Hyperlink"/>
                <w:noProof/>
              </w:rPr>
              <w:t>Carmen</w:t>
            </w:r>
            <w:r w:rsidR="004C6BB7">
              <w:rPr>
                <w:noProof/>
                <w:webHidden/>
              </w:rPr>
              <w:tab/>
            </w:r>
            <w:r w:rsidR="004C6BB7">
              <w:rPr>
                <w:noProof/>
                <w:webHidden/>
              </w:rPr>
              <w:fldChar w:fldCharType="begin"/>
            </w:r>
            <w:r w:rsidR="004C6BB7">
              <w:rPr>
                <w:noProof/>
                <w:webHidden/>
              </w:rPr>
              <w:instrText xml:space="preserve"> PAGEREF _Toc157148351 \h </w:instrText>
            </w:r>
            <w:r w:rsidR="004C6BB7">
              <w:rPr>
                <w:noProof/>
                <w:webHidden/>
              </w:rPr>
            </w:r>
            <w:r w:rsidR="004C6BB7">
              <w:rPr>
                <w:noProof/>
                <w:webHidden/>
              </w:rPr>
              <w:fldChar w:fldCharType="separate"/>
            </w:r>
            <w:r w:rsidR="004C6BB7">
              <w:rPr>
                <w:noProof/>
                <w:webHidden/>
              </w:rPr>
              <w:t>4</w:t>
            </w:r>
            <w:r w:rsidR="004C6BB7">
              <w:rPr>
                <w:noProof/>
                <w:webHidden/>
              </w:rPr>
              <w:fldChar w:fldCharType="end"/>
            </w:r>
          </w:hyperlink>
        </w:p>
        <w:p w14:paraId="47F43FA6" w14:textId="094DA4CA" w:rsidR="004C6BB7" w:rsidRDefault="0054080A">
          <w:pPr>
            <w:pStyle w:val="TOC3"/>
            <w:rPr>
              <w:rFonts w:asciiTheme="minorHAnsi" w:eastAsiaTheme="minorEastAsia" w:hAnsiTheme="minorHAnsi" w:cstheme="minorBidi"/>
              <w:noProof/>
              <w:kern w:val="2"/>
              <w:sz w:val="22"/>
              <w:szCs w:val="22"/>
              <w14:ligatures w14:val="standardContextual"/>
            </w:rPr>
          </w:pPr>
          <w:hyperlink w:anchor="_Toc157148352" w:history="1">
            <w:r w:rsidR="004C6BB7" w:rsidRPr="00D41A05">
              <w:rPr>
                <w:rStyle w:val="Hyperlink"/>
                <w:noProof/>
              </w:rPr>
              <w:t>Haylee</w:t>
            </w:r>
            <w:r w:rsidR="004C6BB7">
              <w:rPr>
                <w:noProof/>
                <w:webHidden/>
              </w:rPr>
              <w:tab/>
            </w:r>
            <w:r w:rsidR="004C6BB7">
              <w:rPr>
                <w:noProof/>
                <w:webHidden/>
              </w:rPr>
              <w:fldChar w:fldCharType="begin"/>
            </w:r>
            <w:r w:rsidR="004C6BB7">
              <w:rPr>
                <w:noProof/>
                <w:webHidden/>
              </w:rPr>
              <w:instrText xml:space="preserve"> PAGEREF _Toc157148352 \h </w:instrText>
            </w:r>
            <w:r w:rsidR="004C6BB7">
              <w:rPr>
                <w:noProof/>
                <w:webHidden/>
              </w:rPr>
            </w:r>
            <w:r w:rsidR="004C6BB7">
              <w:rPr>
                <w:noProof/>
                <w:webHidden/>
              </w:rPr>
              <w:fldChar w:fldCharType="separate"/>
            </w:r>
            <w:r w:rsidR="004C6BB7">
              <w:rPr>
                <w:noProof/>
                <w:webHidden/>
              </w:rPr>
              <w:t>7</w:t>
            </w:r>
            <w:r w:rsidR="004C6BB7">
              <w:rPr>
                <w:noProof/>
                <w:webHidden/>
              </w:rPr>
              <w:fldChar w:fldCharType="end"/>
            </w:r>
          </w:hyperlink>
        </w:p>
        <w:p w14:paraId="003A93A2" w14:textId="1C3A3B84" w:rsidR="004C6BB7" w:rsidRDefault="0054080A">
          <w:pPr>
            <w:pStyle w:val="TOC1"/>
            <w:rPr>
              <w:rFonts w:asciiTheme="minorHAnsi" w:eastAsiaTheme="minorEastAsia" w:hAnsiTheme="minorHAnsi" w:cstheme="minorBidi"/>
              <w:b w:val="0"/>
              <w:smallCaps w:val="0"/>
              <w:noProof/>
              <w:kern w:val="2"/>
              <w:sz w:val="22"/>
              <w:szCs w:val="22"/>
              <w14:ligatures w14:val="standardContextual"/>
            </w:rPr>
          </w:pPr>
          <w:hyperlink w:anchor="_Toc157148353" w:history="1">
            <w:r w:rsidR="004C6BB7" w:rsidRPr="00D41A05">
              <w:rPr>
                <w:rStyle w:val="Hyperlink"/>
                <w:noProof/>
              </w:rPr>
              <w:t>Quia Activities</w:t>
            </w:r>
            <w:r w:rsidR="004C6BB7">
              <w:rPr>
                <w:noProof/>
                <w:webHidden/>
              </w:rPr>
              <w:tab/>
            </w:r>
            <w:r w:rsidR="004C6BB7">
              <w:rPr>
                <w:noProof/>
                <w:webHidden/>
              </w:rPr>
              <w:fldChar w:fldCharType="begin"/>
            </w:r>
            <w:r w:rsidR="004C6BB7">
              <w:rPr>
                <w:noProof/>
                <w:webHidden/>
              </w:rPr>
              <w:instrText xml:space="preserve"> PAGEREF _Toc157148353 \h </w:instrText>
            </w:r>
            <w:r w:rsidR="004C6BB7">
              <w:rPr>
                <w:noProof/>
                <w:webHidden/>
              </w:rPr>
            </w:r>
            <w:r w:rsidR="004C6BB7">
              <w:rPr>
                <w:noProof/>
                <w:webHidden/>
              </w:rPr>
              <w:fldChar w:fldCharType="separate"/>
            </w:r>
            <w:r w:rsidR="004C6BB7">
              <w:rPr>
                <w:noProof/>
                <w:webHidden/>
              </w:rPr>
              <w:t>11</w:t>
            </w:r>
            <w:r w:rsidR="004C6BB7">
              <w:rPr>
                <w:noProof/>
                <w:webHidden/>
              </w:rPr>
              <w:fldChar w:fldCharType="end"/>
            </w:r>
          </w:hyperlink>
        </w:p>
        <w:p w14:paraId="623E5689" w14:textId="3F21CC2A" w:rsidR="004C6BB7" w:rsidRDefault="0054080A">
          <w:pPr>
            <w:pStyle w:val="TOC2"/>
            <w:rPr>
              <w:rFonts w:asciiTheme="minorHAnsi" w:eastAsiaTheme="minorEastAsia" w:hAnsiTheme="minorHAnsi" w:cstheme="minorBidi"/>
              <w:noProof/>
              <w:kern w:val="2"/>
              <w:sz w:val="22"/>
              <w:szCs w:val="22"/>
              <w14:ligatures w14:val="standardContextual"/>
            </w:rPr>
          </w:pPr>
          <w:hyperlink w:anchor="_Toc157148354" w:history="1">
            <w:r w:rsidR="004C6BB7" w:rsidRPr="00D41A05">
              <w:rPr>
                <w:rStyle w:val="Hyperlink"/>
                <w:noProof/>
              </w:rPr>
              <w:t>W-2 Assessment Quiz</w:t>
            </w:r>
            <w:r w:rsidR="004C6BB7">
              <w:rPr>
                <w:noProof/>
                <w:webHidden/>
              </w:rPr>
              <w:tab/>
            </w:r>
            <w:r w:rsidR="004C6BB7">
              <w:rPr>
                <w:noProof/>
                <w:webHidden/>
              </w:rPr>
              <w:fldChar w:fldCharType="begin"/>
            </w:r>
            <w:r w:rsidR="004C6BB7">
              <w:rPr>
                <w:noProof/>
                <w:webHidden/>
              </w:rPr>
              <w:instrText xml:space="preserve"> PAGEREF _Toc157148354 \h </w:instrText>
            </w:r>
            <w:r w:rsidR="004C6BB7">
              <w:rPr>
                <w:noProof/>
                <w:webHidden/>
              </w:rPr>
            </w:r>
            <w:r w:rsidR="004C6BB7">
              <w:rPr>
                <w:noProof/>
                <w:webHidden/>
              </w:rPr>
              <w:fldChar w:fldCharType="separate"/>
            </w:r>
            <w:r w:rsidR="004C6BB7">
              <w:rPr>
                <w:noProof/>
                <w:webHidden/>
              </w:rPr>
              <w:t>11</w:t>
            </w:r>
            <w:r w:rsidR="004C6BB7">
              <w:rPr>
                <w:noProof/>
                <w:webHidden/>
              </w:rPr>
              <w:fldChar w:fldCharType="end"/>
            </w:r>
          </w:hyperlink>
        </w:p>
        <w:p w14:paraId="0C8AB7D1" w14:textId="127BDB09" w:rsidR="004C6BB7" w:rsidRDefault="0054080A">
          <w:pPr>
            <w:pStyle w:val="TOC1"/>
            <w:rPr>
              <w:rFonts w:asciiTheme="minorHAnsi" w:eastAsiaTheme="minorEastAsia" w:hAnsiTheme="minorHAnsi" w:cstheme="minorBidi"/>
              <w:b w:val="0"/>
              <w:smallCaps w:val="0"/>
              <w:noProof/>
              <w:kern w:val="2"/>
              <w:sz w:val="22"/>
              <w:szCs w:val="22"/>
              <w14:ligatures w14:val="standardContextual"/>
            </w:rPr>
          </w:pPr>
          <w:hyperlink w:anchor="_Toc157148355" w:history="1">
            <w:r w:rsidR="004C6BB7" w:rsidRPr="00D41A05">
              <w:rPr>
                <w:rStyle w:val="Hyperlink"/>
                <w:noProof/>
              </w:rPr>
              <w:t>Next Steps</w:t>
            </w:r>
            <w:r w:rsidR="004C6BB7">
              <w:rPr>
                <w:noProof/>
                <w:webHidden/>
              </w:rPr>
              <w:tab/>
            </w:r>
            <w:r w:rsidR="004C6BB7">
              <w:rPr>
                <w:noProof/>
                <w:webHidden/>
              </w:rPr>
              <w:fldChar w:fldCharType="begin"/>
            </w:r>
            <w:r w:rsidR="004C6BB7">
              <w:rPr>
                <w:noProof/>
                <w:webHidden/>
              </w:rPr>
              <w:instrText xml:space="preserve"> PAGEREF _Toc157148355 \h </w:instrText>
            </w:r>
            <w:r w:rsidR="004C6BB7">
              <w:rPr>
                <w:noProof/>
                <w:webHidden/>
              </w:rPr>
            </w:r>
            <w:r w:rsidR="004C6BB7">
              <w:rPr>
                <w:noProof/>
                <w:webHidden/>
              </w:rPr>
              <w:fldChar w:fldCharType="separate"/>
            </w:r>
            <w:r w:rsidR="004C6BB7">
              <w:rPr>
                <w:noProof/>
                <w:webHidden/>
              </w:rPr>
              <w:t>11</w:t>
            </w:r>
            <w:r w:rsidR="004C6BB7">
              <w:rPr>
                <w:noProof/>
                <w:webHidden/>
              </w:rPr>
              <w:fldChar w:fldCharType="end"/>
            </w:r>
          </w:hyperlink>
        </w:p>
        <w:p w14:paraId="40BA79F5" w14:textId="1BEF6E99" w:rsidR="004C6BB7" w:rsidRDefault="0054080A">
          <w:pPr>
            <w:pStyle w:val="TOC2"/>
            <w:rPr>
              <w:rFonts w:asciiTheme="minorHAnsi" w:eastAsiaTheme="minorEastAsia" w:hAnsiTheme="minorHAnsi" w:cstheme="minorBidi"/>
              <w:noProof/>
              <w:kern w:val="2"/>
              <w:sz w:val="22"/>
              <w:szCs w:val="22"/>
              <w14:ligatures w14:val="standardContextual"/>
            </w:rPr>
          </w:pPr>
          <w:hyperlink w:anchor="_Toc157148356" w:history="1">
            <w:r w:rsidR="004C6BB7" w:rsidRPr="00D41A05">
              <w:rPr>
                <w:rStyle w:val="Hyperlink"/>
                <w:noProof/>
              </w:rPr>
              <w:t>Requesting the Next Curriculum</w:t>
            </w:r>
            <w:r w:rsidR="004C6BB7">
              <w:rPr>
                <w:noProof/>
                <w:webHidden/>
              </w:rPr>
              <w:tab/>
            </w:r>
            <w:r w:rsidR="004C6BB7">
              <w:rPr>
                <w:noProof/>
                <w:webHidden/>
              </w:rPr>
              <w:fldChar w:fldCharType="begin"/>
            </w:r>
            <w:r w:rsidR="004C6BB7">
              <w:rPr>
                <w:noProof/>
                <w:webHidden/>
              </w:rPr>
              <w:instrText xml:space="preserve"> PAGEREF _Toc157148356 \h </w:instrText>
            </w:r>
            <w:r w:rsidR="004C6BB7">
              <w:rPr>
                <w:noProof/>
                <w:webHidden/>
              </w:rPr>
            </w:r>
            <w:r w:rsidR="004C6BB7">
              <w:rPr>
                <w:noProof/>
                <w:webHidden/>
              </w:rPr>
              <w:fldChar w:fldCharType="separate"/>
            </w:r>
            <w:r w:rsidR="004C6BB7">
              <w:rPr>
                <w:noProof/>
                <w:webHidden/>
              </w:rPr>
              <w:t>11</w:t>
            </w:r>
            <w:r w:rsidR="004C6BB7">
              <w:rPr>
                <w:noProof/>
                <w:webHidden/>
              </w:rPr>
              <w:fldChar w:fldCharType="end"/>
            </w:r>
          </w:hyperlink>
        </w:p>
        <w:p w14:paraId="4CE58C36" w14:textId="07B3B71E" w:rsidR="004C6BB7" w:rsidRDefault="0054080A">
          <w:pPr>
            <w:pStyle w:val="TOC2"/>
            <w:rPr>
              <w:rFonts w:asciiTheme="minorHAnsi" w:eastAsiaTheme="minorEastAsia" w:hAnsiTheme="minorHAnsi" w:cstheme="minorBidi"/>
              <w:noProof/>
              <w:kern w:val="2"/>
              <w:sz w:val="22"/>
              <w:szCs w:val="22"/>
              <w14:ligatures w14:val="standardContextual"/>
            </w:rPr>
          </w:pPr>
          <w:hyperlink w:anchor="_Toc157148357" w:history="1">
            <w:r w:rsidR="004C6BB7" w:rsidRPr="00D41A05">
              <w:rPr>
                <w:rStyle w:val="Hyperlink"/>
                <w:noProof/>
              </w:rPr>
              <w:t>Email Text</w:t>
            </w:r>
            <w:r w:rsidR="004C6BB7">
              <w:rPr>
                <w:noProof/>
                <w:webHidden/>
              </w:rPr>
              <w:tab/>
            </w:r>
            <w:r w:rsidR="004C6BB7">
              <w:rPr>
                <w:noProof/>
                <w:webHidden/>
              </w:rPr>
              <w:fldChar w:fldCharType="begin"/>
            </w:r>
            <w:r w:rsidR="004C6BB7">
              <w:rPr>
                <w:noProof/>
                <w:webHidden/>
              </w:rPr>
              <w:instrText xml:space="preserve"> PAGEREF _Toc157148357 \h </w:instrText>
            </w:r>
            <w:r w:rsidR="004C6BB7">
              <w:rPr>
                <w:noProof/>
                <w:webHidden/>
              </w:rPr>
            </w:r>
            <w:r w:rsidR="004C6BB7">
              <w:rPr>
                <w:noProof/>
                <w:webHidden/>
              </w:rPr>
              <w:fldChar w:fldCharType="separate"/>
            </w:r>
            <w:r w:rsidR="004C6BB7">
              <w:rPr>
                <w:noProof/>
                <w:webHidden/>
              </w:rPr>
              <w:t>11</w:t>
            </w:r>
            <w:r w:rsidR="004C6BB7">
              <w:rPr>
                <w:noProof/>
                <w:webHidden/>
              </w:rPr>
              <w:fldChar w:fldCharType="end"/>
            </w:r>
          </w:hyperlink>
        </w:p>
        <w:p w14:paraId="1D40D626" w14:textId="0F444E77" w:rsidR="004C6BB7" w:rsidRDefault="0054080A">
          <w:pPr>
            <w:pStyle w:val="TOC3"/>
            <w:rPr>
              <w:rFonts w:asciiTheme="minorHAnsi" w:eastAsiaTheme="minorEastAsia" w:hAnsiTheme="minorHAnsi" w:cstheme="minorBidi"/>
              <w:noProof/>
              <w:kern w:val="2"/>
              <w:sz w:val="22"/>
              <w:szCs w:val="22"/>
              <w14:ligatures w14:val="standardContextual"/>
            </w:rPr>
          </w:pPr>
          <w:hyperlink w:anchor="_Toc157148358" w:history="1">
            <w:r w:rsidR="004C6BB7" w:rsidRPr="00D41A05">
              <w:rPr>
                <w:rStyle w:val="Hyperlink"/>
                <w:noProof/>
              </w:rPr>
              <w:t>FEP</w:t>
            </w:r>
            <w:r w:rsidR="004C6BB7">
              <w:rPr>
                <w:noProof/>
                <w:webHidden/>
              </w:rPr>
              <w:tab/>
            </w:r>
            <w:r w:rsidR="004C6BB7">
              <w:rPr>
                <w:noProof/>
                <w:webHidden/>
              </w:rPr>
              <w:fldChar w:fldCharType="begin"/>
            </w:r>
            <w:r w:rsidR="004C6BB7">
              <w:rPr>
                <w:noProof/>
                <w:webHidden/>
              </w:rPr>
              <w:instrText xml:space="preserve"> PAGEREF _Toc157148358 \h </w:instrText>
            </w:r>
            <w:r w:rsidR="004C6BB7">
              <w:rPr>
                <w:noProof/>
                <w:webHidden/>
              </w:rPr>
            </w:r>
            <w:r w:rsidR="004C6BB7">
              <w:rPr>
                <w:noProof/>
                <w:webHidden/>
              </w:rPr>
              <w:fldChar w:fldCharType="separate"/>
            </w:r>
            <w:r w:rsidR="004C6BB7">
              <w:rPr>
                <w:noProof/>
                <w:webHidden/>
              </w:rPr>
              <w:t>11</w:t>
            </w:r>
            <w:r w:rsidR="004C6BB7">
              <w:rPr>
                <w:noProof/>
                <w:webHidden/>
              </w:rPr>
              <w:fldChar w:fldCharType="end"/>
            </w:r>
          </w:hyperlink>
        </w:p>
        <w:p w14:paraId="0D78DA41" w14:textId="5B64442C" w:rsidR="00CE7844" w:rsidRDefault="00843528">
          <w:r>
            <w:rPr>
              <w:b/>
              <w:smallCaps/>
            </w:rPr>
            <w:fldChar w:fldCharType="end"/>
          </w:r>
        </w:p>
      </w:sdtContent>
    </w:sdt>
    <w:p w14:paraId="38908983" w14:textId="0B398B3E" w:rsidR="00B047C4" w:rsidRPr="00C7356B" w:rsidRDefault="00CE7844" w:rsidP="00C7356B">
      <w:pPr>
        <w:pStyle w:val="Heading4"/>
      </w:pPr>
      <w:r>
        <w:br w:type="page"/>
      </w:r>
    </w:p>
    <w:p w14:paraId="360F8A24" w14:textId="77777777" w:rsidR="00652EB3" w:rsidRPr="00652EB3" w:rsidRDefault="00652EB3" w:rsidP="00652EB3"/>
    <w:p w14:paraId="0D334B58" w14:textId="0CE92173" w:rsidR="00652EB3" w:rsidRDefault="00067911" w:rsidP="00CE7844">
      <w:pPr>
        <w:pStyle w:val="Heading1"/>
      </w:pPr>
      <w:bookmarkStart w:id="0" w:name="_Toc157148347"/>
      <w:r>
        <w:t>System</w:t>
      </w:r>
      <w:r w:rsidR="00652EB3">
        <w:t xml:space="preserve"> Entry Activities</w:t>
      </w:r>
      <w:bookmarkEnd w:id="0"/>
    </w:p>
    <w:p w14:paraId="58DEAE8E" w14:textId="399F8A43" w:rsidR="00067911" w:rsidRDefault="00067911">
      <w:pPr>
        <w:rPr>
          <w:rFonts w:ascii="Tahoma" w:hAnsi="Tahoma"/>
          <w:b/>
          <w:sz w:val="36"/>
        </w:rPr>
      </w:pPr>
    </w:p>
    <w:p w14:paraId="4EA7D878" w14:textId="294306A8" w:rsidR="00652EB3" w:rsidRDefault="00C7356B" w:rsidP="00CE7844">
      <w:pPr>
        <w:pStyle w:val="Heading2"/>
      </w:pPr>
      <w:bookmarkStart w:id="1" w:name="_Toc157148348"/>
      <w:r>
        <w:t>Assessment</w:t>
      </w:r>
      <w:bookmarkEnd w:id="1"/>
    </w:p>
    <w:p w14:paraId="182858E6" w14:textId="137D791C" w:rsidR="0029614C" w:rsidRDefault="00286DC7" w:rsidP="0029614C">
      <w:r>
        <w:t>The following information is for those in the following curriculum:</w:t>
      </w:r>
    </w:p>
    <w:p w14:paraId="4A8E65CB" w14:textId="2EBFC25C" w:rsidR="00286DC7" w:rsidRDefault="00084CE8" w:rsidP="006B0DCE">
      <w:pPr>
        <w:pStyle w:val="ListParagraph"/>
        <w:numPr>
          <w:ilvl w:val="0"/>
          <w:numId w:val="13"/>
        </w:numPr>
      </w:pPr>
      <w:r>
        <w:t>FEP</w:t>
      </w:r>
    </w:p>
    <w:p w14:paraId="0D8FFE9E" w14:textId="595AC24F" w:rsidR="00AE1E9E" w:rsidRDefault="00AE1E9E" w:rsidP="00AE1E9E"/>
    <w:p w14:paraId="53E3E6C6" w14:textId="77777777" w:rsidR="00286DC7" w:rsidRPr="0029614C" w:rsidRDefault="00286DC7" w:rsidP="00286DC7"/>
    <w:p w14:paraId="69192573" w14:textId="77777777" w:rsidR="00CE7844" w:rsidRPr="00CE7844" w:rsidRDefault="00CF3A69" w:rsidP="00CE7844">
      <w:pPr>
        <w:pStyle w:val="Heading3"/>
      </w:pPr>
      <w:bookmarkStart w:id="2" w:name="_Toc157148349"/>
      <w:r>
        <w:t>Email Guidelines</w:t>
      </w:r>
      <w:r w:rsidR="00F16945">
        <w:t xml:space="preserve"> for Responding to Trainees</w:t>
      </w:r>
      <w:bookmarkEnd w:id="2"/>
    </w:p>
    <w:p w14:paraId="04BE9FB9" w14:textId="77777777" w:rsidR="00652EB3" w:rsidRPr="009900C7" w:rsidRDefault="00652EB3" w:rsidP="00CE7844">
      <w:pPr>
        <w:pStyle w:val="Heading4"/>
      </w:pPr>
      <w:r w:rsidRPr="009900C7">
        <w:t>Copy and paste to e-mail:</w:t>
      </w:r>
    </w:p>
    <w:p w14:paraId="200221C0" w14:textId="6760A35B" w:rsidR="00652EB3" w:rsidRDefault="00652EB3" w:rsidP="00652EB3">
      <w:r>
        <w:t>In this section</w:t>
      </w:r>
      <w:r w:rsidR="00883DB1">
        <w:t>,</w:t>
      </w:r>
      <w:r>
        <w:t xml:space="preserve"> we are reviewing your </w:t>
      </w:r>
      <w:r w:rsidR="003629D7">
        <w:t>Assessment</w:t>
      </w:r>
      <w:r>
        <w:t xml:space="preserve"> entries to ensure you have correctly entered a complete informal assessment</w:t>
      </w:r>
      <w:r w:rsidR="009A2F9A">
        <w:t xml:space="preserve"> and </w:t>
      </w:r>
      <w:r>
        <w:t xml:space="preserve">summarized the assessment in </w:t>
      </w:r>
      <w:r w:rsidR="00666E83">
        <w:t xml:space="preserve">PIN </w:t>
      </w:r>
      <w:r>
        <w:t xml:space="preserve">comments. </w:t>
      </w:r>
    </w:p>
    <w:p w14:paraId="0CD5764E" w14:textId="77777777" w:rsidR="00CF3A69" w:rsidRDefault="00CF3A69" w:rsidP="00CF3A69"/>
    <w:p w14:paraId="7428409C" w14:textId="77777777" w:rsidR="00CF3A69" w:rsidRPr="00221537" w:rsidRDefault="00CF3A69" w:rsidP="00CE7844">
      <w:pPr>
        <w:pStyle w:val="Heading4"/>
      </w:pPr>
      <w:r w:rsidRPr="00221537">
        <w:t>Subject Lines - Choose one:</w:t>
      </w:r>
    </w:p>
    <w:p w14:paraId="47439C4E" w14:textId="1C47630B" w:rsidR="00CF3A69" w:rsidRDefault="009A2F9A" w:rsidP="006B0DCE">
      <w:pPr>
        <w:numPr>
          <w:ilvl w:val="0"/>
          <w:numId w:val="2"/>
        </w:numPr>
      </w:pPr>
      <w:r>
        <w:t>Assessment</w:t>
      </w:r>
      <w:r w:rsidR="00CF3A69">
        <w:t xml:space="preserve"> (case name)</w:t>
      </w:r>
      <w:r>
        <w:t xml:space="preserve"> </w:t>
      </w:r>
      <w:r w:rsidR="00CF3A69">
        <w:t>– COMPLETE</w:t>
      </w:r>
    </w:p>
    <w:p w14:paraId="07D02B17" w14:textId="3B95B54B" w:rsidR="00CF3A69" w:rsidRDefault="009A2F9A" w:rsidP="006B0DCE">
      <w:pPr>
        <w:numPr>
          <w:ilvl w:val="0"/>
          <w:numId w:val="2"/>
        </w:numPr>
      </w:pPr>
      <w:r>
        <w:t>Assessment</w:t>
      </w:r>
      <w:r w:rsidR="00CF3A69">
        <w:t xml:space="preserve"> (case name)</w:t>
      </w:r>
      <w:r w:rsidR="004E4CC1">
        <w:t xml:space="preserve"> </w:t>
      </w:r>
      <w:r w:rsidR="00CF3A69">
        <w:t>– 1</w:t>
      </w:r>
      <w:r w:rsidR="00CF3A69" w:rsidRPr="00221537">
        <w:rPr>
          <w:vertAlign w:val="superscript"/>
        </w:rPr>
        <w:t>st</w:t>
      </w:r>
      <w:r w:rsidR="00CF3A69">
        <w:t xml:space="preserve"> REVIEW (or 2</w:t>
      </w:r>
      <w:r w:rsidR="00CF3A69" w:rsidRPr="00221537">
        <w:rPr>
          <w:vertAlign w:val="superscript"/>
        </w:rPr>
        <w:t>nd</w:t>
      </w:r>
      <w:r w:rsidR="00CF3A69">
        <w:t>, etc.)</w:t>
      </w:r>
    </w:p>
    <w:p w14:paraId="5811C129" w14:textId="77777777" w:rsidR="00CF3A69" w:rsidRDefault="00CF3A69" w:rsidP="00CF3A69">
      <w:pPr>
        <w:ind w:left="360"/>
      </w:pPr>
    </w:p>
    <w:p w14:paraId="3C2C1763" w14:textId="77777777" w:rsidR="00CF3A69" w:rsidRPr="00221537" w:rsidRDefault="00CF3A69" w:rsidP="00CE7844">
      <w:pPr>
        <w:pStyle w:val="Heading4"/>
      </w:pPr>
      <w:r w:rsidRPr="00221537">
        <w:t>Feedback - for each case, choose one of the following:</w:t>
      </w:r>
    </w:p>
    <w:p w14:paraId="028A1479" w14:textId="2E25043B" w:rsidR="00CF3A69" w:rsidRDefault="004E4CC1" w:rsidP="006B0DCE">
      <w:pPr>
        <w:numPr>
          <w:ilvl w:val="0"/>
          <w:numId w:val="5"/>
        </w:numPr>
      </w:pPr>
      <w:r>
        <w:t>Assessment</w:t>
      </w:r>
      <w:r w:rsidR="00CF3A69">
        <w:t xml:space="preserve"> complete. You correctly entered all </w:t>
      </w:r>
      <w:r>
        <w:t>page</w:t>
      </w:r>
      <w:r w:rsidR="00CF3A69">
        <w:t>s as instructed, entered comments,</w:t>
      </w:r>
      <w:r>
        <w:t xml:space="preserve"> and</w:t>
      </w:r>
      <w:r w:rsidR="00CF3A69">
        <w:t xml:space="preserve"> recorded an informal assessment</w:t>
      </w:r>
      <w:r>
        <w:t>.</w:t>
      </w:r>
      <w:r w:rsidR="00CF3A69">
        <w:t xml:space="preserve"> </w:t>
      </w:r>
    </w:p>
    <w:p w14:paraId="064021D4" w14:textId="77777777" w:rsidR="00CF3A69" w:rsidRDefault="00CF3A69" w:rsidP="006B0DCE">
      <w:pPr>
        <w:numPr>
          <w:ilvl w:val="0"/>
          <w:numId w:val="5"/>
        </w:numPr>
      </w:pPr>
      <w:r>
        <w:t>Use the format below to list the Page Title and error.</w:t>
      </w:r>
    </w:p>
    <w:p w14:paraId="655E7A83" w14:textId="5D200A99" w:rsidR="00CF3A69" w:rsidRDefault="00CF3A69" w:rsidP="006B0DCE">
      <w:pPr>
        <w:numPr>
          <w:ilvl w:val="1"/>
          <w:numId w:val="5"/>
        </w:numPr>
      </w:pPr>
      <w:r>
        <w:t xml:space="preserve">Example: </w:t>
      </w:r>
    </w:p>
    <w:p w14:paraId="595366AC" w14:textId="47A5D9E1" w:rsidR="00CF3A69" w:rsidRDefault="00084CE8" w:rsidP="00084CE8">
      <w:pPr>
        <w:ind w:left="1080"/>
      </w:pPr>
      <w:r>
        <w:rPr>
          <w:b/>
          <w:bCs/>
        </w:rPr>
        <w:t xml:space="preserve">Work History – </w:t>
      </w:r>
      <w:r w:rsidR="00811896">
        <w:rPr>
          <w:bCs/>
        </w:rPr>
        <w:t>Carmen</w:t>
      </w:r>
      <w:r>
        <w:rPr>
          <w:bCs/>
        </w:rPr>
        <w:t xml:space="preserve"> had two records of past employment that should be recorded</w:t>
      </w:r>
      <w:r w:rsidR="00CF3A69">
        <w:t xml:space="preserve">. </w:t>
      </w:r>
    </w:p>
    <w:p w14:paraId="6F07BD19" w14:textId="77777777" w:rsidR="00084CE8" w:rsidRPr="00084CE8" w:rsidRDefault="00084CE8" w:rsidP="00084CE8">
      <w:pPr>
        <w:ind w:left="1080"/>
      </w:pPr>
    </w:p>
    <w:p w14:paraId="6F96BC8F" w14:textId="77777777" w:rsidR="00CF3A69" w:rsidRDefault="00CF3A69" w:rsidP="00CF3A69">
      <w:pPr>
        <w:rPr>
          <w:i/>
          <w:iCs/>
        </w:rPr>
      </w:pPr>
      <w:r w:rsidRPr="006D0D9B">
        <w:rPr>
          <w:i/>
          <w:iCs/>
        </w:rPr>
        <w:t xml:space="preserve">Additional comments as needed if additional errors are made. </w:t>
      </w:r>
      <w:r>
        <w:rPr>
          <w:i/>
          <w:iCs/>
        </w:rPr>
        <w:t xml:space="preserve">Also add something that the worker did well. </w:t>
      </w:r>
    </w:p>
    <w:p w14:paraId="04CC9F42" w14:textId="77777777" w:rsidR="00B12AAC" w:rsidRDefault="00B12AAC" w:rsidP="00CF3A69">
      <w:pPr>
        <w:rPr>
          <w:i/>
          <w:iCs/>
        </w:rPr>
      </w:pPr>
    </w:p>
    <w:p w14:paraId="5AF53608" w14:textId="78AC24CE" w:rsidR="00B12AAC" w:rsidRDefault="00B12AAC" w:rsidP="00CF3A69">
      <w:pPr>
        <w:rPr>
          <w:iCs/>
        </w:rPr>
      </w:pPr>
    </w:p>
    <w:p w14:paraId="7F0CF1CC" w14:textId="2EA52A8D" w:rsidR="00670824" w:rsidRDefault="00670824" w:rsidP="00CF3A69">
      <w:pPr>
        <w:rPr>
          <w:iCs/>
        </w:rPr>
      </w:pPr>
    </w:p>
    <w:p w14:paraId="115E3E6A" w14:textId="1C469091" w:rsidR="00670824" w:rsidRDefault="00670824" w:rsidP="00CF3A69">
      <w:pPr>
        <w:rPr>
          <w:iCs/>
        </w:rPr>
      </w:pPr>
    </w:p>
    <w:p w14:paraId="5A24BD67" w14:textId="3A9D4856" w:rsidR="00670824" w:rsidRDefault="00670824" w:rsidP="00CF3A69">
      <w:pPr>
        <w:rPr>
          <w:iCs/>
        </w:rPr>
      </w:pPr>
    </w:p>
    <w:p w14:paraId="3EECD3D9" w14:textId="77777777" w:rsidR="00670824" w:rsidRPr="00B12AAC" w:rsidRDefault="00670824" w:rsidP="00CF3A69">
      <w:pPr>
        <w:rPr>
          <w:iCs/>
        </w:rPr>
      </w:pPr>
    </w:p>
    <w:p w14:paraId="439F057B" w14:textId="44E23775" w:rsidR="00CF3A69" w:rsidRDefault="00CF3A69" w:rsidP="00670824">
      <w:pPr>
        <w:pStyle w:val="Heading2"/>
      </w:pPr>
      <w:bookmarkStart w:id="3" w:name="_Toc157148350"/>
      <w:r>
        <w:lastRenderedPageBreak/>
        <w:t>Case Checklist</w:t>
      </w:r>
      <w:bookmarkEnd w:id="3"/>
    </w:p>
    <w:p w14:paraId="46A20E5C" w14:textId="7B87A9E3" w:rsidR="00CF3A69" w:rsidRDefault="00811896" w:rsidP="00670824">
      <w:pPr>
        <w:pStyle w:val="Heading3"/>
      </w:pPr>
      <w:bookmarkStart w:id="4" w:name="_Toc157148351"/>
      <w:r>
        <w:t>Carmen</w:t>
      </w:r>
      <w:bookmarkEnd w:id="4"/>
    </w:p>
    <w:p w14:paraId="53D0DF88" w14:textId="4E484DD5" w:rsidR="00CF3A69" w:rsidRDefault="00084CE8" w:rsidP="00670824">
      <w:pPr>
        <w:pStyle w:val="Heading4"/>
      </w:pPr>
      <w:r>
        <w:t>WWP</w:t>
      </w:r>
    </w:p>
    <w:p w14:paraId="46DECF4D" w14:textId="38005A9B" w:rsidR="00475EE3" w:rsidRPr="00350187" w:rsidRDefault="00475EE3" w:rsidP="008B212F">
      <w:pPr>
        <w:rPr>
          <w:bCs/>
        </w:rPr>
      </w:pPr>
      <w:r w:rsidRPr="008B212F">
        <w:rPr>
          <w:b/>
          <w:bCs/>
        </w:rPr>
        <w:t>Informal Assessment</w:t>
      </w:r>
    </w:p>
    <w:p w14:paraId="4EB7B9CA" w14:textId="235CAFD5" w:rsidR="00B6222B" w:rsidRDefault="00B6222B" w:rsidP="006B0DCE">
      <w:pPr>
        <w:pStyle w:val="ListParagraph"/>
        <w:numPr>
          <w:ilvl w:val="0"/>
          <w:numId w:val="31"/>
        </w:numPr>
        <w:ind w:left="360"/>
      </w:pPr>
      <w:r>
        <w:t>Ensure the informal assessment was submitted (no green checkmarks</w:t>
      </w:r>
      <w:r w:rsidR="00883DB1">
        <w:t xml:space="preserve">; </w:t>
      </w:r>
      <w:r>
        <w:t>Submit button is greyed out)</w:t>
      </w:r>
    </w:p>
    <w:p w14:paraId="38B60FBF" w14:textId="77777777" w:rsidR="00B6222B" w:rsidRPr="00B6222B" w:rsidRDefault="00B6222B" w:rsidP="00D337A5"/>
    <w:p w14:paraId="4418F67F" w14:textId="4A94347D" w:rsidR="00084CE8" w:rsidRDefault="00084CE8" w:rsidP="00084CE8">
      <w:pPr>
        <w:rPr>
          <w:b/>
        </w:rPr>
      </w:pPr>
      <w:r>
        <w:rPr>
          <w:b/>
        </w:rPr>
        <w:t>Language</w:t>
      </w:r>
    </w:p>
    <w:p w14:paraId="32AE840A" w14:textId="4A679616" w:rsidR="00084CE8" w:rsidRPr="00067911" w:rsidRDefault="00067911" w:rsidP="006B0DCE">
      <w:pPr>
        <w:pStyle w:val="ListParagraph"/>
        <w:numPr>
          <w:ilvl w:val="0"/>
          <w:numId w:val="15"/>
        </w:numPr>
        <w:rPr>
          <w:b/>
        </w:rPr>
      </w:pPr>
      <w:r>
        <w:t>She speaks Spanish at home (fluent)</w:t>
      </w:r>
    </w:p>
    <w:p w14:paraId="02F59C1E" w14:textId="2B19963A" w:rsidR="00067911" w:rsidRPr="00084CE8" w:rsidRDefault="00067911" w:rsidP="006B0DCE">
      <w:pPr>
        <w:pStyle w:val="ListParagraph"/>
        <w:numPr>
          <w:ilvl w:val="0"/>
          <w:numId w:val="15"/>
        </w:numPr>
        <w:rPr>
          <w:b/>
        </w:rPr>
      </w:pPr>
      <w:r>
        <w:t>She is fluent in English</w:t>
      </w:r>
    </w:p>
    <w:p w14:paraId="20CE416A" w14:textId="02D36B91" w:rsidR="00084CE8" w:rsidRPr="000B3FA6" w:rsidRDefault="00084CE8" w:rsidP="006B0DCE">
      <w:pPr>
        <w:pStyle w:val="ListParagraph"/>
        <w:numPr>
          <w:ilvl w:val="0"/>
          <w:numId w:val="15"/>
        </w:numPr>
        <w:rPr>
          <w:b/>
        </w:rPr>
      </w:pPr>
      <w:r>
        <w:t>She does not need an interpreter</w:t>
      </w:r>
    </w:p>
    <w:p w14:paraId="03D23A93" w14:textId="18D97BA1" w:rsidR="000B3FA6" w:rsidRPr="00C5445F" w:rsidRDefault="000B3FA6" w:rsidP="006B0DCE">
      <w:pPr>
        <w:pStyle w:val="ListParagraph"/>
        <w:numPr>
          <w:ilvl w:val="0"/>
          <w:numId w:val="15"/>
        </w:numPr>
        <w:rPr>
          <w:b/>
        </w:rPr>
      </w:pPr>
      <w:r>
        <w:t>Notes: she hopes bilingual skills will help her with job search</w:t>
      </w:r>
    </w:p>
    <w:p w14:paraId="32B22706" w14:textId="2B6B47FE" w:rsidR="00084CE8" w:rsidRDefault="00084CE8" w:rsidP="00084CE8">
      <w:pPr>
        <w:rPr>
          <w:b/>
        </w:rPr>
      </w:pPr>
    </w:p>
    <w:p w14:paraId="4DB594F8" w14:textId="7F941974" w:rsidR="00084CE8" w:rsidRDefault="00084CE8" w:rsidP="00084CE8">
      <w:pPr>
        <w:rPr>
          <w:b/>
        </w:rPr>
      </w:pPr>
      <w:r>
        <w:rPr>
          <w:b/>
        </w:rPr>
        <w:t>Work History</w:t>
      </w:r>
    </w:p>
    <w:p w14:paraId="4B507EB2" w14:textId="32D94A20" w:rsidR="00B078A9" w:rsidRDefault="00B078A9" w:rsidP="006B0DCE">
      <w:pPr>
        <w:pStyle w:val="ListParagraph"/>
        <w:numPr>
          <w:ilvl w:val="0"/>
          <w:numId w:val="22"/>
        </w:numPr>
      </w:pPr>
      <w:r>
        <w:t>Unemployed</w:t>
      </w:r>
    </w:p>
    <w:p w14:paraId="6FA186C7" w14:textId="3294D72E" w:rsidR="00067911" w:rsidRDefault="00067911" w:rsidP="006B0DCE">
      <w:pPr>
        <w:pStyle w:val="ListParagraph"/>
        <w:numPr>
          <w:ilvl w:val="0"/>
          <w:numId w:val="22"/>
        </w:numPr>
      </w:pPr>
      <w:r>
        <w:t>She is looking for work (no one calls her back for an interview)</w:t>
      </w:r>
    </w:p>
    <w:p w14:paraId="53BF712C" w14:textId="7232738F" w:rsidR="00B078A9" w:rsidRDefault="00B078A9" w:rsidP="006B0DCE">
      <w:pPr>
        <w:pStyle w:val="ListParagraph"/>
        <w:numPr>
          <w:ilvl w:val="0"/>
          <w:numId w:val="22"/>
        </w:numPr>
      </w:pPr>
      <w:r>
        <w:t>Kwik Trip</w:t>
      </w:r>
      <w:r w:rsidR="00932045">
        <w:t>, Platteville, WI</w:t>
      </w:r>
    </w:p>
    <w:p w14:paraId="7265905B" w14:textId="7B4946E4" w:rsidR="00B078A9" w:rsidRDefault="00B078A9" w:rsidP="006B0DCE">
      <w:pPr>
        <w:pStyle w:val="ListParagraph"/>
        <w:numPr>
          <w:ilvl w:val="1"/>
          <w:numId w:val="22"/>
        </w:numPr>
      </w:pPr>
      <w:r>
        <w:t>Quit three months ago</w:t>
      </w:r>
      <w:r w:rsidR="00A6002C">
        <w:t>,</w:t>
      </w:r>
      <w:r>
        <w:t xml:space="preserve"> and lasted 2 years</w:t>
      </w:r>
    </w:p>
    <w:p w14:paraId="3D5FD810" w14:textId="58C0A716" w:rsidR="00B078A9" w:rsidRDefault="00B078A9" w:rsidP="006B0DCE">
      <w:pPr>
        <w:pStyle w:val="ListParagraph"/>
        <w:numPr>
          <w:ilvl w:val="1"/>
          <w:numId w:val="22"/>
        </w:numPr>
      </w:pPr>
      <w:r>
        <w:t>Include details of why she quit (</w:t>
      </w:r>
      <w:r w:rsidR="00932045">
        <w:t xml:space="preserve">hours changed to </w:t>
      </w:r>
      <w:r>
        <w:t>2</w:t>
      </w:r>
      <w:r w:rsidRPr="00084CE8">
        <w:rPr>
          <w:vertAlign w:val="superscript"/>
        </w:rPr>
        <w:t>nd</w:t>
      </w:r>
      <w:r>
        <w:t xml:space="preserve"> shift)</w:t>
      </w:r>
    </w:p>
    <w:p w14:paraId="130FDAE7" w14:textId="15915DDE" w:rsidR="00B078A9" w:rsidRDefault="00B078A9" w:rsidP="006B0DCE">
      <w:pPr>
        <w:pStyle w:val="ListParagraph"/>
        <w:numPr>
          <w:ilvl w:val="1"/>
          <w:numId w:val="22"/>
        </w:numPr>
      </w:pPr>
      <w:r>
        <w:t>Worked 35 hrs</w:t>
      </w:r>
      <w:r w:rsidR="208DF878">
        <w:t>.</w:t>
      </w:r>
      <w:r>
        <w:t>/wk</w:t>
      </w:r>
      <w:r w:rsidR="02670750">
        <w:t>.</w:t>
      </w:r>
      <w:r>
        <w:t xml:space="preserve"> at $10.25/hr.</w:t>
      </w:r>
    </w:p>
    <w:p w14:paraId="49B167D4" w14:textId="5C41666E" w:rsidR="00932045" w:rsidRDefault="00932045" w:rsidP="006B0DCE">
      <w:pPr>
        <w:pStyle w:val="ListParagraph"/>
        <w:numPr>
          <w:ilvl w:val="1"/>
          <w:numId w:val="22"/>
        </w:numPr>
      </w:pPr>
      <w:r>
        <w:t>Cashier - waiting on customers, running the cash register, cleaning floors, stocking shelves, set</w:t>
      </w:r>
      <w:r w:rsidR="00883DB1">
        <w:t>ting</w:t>
      </w:r>
      <w:r>
        <w:t xml:space="preserve"> up store displays</w:t>
      </w:r>
    </w:p>
    <w:p w14:paraId="21C27AC4" w14:textId="00A830E9" w:rsidR="000B3FA6" w:rsidRDefault="000B3FA6" w:rsidP="006B0DCE">
      <w:pPr>
        <w:pStyle w:val="ListParagraph"/>
        <w:numPr>
          <w:ilvl w:val="1"/>
          <w:numId w:val="22"/>
        </w:numPr>
      </w:pPr>
      <w:r>
        <w:t xml:space="preserve">Notes: </w:t>
      </w:r>
      <w:r w:rsidR="00670824">
        <w:t>W</w:t>
      </w:r>
      <w:r w:rsidR="00526ACD">
        <w:t>orking 2</w:t>
      </w:r>
      <w:r w:rsidR="00526ACD" w:rsidRPr="00670824">
        <w:rPr>
          <w:vertAlign w:val="superscript"/>
        </w:rPr>
        <w:t>nd</w:t>
      </w:r>
      <w:r w:rsidR="00526ACD">
        <w:t xml:space="preserve"> shift caused difficulties for childcare arrangements</w:t>
      </w:r>
    </w:p>
    <w:p w14:paraId="0D32AE50" w14:textId="45549D42" w:rsidR="00084CE8" w:rsidRDefault="00084CE8" w:rsidP="006B0DCE">
      <w:pPr>
        <w:pStyle w:val="ListParagraph"/>
        <w:numPr>
          <w:ilvl w:val="0"/>
          <w:numId w:val="16"/>
        </w:numPr>
      </w:pPr>
      <w:r>
        <w:t>Walgreens</w:t>
      </w:r>
      <w:r w:rsidR="00932045">
        <w:t>, Platteville, WI</w:t>
      </w:r>
    </w:p>
    <w:p w14:paraId="62AF1E86" w14:textId="4DA940D8" w:rsidR="00084CE8" w:rsidRDefault="00084CE8" w:rsidP="006B0DCE">
      <w:pPr>
        <w:pStyle w:val="ListParagraph"/>
        <w:numPr>
          <w:ilvl w:val="1"/>
          <w:numId w:val="16"/>
        </w:numPr>
      </w:pPr>
      <w:r>
        <w:t xml:space="preserve">This job was </w:t>
      </w:r>
      <w:r w:rsidR="6BDFEC3D">
        <w:t>4</w:t>
      </w:r>
      <w:r>
        <w:t xml:space="preserve"> years ago</w:t>
      </w:r>
      <w:r w:rsidR="00A6002C">
        <w:t>,</w:t>
      </w:r>
      <w:r>
        <w:t xml:space="preserve"> and lasted </w:t>
      </w:r>
      <w:r w:rsidR="0FA1AB05">
        <w:t>9</w:t>
      </w:r>
      <w:r>
        <w:t xml:space="preserve"> months</w:t>
      </w:r>
    </w:p>
    <w:p w14:paraId="33990919" w14:textId="12BBD790" w:rsidR="00084CE8" w:rsidRDefault="00084CE8" w:rsidP="006B0DCE">
      <w:pPr>
        <w:pStyle w:val="ListParagraph"/>
        <w:numPr>
          <w:ilvl w:val="1"/>
          <w:numId w:val="16"/>
        </w:numPr>
      </w:pPr>
      <w:r>
        <w:t>Include details of why she was fired (poor attendance)</w:t>
      </w:r>
    </w:p>
    <w:p w14:paraId="631E15FF" w14:textId="7F3D4B08" w:rsidR="00084CE8" w:rsidRDefault="00084CE8" w:rsidP="006B0DCE">
      <w:pPr>
        <w:pStyle w:val="ListParagraph"/>
        <w:numPr>
          <w:ilvl w:val="1"/>
          <w:numId w:val="16"/>
        </w:numPr>
      </w:pPr>
      <w:r>
        <w:t>Worked 30 hrs</w:t>
      </w:r>
      <w:r w:rsidR="65AAEEEE">
        <w:t>.</w:t>
      </w:r>
      <w:r>
        <w:t>/wk</w:t>
      </w:r>
      <w:r w:rsidR="072A39D6">
        <w:t>.</w:t>
      </w:r>
      <w:r>
        <w:t xml:space="preserve"> at $9.00/hr</w:t>
      </w:r>
      <w:r w:rsidR="00883DB1">
        <w:t>.</w:t>
      </w:r>
    </w:p>
    <w:p w14:paraId="5B0EE608" w14:textId="711DB840" w:rsidR="00932045" w:rsidRDefault="00932045" w:rsidP="006B0DCE">
      <w:pPr>
        <w:pStyle w:val="ListParagraph"/>
        <w:numPr>
          <w:ilvl w:val="1"/>
          <w:numId w:val="16"/>
        </w:numPr>
      </w:pPr>
      <w:r>
        <w:t>Cashier – waiting on customers, running the cash register, cleaning floors, stocking shelves</w:t>
      </w:r>
    </w:p>
    <w:p w14:paraId="1C32595A" w14:textId="0B3586C1" w:rsidR="000B3FA6" w:rsidRDefault="000B3FA6" w:rsidP="006B0DCE">
      <w:pPr>
        <w:pStyle w:val="ListParagraph"/>
        <w:numPr>
          <w:ilvl w:val="1"/>
          <w:numId w:val="16"/>
        </w:numPr>
      </w:pPr>
      <w:r>
        <w:t xml:space="preserve">Notes: </w:t>
      </w:r>
      <w:r w:rsidR="00573304">
        <w:t>I</w:t>
      </w:r>
      <w:r>
        <w:t xml:space="preserve">t was </w:t>
      </w:r>
      <w:r w:rsidR="003F02CD">
        <w:t>difficult juggling being a new</w:t>
      </w:r>
      <w:r>
        <w:t xml:space="preserve"> mom</w:t>
      </w:r>
      <w:r w:rsidR="007048F2">
        <w:t xml:space="preserve"> with work</w:t>
      </w:r>
    </w:p>
    <w:p w14:paraId="56EF2D1B" w14:textId="185D47BC" w:rsidR="007B6127" w:rsidRDefault="007B6127" w:rsidP="006B0DCE">
      <w:pPr>
        <w:pStyle w:val="ListParagraph"/>
        <w:numPr>
          <w:ilvl w:val="0"/>
          <w:numId w:val="16"/>
        </w:numPr>
      </w:pPr>
      <w:r>
        <w:t>She has not completed a Career Assessment</w:t>
      </w:r>
    </w:p>
    <w:p w14:paraId="58E24DBE" w14:textId="0EACB145" w:rsidR="00084CE8" w:rsidRDefault="000B3FA6" w:rsidP="006B0DCE">
      <w:pPr>
        <w:pStyle w:val="ListParagraph"/>
        <w:numPr>
          <w:ilvl w:val="0"/>
          <w:numId w:val="16"/>
        </w:numPr>
      </w:pPr>
      <w:r>
        <w:t>Notes: she likes customer service and wants 1</w:t>
      </w:r>
      <w:r w:rsidRPr="000B3FA6">
        <w:rPr>
          <w:vertAlign w:val="superscript"/>
        </w:rPr>
        <w:t>st</w:t>
      </w:r>
      <w:r>
        <w:t xml:space="preserve"> shift hours</w:t>
      </w:r>
    </w:p>
    <w:p w14:paraId="0D01F4A3" w14:textId="7ADD452D" w:rsidR="00084CE8" w:rsidRDefault="00084CE8" w:rsidP="00084CE8"/>
    <w:p w14:paraId="15B3C3CA" w14:textId="6551F050" w:rsidR="00084CE8" w:rsidRDefault="00084CE8" w:rsidP="00084CE8">
      <w:r>
        <w:rPr>
          <w:b/>
        </w:rPr>
        <w:t>Work Programs</w:t>
      </w:r>
    </w:p>
    <w:p w14:paraId="1DDDF25C" w14:textId="334EAB11" w:rsidR="00084CE8" w:rsidRDefault="00084CE8" w:rsidP="006B0DCE">
      <w:pPr>
        <w:pStyle w:val="ListParagraph"/>
        <w:numPr>
          <w:ilvl w:val="0"/>
          <w:numId w:val="17"/>
        </w:numPr>
      </w:pPr>
      <w:r>
        <w:t>No other work program participation</w:t>
      </w:r>
    </w:p>
    <w:p w14:paraId="6012A092" w14:textId="54292DBF" w:rsidR="00084CE8" w:rsidRDefault="00084CE8" w:rsidP="00084CE8"/>
    <w:p w14:paraId="4ACCD094" w14:textId="1BE2D273" w:rsidR="00084CE8" w:rsidRDefault="00084CE8" w:rsidP="00084CE8">
      <w:r>
        <w:rPr>
          <w:b/>
        </w:rPr>
        <w:t>Education History</w:t>
      </w:r>
    </w:p>
    <w:p w14:paraId="514CC076" w14:textId="703C3A19" w:rsidR="00067911" w:rsidRDefault="000B3FA6" w:rsidP="006B0DCE">
      <w:pPr>
        <w:pStyle w:val="ListParagraph"/>
        <w:numPr>
          <w:ilvl w:val="0"/>
          <w:numId w:val="17"/>
        </w:numPr>
      </w:pPr>
      <w:r>
        <w:t>No degree, but s</w:t>
      </w:r>
      <w:r w:rsidR="00067911">
        <w:t>he has attended school</w:t>
      </w:r>
    </w:p>
    <w:p w14:paraId="67B04FA8" w14:textId="085E192E" w:rsidR="00084CE8" w:rsidRDefault="00084CE8" w:rsidP="006B0DCE">
      <w:pPr>
        <w:pStyle w:val="ListParagraph"/>
        <w:numPr>
          <w:ilvl w:val="0"/>
          <w:numId w:val="17"/>
        </w:numPr>
      </w:pPr>
      <w:r>
        <w:t>Completed 11</w:t>
      </w:r>
      <w:r w:rsidRPr="00084CE8">
        <w:rPr>
          <w:vertAlign w:val="superscript"/>
        </w:rPr>
        <w:t>th</w:t>
      </w:r>
      <w:r>
        <w:t xml:space="preserve"> grade at Platteville High School</w:t>
      </w:r>
      <w:r w:rsidR="00932045">
        <w:t xml:space="preserve"> (7 years ago)</w:t>
      </w:r>
    </w:p>
    <w:p w14:paraId="2F63F908" w14:textId="69EF87B6" w:rsidR="00084CE8" w:rsidRDefault="000B3FA6" w:rsidP="006B0DCE">
      <w:pPr>
        <w:pStyle w:val="ListParagraph"/>
        <w:numPr>
          <w:ilvl w:val="0"/>
          <w:numId w:val="17"/>
        </w:numPr>
      </w:pPr>
      <w:r>
        <w:t>Notes: i</w:t>
      </w:r>
      <w:r w:rsidR="00084CE8">
        <w:t xml:space="preserve">nterested in obtaining her </w:t>
      </w:r>
      <w:r w:rsidR="001C4225">
        <w:t>HS</w:t>
      </w:r>
      <w:r w:rsidR="00084CE8">
        <w:t>ED</w:t>
      </w:r>
    </w:p>
    <w:p w14:paraId="4DC2BB5A" w14:textId="460A0ABF" w:rsidR="00084CE8" w:rsidRDefault="00084CE8" w:rsidP="00084CE8"/>
    <w:p w14:paraId="71A53FF7" w14:textId="77777777" w:rsidR="004C6BB7" w:rsidRDefault="004C6BB7">
      <w:pPr>
        <w:rPr>
          <w:b/>
        </w:rPr>
      </w:pPr>
      <w:r>
        <w:rPr>
          <w:b/>
        </w:rPr>
        <w:lastRenderedPageBreak/>
        <w:br w:type="page"/>
      </w:r>
    </w:p>
    <w:p w14:paraId="0A4B14A3" w14:textId="45D75A05" w:rsidR="00084CE8" w:rsidRDefault="00084CE8" w:rsidP="00084CE8">
      <w:r>
        <w:rPr>
          <w:b/>
        </w:rPr>
        <w:lastRenderedPageBreak/>
        <w:t>Post-Secondary Education</w:t>
      </w:r>
    </w:p>
    <w:p w14:paraId="6E9664B2" w14:textId="1CE161AC" w:rsidR="00084CE8" w:rsidRDefault="00084CE8" w:rsidP="006B0DCE">
      <w:pPr>
        <w:pStyle w:val="ListParagraph"/>
        <w:numPr>
          <w:ilvl w:val="0"/>
          <w:numId w:val="18"/>
        </w:numPr>
      </w:pPr>
      <w:r>
        <w:t>No post-secondary education</w:t>
      </w:r>
    </w:p>
    <w:p w14:paraId="0B3B5A90" w14:textId="77777777" w:rsidR="00932045" w:rsidRDefault="00932045" w:rsidP="00084CE8">
      <w:pPr>
        <w:rPr>
          <w:b/>
        </w:rPr>
      </w:pPr>
    </w:p>
    <w:p w14:paraId="15F1475B" w14:textId="1CF8AE17" w:rsidR="00084CE8" w:rsidRDefault="001C588A" w:rsidP="00084CE8">
      <w:pPr>
        <w:rPr>
          <w:b/>
        </w:rPr>
      </w:pPr>
      <w:r>
        <w:rPr>
          <w:b/>
        </w:rPr>
        <w:t>Military Services</w:t>
      </w:r>
    </w:p>
    <w:p w14:paraId="434039FC" w14:textId="404FB9E3" w:rsidR="001C588A" w:rsidRPr="001C588A" w:rsidRDefault="001C588A" w:rsidP="006B0DCE">
      <w:pPr>
        <w:pStyle w:val="ListParagraph"/>
        <w:numPr>
          <w:ilvl w:val="0"/>
          <w:numId w:val="18"/>
        </w:numPr>
        <w:rPr>
          <w:b/>
        </w:rPr>
      </w:pPr>
      <w:r>
        <w:t xml:space="preserve">No military </w:t>
      </w:r>
      <w:proofErr w:type="gramStart"/>
      <w:r>
        <w:t>service</w:t>
      </w:r>
      <w:proofErr w:type="gramEnd"/>
    </w:p>
    <w:p w14:paraId="4D9B0FB5" w14:textId="263AB7B4" w:rsidR="001C588A" w:rsidRDefault="001C588A" w:rsidP="001C588A">
      <w:pPr>
        <w:rPr>
          <w:b/>
        </w:rPr>
      </w:pPr>
    </w:p>
    <w:p w14:paraId="35A62B04" w14:textId="0323500A" w:rsidR="001C588A" w:rsidRDefault="001C588A" w:rsidP="001C588A">
      <w:pPr>
        <w:rPr>
          <w:b/>
        </w:rPr>
      </w:pPr>
      <w:r>
        <w:rPr>
          <w:b/>
        </w:rPr>
        <w:t>Housing</w:t>
      </w:r>
    </w:p>
    <w:p w14:paraId="7CC24880" w14:textId="17FF2DBB" w:rsidR="001C588A" w:rsidRPr="00067911" w:rsidRDefault="00067911" w:rsidP="006B0DCE">
      <w:pPr>
        <w:pStyle w:val="ListParagraph"/>
        <w:numPr>
          <w:ilvl w:val="0"/>
          <w:numId w:val="18"/>
        </w:numPr>
        <w:rPr>
          <w:b/>
        </w:rPr>
      </w:pPr>
      <w:r>
        <w:t>Renting - $730.00/month</w:t>
      </w:r>
      <w:r w:rsidR="00932045">
        <w:t>, started 1 year ago</w:t>
      </w:r>
    </w:p>
    <w:p w14:paraId="7FF29567" w14:textId="15F37292" w:rsidR="00067911" w:rsidRPr="00067911" w:rsidRDefault="00067911" w:rsidP="006B0DCE">
      <w:pPr>
        <w:pStyle w:val="ListParagraph"/>
        <w:numPr>
          <w:ilvl w:val="0"/>
          <w:numId w:val="18"/>
        </w:numPr>
        <w:rPr>
          <w:b/>
        </w:rPr>
      </w:pPr>
      <w:r>
        <w:t>Previous housing history should be entered</w:t>
      </w:r>
    </w:p>
    <w:p w14:paraId="377F0615" w14:textId="710F1A8A" w:rsidR="00067911" w:rsidRPr="001C588A" w:rsidRDefault="00067911" w:rsidP="006B0DCE">
      <w:pPr>
        <w:pStyle w:val="ListParagraph"/>
        <w:numPr>
          <w:ilvl w:val="1"/>
          <w:numId w:val="18"/>
        </w:numPr>
        <w:rPr>
          <w:b/>
        </w:rPr>
      </w:pPr>
      <w:r>
        <w:t>Rented - $650.00</w:t>
      </w:r>
      <w:r w:rsidR="00EC363C">
        <w:t>/month</w:t>
      </w:r>
      <w:r>
        <w:t>, was not evicted</w:t>
      </w:r>
      <w:r w:rsidR="00932045">
        <w:t xml:space="preserve">, started 2 years </w:t>
      </w:r>
      <w:proofErr w:type="gramStart"/>
      <w:r w:rsidR="00932045">
        <w:t>ago</w:t>
      </w:r>
      <w:proofErr w:type="gramEnd"/>
      <w:r w:rsidR="00932045">
        <w:t xml:space="preserve"> and lasted for 1 year</w:t>
      </w:r>
    </w:p>
    <w:p w14:paraId="5C7D2A19" w14:textId="1A2DA34B" w:rsidR="001C588A" w:rsidRPr="00067911" w:rsidRDefault="00067911" w:rsidP="006B0DCE">
      <w:pPr>
        <w:pStyle w:val="ListParagraph"/>
        <w:numPr>
          <w:ilvl w:val="0"/>
          <w:numId w:val="18"/>
        </w:numPr>
        <w:rPr>
          <w:b/>
        </w:rPr>
      </w:pPr>
      <w:r>
        <w:t>Answer No to remaining questions</w:t>
      </w:r>
    </w:p>
    <w:p w14:paraId="63DE33C9" w14:textId="05BD8D6C" w:rsidR="00067911" w:rsidRPr="001C588A" w:rsidRDefault="000B3FA6" w:rsidP="006B0DCE">
      <w:pPr>
        <w:pStyle w:val="ListParagraph"/>
        <w:numPr>
          <w:ilvl w:val="0"/>
          <w:numId w:val="18"/>
        </w:numPr>
        <w:rPr>
          <w:b/>
        </w:rPr>
      </w:pPr>
      <w:r>
        <w:t>Details and/or Notes: c</w:t>
      </w:r>
      <w:r w:rsidR="00067911">
        <w:t>oncerned her rent is too high</w:t>
      </w:r>
      <w:r>
        <w:t xml:space="preserve"> and wants to find a cheaper apartment</w:t>
      </w:r>
    </w:p>
    <w:p w14:paraId="667E0867" w14:textId="16AADCE2" w:rsidR="001C588A" w:rsidRPr="001C588A" w:rsidRDefault="001C588A" w:rsidP="006B0DCE">
      <w:pPr>
        <w:pStyle w:val="ListParagraph"/>
        <w:numPr>
          <w:ilvl w:val="0"/>
          <w:numId w:val="18"/>
        </w:numPr>
        <w:rPr>
          <w:b/>
        </w:rPr>
      </w:pPr>
      <w:r>
        <w:t xml:space="preserve">Action Needed </w:t>
      </w:r>
      <w:r w:rsidR="00E60EC7">
        <w:t xml:space="preserve">(Worker task) </w:t>
      </w:r>
      <w:r>
        <w:t>– refer to subsidized housing</w:t>
      </w:r>
      <w:r w:rsidR="00685E5A">
        <w:t xml:space="preserve"> with a due date of </w:t>
      </w:r>
      <w:r w:rsidR="3CB03057">
        <w:t>1</w:t>
      </w:r>
      <w:r w:rsidR="00685E5A">
        <w:t xml:space="preserve"> week from today and</w:t>
      </w:r>
      <w:r w:rsidR="000B3FA6">
        <w:t xml:space="preserve"> information in details section</w:t>
      </w:r>
    </w:p>
    <w:p w14:paraId="36D56037" w14:textId="2580D1BF" w:rsidR="001C588A" w:rsidRDefault="001C588A" w:rsidP="001C588A">
      <w:pPr>
        <w:rPr>
          <w:b/>
        </w:rPr>
      </w:pPr>
    </w:p>
    <w:p w14:paraId="59FB5A3C" w14:textId="4F2AD07B" w:rsidR="001C588A" w:rsidRDefault="001C588A" w:rsidP="001C588A">
      <w:r>
        <w:rPr>
          <w:b/>
        </w:rPr>
        <w:t>Transportation</w:t>
      </w:r>
    </w:p>
    <w:p w14:paraId="388CE303" w14:textId="33A3D49F" w:rsidR="001C588A" w:rsidRDefault="001C588A" w:rsidP="006B0DCE">
      <w:pPr>
        <w:pStyle w:val="ListParagraph"/>
        <w:numPr>
          <w:ilvl w:val="0"/>
          <w:numId w:val="19"/>
        </w:numPr>
      </w:pPr>
      <w:r>
        <w:t>Has a personal vehicle</w:t>
      </w:r>
      <w:r w:rsidR="00067911">
        <w:t xml:space="preserve"> that is insured and registration is current</w:t>
      </w:r>
    </w:p>
    <w:p w14:paraId="2F209654" w14:textId="0FFA5BB6" w:rsidR="00067911" w:rsidRDefault="00067911" w:rsidP="006B0DCE">
      <w:pPr>
        <w:pStyle w:val="ListParagraph"/>
        <w:numPr>
          <w:ilvl w:val="0"/>
          <w:numId w:val="19"/>
        </w:numPr>
      </w:pPr>
      <w:r>
        <w:t>Ha</w:t>
      </w:r>
      <w:r w:rsidR="00EB20D6">
        <w:t>s</w:t>
      </w:r>
      <w:r>
        <w:t xml:space="preserve"> a valid driver’s license</w:t>
      </w:r>
      <w:r w:rsidR="004E2F27">
        <w:t>, expires 6/2028</w:t>
      </w:r>
    </w:p>
    <w:p w14:paraId="26134885" w14:textId="02F25A42" w:rsidR="00067911" w:rsidRDefault="00067911" w:rsidP="006B0DCE">
      <w:pPr>
        <w:pStyle w:val="ListParagraph"/>
        <w:numPr>
          <w:ilvl w:val="0"/>
          <w:numId w:val="19"/>
        </w:numPr>
      </w:pPr>
      <w:r>
        <w:t>No CDL</w:t>
      </w:r>
    </w:p>
    <w:p w14:paraId="267D4DF4" w14:textId="4CEC9037" w:rsidR="00067911" w:rsidRDefault="00067911" w:rsidP="006B0DCE">
      <w:pPr>
        <w:pStyle w:val="ListParagraph"/>
        <w:numPr>
          <w:ilvl w:val="0"/>
          <w:numId w:val="19"/>
        </w:numPr>
      </w:pPr>
      <w:r>
        <w:t>Action Needed</w:t>
      </w:r>
      <w:r w:rsidR="00E60EC7">
        <w:t xml:space="preserve"> (Worker task)</w:t>
      </w:r>
      <w:r>
        <w:t xml:space="preserve"> – provide transportation funding</w:t>
      </w:r>
      <w:r w:rsidR="00266FC6">
        <w:t>, ongoing</w:t>
      </w:r>
    </w:p>
    <w:p w14:paraId="6A443F7A" w14:textId="76FAF7DB" w:rsidR="001C588A" w:rsidRDefault="001C588A" w:rsidP="001C588A"/>
    <w:p w14:paraId="15037FBA" w14:textId="5C715028" w:rsidR="001C588A" w:rsidRDefault="001C588A" w:rsidP="001C588A">
      <w:r>
        <w:rPr>
          <w:b/>
        </w:rPr>
        <w:t>Legal Issues</w:t>
      </w:r>
    </w:p>
    <w:p w14:paraId="021D0778" w14:textId="5EF597AB" w:rsidR="001C588A" w:rsidRDefault="001C588A" w:rsidP="006B0DCE">
      <w:pPr>
        <w:pStyle w:val="ListParagraph"/>
        <w:numPr>
          <w:ilvl w:val="0"/>
          <w:numId w:val="19"/>
        </w:numPr>
      </w:pPr>
      <w:r>
        <w:t>No legal issues</w:t>
      </w:r>
    </w:p>
    <w:p w14:paraId="0EC85A95" w14:textId="1F18BBC2" w:rsidR="001C588A" w:rsidRDefault="001C588A" w:rsidP="001C588A"/>
    <w:p w14:paraId="12E7D09B" w14:textId="3EB3B7DB" w:rsidR="001C588A" w:rsidRDefault="001C588A" w:rsidP="001C588A">
      <w:r>
        <w:rPr>
          <w:b/>
        </w:rPr>
        <w:t>Participant Barriers</w:t>
      </w:r>
    </w:p>
    <w:p w14:paraId="0FA121C1" w14:textId="238CEB67" w:rsidR="001C588A" w:rsidRDefault="001C588A" w:rsidP="006B0DCE">
      <w:pPr>
        <w:pStyle w:val="ListParagraph"/>
        <w:numPr>
          <w:ilvl w:val="0"/>
          <w:numId w:val="19"/>
        </w:numPr>
      </w:pPr>
      <w:r>
        <w:t>No participant barriers</w:t>
      </w:r>
    </w:p>
    <w:p w14:paraId="702F90CD" w14:textId="32802ACD" w:rsidR="001C588A" w:rsidRDefault="001C588A" w:rsidP="006B0DCE">
      <w:pPr>
        <w:pStyle w:val="ListParagraph"/>
        <w:numPr>
          <w:ilvl w:val="0"/>
          <w:numId w:val="19"/>
        </w:numPr>
      </w:pPr>
      <w:r>
        <w:t>Domestic Violence section should be complete</w:t>
      </w:r>
      <w:r w:rsidR="00A6002C">
        <w:t>d</w:t>
      </w:r>
    </w:p>
    <w:p w14:paraId="25BAA681" w14:textId="77777777" w:rsidR="00EB20D6" w:rsidRDefault="00EB20D6" w:rsidP="00EB20D6"/>
    <w:p w14:paraId="0932B601" w14:textId="5D3B85A2" w:rsidR="001C588A" w:rsidRDefault="001C588A" w:rsidP="001C588A">
      <w:r>
        <w:rPr>
          <w:b/>
        </w:rPr>
        <w:t>Child &amp; Youth Supports</w:t>
      </w:r>
    </w:p>
    <w:p w14:paraId="4F8277FC" w14:textId="4744C610" w:rsidR="001C588A" w:rsidRDefault="001C588A" w:rsidP="006B0DCE">
      <w:pPr>
        <w:pStyle w:val="ListParagraph"/>
        <w:numPr>
          <w:ilvl w:val="0"/>
          <w:numId w:val="20"/>
        </w:numPr>
      </w:pPr>
      <w:r>
        <w:t xml:space="preserve">Informal daycare for </w:t>
      </w:r>
      <w:r w:rsidR="00811896">
        <w:t>Lucia</w:t>
      </w:r>
    </w:p>
    <w:p w14:paraId="0F6852D4" w14:textId="268804BE" w:rsidR="001C588A" w:rsidRDefault="000B3FA6" w:rsidP="006B0DCE">
      <w:pPr>
        <w:pStyle w:val="ListParagraph"/>
        <w:numPr>
          <w:ilvl w:val="1"/>
          <w:numId w:val="20"/>
        </w:numPr>
      </w:pPr>
      <w:r>
        <w:t xml:space="preserve">Details: </w:t>
      </w:r>
      <w:r w:rsidR="00811896">
        <w:t>Carmen</w:t>
      </w:r>
      <w:r>
        <w:t>’s</w:t>
      </w:r>
      <w:r w:rsidR="001C588A">
        <w:t xml:space="preserve"> mom watches </w:t>
      </w:r>
      <w:r w:rsidR="00811896">
        <w:t>Lucia</w:t>
      </w:r>
    </w:p>
    <w:p w14:paraId="5589FED1" w14:textId="3DF19973" w:rsidR="007C7AFD" w:rsidRDefault="00811896" w:rsidP="006B0DCE">
      <w:pPr>
        <w:pStyle w:val="ListParagraph"/>
        <w:numPr>
          <w:ilvl w:val="0"/>
          <w:numId w:val="20"/>
        </w:numPr>
      </w:pPr>
      <w:r>
        <w:t>Lucia</w:t>
      </w:r>
      <w:r w:rsidR="007C7AFD">
        <w:t xml:space="preserve"> has no special needs</w:t>
      </w:r>
    </w:p>
    <w:p w14:paraId="1DDAB1EA" w14:textId="6EDDF6C7" w:rsidR="001C588A" w:rsidRDefault="000B3FA6" w:rsidP="006B0DCE">
      <w:pPr>
        <w:pStyle w:val="ListParagraph"/>
        <w:numPr>
          <w:ilvl w:val="0"/>
          <w:numId w:val="20"/>
        </w:numPr>
      </w:pPr>
      <w:r>
        <w:t>Notes:</w:t>
      </w:r>
      <w:r w:rsidR="001C588A">
        <w:t xml:space="preserve"> she would like certified daycare</w:t>
      </w:r>
      <w:r w:rsidR="00883DB1">
        <w:t>,</w:t>
      </w:r>
      <w:r w:rsidR="001C588A">
        <w:t xml:space="preserve"> as that would be more stable</w:t>
      </w:r>
    </w:p>
    <w:p w14:paraId="09C4D29C" w14:textId="53FD376A" w:rsidR="00C03335" w:rsidRDefault="00C03335" w:rsidP="006B0DCE">
      <w:pPr>
        <w:pStyle w:val="ListParagraph"/>
        <w:numPr>
          <w:ilvl w:val="0"/>
          <w:numId w:val="20"/>
        </w:numPr>
      </w:pPr>
      <w:r>
        <w:t>They are not participating in any other programs and/or services</w:t>
      </w:r>
    </w:p>
    <w:p w14:paraId="7740D9D2" w14:textId="23D73C30" w:rsidR="001C588A" w:rsidRDefault="001C588A" w:rsidP="006B0DCE">
      <w:pPr>
        <w:pStyle w:val="ListParagraph"/>
        <w:numPr>
          <w:ilvl w:val="0"/>
          <w:numId w:val="20"/>
        </w:numPr>
      </w:pPr>
      <w:r>
        <w:t xml:space="preserve">Action Needed </w:t>
      </w:r>
      <w:r w:rsidR="00E60EC7">
        <w:t xml:space="preserve">(Participant task) </w:t>
      </w:r>
      <w:r>
        <w:t xml:space="preserve">– </w:t>
      </w:r>
      <w:r w:rsidR="00E60EC7">
        <w:t>apply for</w:t>
      </w:r>
      <w:r>
        <w:t xml:space="preserve"> WI Shares</w:t>
      </w:r>
      <w:r w:rsidR="000B3FA6">
        <w:t xml:space="preserve"> including details to follow up with FEP after eligibility is established</w:t>
      </w:r>
      <w:r w:rsidR="00685E5A">
        <w:t xml:space="preserve"> and IM contact information</w:t>
      </w:r>
      <w:r w:rsidR="00982EFE">
        <w:t>, high priority</w:t>
      </w:r>
    </w:p>
    <w:p w14:paraId="6A120361" w14:textId="4EAE7B62" w:rsidR="001C588A" w:rsidRDefault="001C588A" w:rsidP="001C588A"/>
    <w:p w14:paraId="16C02C74" w14:textId="68B873BE" w:rsidR="001C588A" w:rsidRDefault="001C588A" w:rsidP="001C588A">
      <w:r>
        <w:rPr>
          <w:b/>
        </w:rPr>
        <w:t>Family Barriers</w:t>
      </w:r>
    </w:p>
    <w:p w14:paraId="073D4194" w14:textId="68D05638" w:rsidR="001C588A" w:rsidRDefault="001C588A" w:rsidP="006B0DCE">
      <w:pPr>
        <w:pStyle w:val="ListParagraph"/>
        <w:numPr>
          <w:ilvl w:val="0"/>
          <w:numId w:val="21"/>
        </w:numPr>
      </w:pPr>
      <w:r>
        <w:t>No family barriers</w:t>
      </w:r>
    </w:p>
    <w:p w14:paraId="1B88870D" w14:textId="39A81A4E" w:rsidR="001C588A" w:rsidRDefault="001C588A" w:rsidP="001C588A"/>
    <w:p w14:paraId="0105F2F7" w14:textId="658BA5FD" w:rsidR="001C588A" w:rsidRDefault="001C588A" w:rsidP="001C588A">
      <w:pPr>
        <w:rPr>
          <w:b/>
        </w:rPr>
      </w:pPr>
      <w:r>
        <w:rPr>
          <w:b/>
        </w:rPr>
        <w:t>Non-Custodial Parent</w:t>
      </w:r>
    </w:p>
    <w:p w14:paraId="60EB145E" w14:textId="743938B6" w:rsidR="00154D3E" w:rsidRPr="00A14C8B" w:rsidRDefault="001C588A" w:rsidP="001C588A">
      <w:pPr>
        <w:pStyle w:val="ListParagraph"/>
        <w:numPr>
          <w:ilvl w:val="0"/>
          <w:numId w:val="21"/>
        </w:numPr>
      </w:pPr>
      <w:r>
        <w:t>She is not a</w:t>
      </w:r>
      <w:r w:rsidR="0090218D">
        <w:t>n</w:t>
      </w:r>
      <w:r>
        <w:t xml:space="preserve"> NCP</w:t>
      </w:r>
    </w:p>
    <w:p w14:paraId="7BB18D33" w14:textId="00A54F97" w:rsidR="001C588A" w:rsidRDefault="001C588A" w:rsidP="001C588A">
      <w:r>
        <w:rPr>
          <w:b/>
        </w:rPr>
        <w:lastRenderedPageBreak/>
        <w:t>NCP Referral</w:t>
      </w:r>
    </w:p>
    <w:p w14:paraId="5F9CA2CC" w14:textId="0D7622A5" w:rsidR="001C588A" w:rsidRDefault="00811896" w:rsidP="006B0DCE">
      <w:pPr>
        <w:pStyle w:val="ListParagraph"/>
        <w:numPr>
          <w:ilvl w:val="0"/>
          <w:numId w:val="21"/>
        </w:numPr>
      </w:pPr>
      <w:r>
        <w:t>Damien</w:t>
      </w:r>
      <w:r w:rsidR="007C7AFD">
        <w:t xml:space="preserve"> is not paying child support – unemployed</w:t>
      </w:r>
    </w:p>
    <w:p w14:paraId="1DCFBBAD" w14:textId="7DC03785" w:rsidR="007C7AFD" w:rsidRDefault="007C7AFD" w:rsidP="006B0DCE">
      <w:pPr>
        <w:pStyle w:val="ListParagraph"/>
        <w:numPr>
          <w:ilvl w:val="0"/>
          <w:numId w:val="21"/>
        </w:numPr>
      </w:pPr>
      <w:r>
        <w:t>He is not interested in work program</w:t>
      </w:r>
    </w:p>
    <w:p w14:paraId="5449E2BE" w14:textId="1066A8A6" w:rsidR="00067911" w:rsidRDefault="00067911" w:rsidP="006B0DCE">
      <w:pPr>
        <w:pStyle w:val="ListParagraph"/>
        <w:numPr>
          <w:ilvl w:val="0"/>
          <w:numId w:val="21"/>
        </w:numPr>
      </w:pPr>
      <w:r>
        <w:t>He does not have contact with</w:t>
      </w:r>
      <w:r w:rsidR="00B6222B">
        <w:t xml:space="preserve"> </w:t>
      </w:r>
      <w:r w:rsidR="00811896">
        <w:t>Carmen</w:t>
      </w:r>
      <w:r w:rsidR="00B6222B">
        <w:t xml:space="preserve"> or</w:t>
      </w:r>
      <w:r>
        <w:t xml:space="preserve"> </w:t>
      </w:r>
      <w:r w:rsidR="00811896">
        <w:t>Lucia</w:t>
      </w:r>
      <w:r w:rsidR="00E1739D">
        <w:t xml:space="preserve">, but </w:t>
      </w:r>
      <w:r w:rsidR="00811896">
        <w:t>Carmen</w:t>
      </w:r>
      <w:r w:rsidR="00E1739D">
        <w:t xml:space="preserve"> provides a phone number</w:t>
      </w:r>
    </w:p>
    <w:p w14:paraId="18D80D3A" w14:textId="7E3F5FAA" w:rsidR="00067911" w:rsidRDefault="007C7AFD" w:rsidP="006B0DCE">
      <w:pPr>
        <w:pStyle w:val="ListParagraph"/>
        <w:numPr>
          <w:ilvl w:val="0"/>
          <w:numId w:val="21"/>
        </w:numPr>
      </w:pPr>
      <w:r>
        <w:t>Child support order is $200/month</w:t>
      </w:r>
    </w:p>
    <w:p w14:paraId="6045F7A3" w14:textId="2139C7DB" w:rsidR="000B3FA6" w:rsidRDefault="000B3FA6" w:rsidP="000B3FA6"/>
    <w:p w14:paraId="40B4E4DD" w14:textId="0573FEAF" w:rsidR="000B3FA6" w:rsidRDefault="000B3FA6" w:rsidP="000B3FA6">
      <w:pPr>
        <w:rPr>
          <w:b/>
        </w:rPr>
      </w:pPr>
      <w:r w:rsidRPr="000B3FA6">
        <w:rPr>
          <w:b/>
        </w:rPr>
        <w:t>Apps</w:t>
      </w:r>
    </w:p>
    <w:p w14:paraId="4DFE440F" w14:textId="5BDAFE79" w:rsidR="000B3FA6" w:rsidRDefault="00090434" w:rsidP="006B0DCE">
      <w:pPr>
        <w:pStyle w:val="ListParagraph"/>
        <w:numPr>
          <w:ilvl w:val="0"/>
          <w:numId w:val="32"/>
        </w:numPr>
      </w:pPr>
      <w:r>
        <w:t>Three entries in Action Needed</w:t>
      </w:r>
    </w:p>
    <w:p w14:paraId="7B6142D7" w14:textId="129FA6E4" w:rsidR="00090434" w:rsidRDefault="00090434" w:rsidP="00090434">
      <w:pPr>
        <w:pStyle w:val="ListParagraph"/>
        <w:numPr>
          <w:ilvl w:val="1"/>
          <w:numId w:val="32"/>
        </w:numPr>
      </w:pPr>
      <w:r>
        <w:t>Two worker tasks (referral to subsidized housing, and providing gas cards)</w:t>
      </w:r>
    </w:p>
    <w:p w14:paraId="11D225F0" w14:textId="34644A5F" w:rsidR="00090434" w:rsidRDefault="00090434" w:rsidP="00090434">
      <w:pPr>
        <w:pStyle w:val="ListParagraph"/>
        <w:numPr>
          <w:ilvl w:val="1"/>
          <w:numId w:val="32"/>
        </w:numPr>
      </w:pPr>
      <w:r>
        <w:t>One participant task (apply for WI Shares)</w:t>
      </w:r>
    </w:p>
    <w:p w14:paraId="57493D2A" w14:textId="2966B1D4" w:rsidR="000B3FA6" w:rsidRDefault="000B3FA6" w:rsidP="006B0DCE">
      <w:pPr>
        <w:pStyle w:val="ListParagraph"/>
        <w:numPr>
          <w:ilvl w:val="0"/>
          <w:numId w:val="32"/>
        </w:numPr>
      </w:pPr>
      <w:r>
        <w:t>Two entries in Work History</w:t>
      </w:r>
    </w:p>
    <w:p w14:paraId="63C0E915" w14:textId="47BAB25B" w:rsidR="00090434" w:rsidRDefault="00090434" w:rsidP="00090434">
      <w:pPr>
        <w:pStyle w:val="ListParagraph"/>
        <w:numPr>
          <w:ilvl w:val="1"/>
          <w:numId w:val="32"/>
        </w:numPr>
      </w:pPr>
      <w:r>
        <w:t>Kwik Trip</w:t>
      </w:r>
    </w:p>
    <w:p w14:paraId="60593116" w14:textId="6AB59FAC" w:rsidR="00090434" w:rsidRDefault="00090434" w:rsidP="00090434">
      <w:pPr>
        <w:pStyle w:val="ListParagraph"/>
        <w:numPr>
          <w:ilvl w:val="1"/>
          <w:numId w:val="32"/>
        </w:numPr>
      </w:pPr>
      <w:r>
        <w:t>Walgreens</w:t>
      </w:r>
    </w:p>
    <w:p w14:paraId="54BB7DB2" w14:textId="45C7A3A4" w:rsidR="00E1739D" w:rsidRDefault="00E1739D" w:rsidP="00E1739D">
      <w:pPr>
        <w:pStyle w:val="ListParagraph"/>
        <w:numPr>
          <w:ilvl w:val="0"/>
          <w:numId w:val="32"/>
        </w:numPr>
      </w:pPr>
      <w:r>
        <w:t>One entry in Contacts</w:t>
      </w:r>
    </w:p>
    <w:p w14:paraId="16DD9655" w14:textId="2B25F7E9" w:rsidR="00F51F34" w:rsidRDefault="00F51F34" w:rsidP="00F51F34">
      <w:pPr>
        <w:pStyle w:val="ListParagraph"/>
        <w:numPr>
          <w:ilvl w:val="1"/>
          <w:numId w:val="32"/>
        </w:numPr>
      </w:pPr>
      <w:r>
        <w:t xml:space="preserve">NCP - </w:t>
      </w:r>
      <w:r w:rsidR="00811896">
        <w:t>Damien</w:t>
      </w:r>
    </w:p>
    <w:p w14:paraId="430C4A19" w14:textId="22D86FCA" w:rsidR="000B3FA6" w:rsidRDefault="000B3FA6" w:rsidP="006B0DCE">
      <w:pPr>
        <w:pStyle w:val="ListParagraph"/>
        <w:numPr>
          <w:ilvl w:val="0"/>
          <w:numId w:val="32"/>
        </w:numPr>
      </w:pPr>
      <w:r>
        <w:t>No entries in Participant Barriers</w:t>
      </w:r>
      <w:r w:rsidR="00F51F34">
        <w:t xml:space="preserve"> or</w:t>
      </w:r>
      <w:r>
        <w:t xml:space="preserve"> Test Scores</w:t>
      </w:r>
    </w:p>
    <w:p w14:paraId="0396EAA8" w14:textId="7FD5B730" w:rsidR="007B6127" w:rsidRDefault="007B6127" w:rsidP="007B6127"/>
    <w:p w14:paraId="44E1A632" w14:textId="505C6556" w:rsidR="007B6127" w:rsidRDefault="007B6127" w:rsidP="007B6127">
      <w:pPr>
        <w:rPr>
          <w:b/>
          <w:bCs/>
        </w:rPr>
      </w:pPr>
      <w:r>
        <w:rPr>
          <w:b/>
          <w:bCs/>
        </w:rPr>
        <w:t>Job Readiness</w:t>
      </w:r>
    </w:p>
    <w:p w14:paraId="03A86578" w14:textId="1BAA4500" w:rsidR="00C1055B" w:rsidRDefault="00C1055B" w:rsidP="00C1055B">
      <w:pPr>
        <w:pStyle w:val="ListParagraph"/>
        <w:numPr>
          <w:ilvl w:val="0"/>
          <w:numId w:val="35"/>
        </w:numPr>
      </w:pPr>
      <w:r>
        <w:t>Work Preference Questions</w:t>
      </w:r>
    </w:p>
    <w:p w14:paraId="41C2387D" w14:textId="614F3D3E" w:rsidR="003235A1" w:rsidRDefault="00C1055B" w:rsidP="00C1055B">
      <w:pPr>
        <w:pStyle w:val="ListParagraph"/>
        <w:numPr>
          <w:ilvl w:val="1"/>
          <w:numId w:val="35"/>
        </w:numPr>
      </w:pPr>
      <w:r>
        <w:t xml:space="preserve">Wants to work in an office setting as a receptionist, or in customer service </w:t>
      </w:r>
    </w:p>
    <w:p w14:paraId="5D2C9D55" w14:textId="73E9641A" w:rsidR="003235A1" w:rsidRDefault="003235A1" w:rsidP="00C1055B">
      <w:pPr>
        <w:pStyle w:val="ListParagraph"/>
        <w:numPr>
          <w:ilvl w:val="1"/>
          <w:numId w:val="35"/>
        </w:numPr>
      </w:pPr>
      <w:r>
        <w:t>L</w:t>
      </w:r>
      <w:r w:rsidR="00C1055B">
        <w:t>ikes working with people and is a good communicator</w:t>
      </w:r>
    </w:p>
    <w:p w14:paraId="1B14B4AE" w14:textId="5BB21EBF" w:rsidR="003235A1" w:rsidRDefault="003235A1" w:rsidP="00C1055B">
      <w:pPr>
        <w:pStyle w:val="ListParagraph"/>
        <w:numPr>
          <w:ilvl w:val="1"/>
          <w:numId w:val="35"/>
        </w:numPr>
      </w:pPr>
      <w:r>
        <w:t>N</w:t>
      </w:r>
      <w:r w:rsidR="00C1055B">
        <w:t xml:space="preserve">eeds to obtain her HSED </w:t>
      </w:r>
    </w:p>
    <w:p w14:paraId="2B3BE170" w14:textId="1CA06F6B" w:rsidR="003235A1" w:rsidRDefault="003235A1" w:rsidP="00C1055B">
      <w:pPr>
        <w:pStyle w:val="ListParagraph"/>
        <w:numPr>
          <w:ilvl w:val="1"/>
          <w:numId w:val="35"/>
        </w:numPr>
      </w:pPr>
      <w:r>
        <w:t>U</w:t>
      </w:r>
      <w:r w:rsidR="00C1055B">
        <w:t>nsure who may be hiring for these types of jobs and would like assistance in identifying potential employers</w:t>
      </w:r>
    </w:p>
    <w:p w14:paraId="12C3E43B" w14:textId="097F930E" w:rsidR="00974171" w:rsidRDefault="00542674" w:rsidP="00C1055B">
      <w:pPr>
        <w:pStyle w:val="ListParagraph"/>
        <w:numPr>
          <w:ilvl w:val="1"/>
          <w:numId w:val="35"/>
        </w:numPr>
      </w:pPr>
      <w:r>
        <w:t xml:space="preserve">Would </w:t>
      </w:r>
      <w:r w:rsidR="00C1055B">
        <w:t>like to avoid working with a micro-manager</w:t>
      </w:r>
    </w:p>
    <w:p w14:paraId="78385B20" w14:textId="05608294" w:rsidR="00C1055B" w:rsidRDefault="00542674" w:rsidP="00C1055B">
      <w:pPr>
        <w:pStyle w:val="ListParagraph"/>
        <w:numPr>
          <w:ilvl w:val="1"/>
          <w:numId w:val="35"/>
        </w:numPr>
      </w:pPr>
      <w:r>
        <w:t xml:space="preserve">Prefers </w:t>
      </w:r>
      <w:r w:rsidR="00C1055B">
        <w:t>a first shift job about 20 minutes or 10 miles from home</w:t>
      </w:r>
    </w:p>
    <w:p w14:paraId="6A55235D" w14:textId="57A5C200" w:rsidR="00863FC5" w:rsidRDefault="006A7E04" w:rsidP="006A7E04">
      <w:pPr>
        <w:pStyle w:val="ListParagraph"/>
        <w:numPr>
          <w:ilvl w:val="0"/>
          <w:numId w:val="35"/>
        </w:numPr>
      </w:pPr>
      <w:r>
        <w:t>Contact Questions</w:t>
      </w:r>
    </w:p>
    <w:p w14:paraId="2DE83D70" w14:textId="77777777" w:rsidR="00C9279E" w:rsidRDefault="006A7E04" w:rsidP="006A7E04">
      <w:pPr>
        <w:pStyle w:val="ListParagraph"/>
        <w:numPr>
          <w:ilvl w:val="1"/>
          <w:numId w:val="35"/>
        </w:numPr>
      </w:pPr>
      <w:r>
        <w:t>Voicemail and email are set up</w:t>
      </w:r>
    </w:p>
    <w:p w14:paraId="0D1059D6" w14:textId="6BB940E7" w:rsidR="006A7E04" w:rsidRDefault="00C9279E" w:rsidP="006A7E04">
      <w:pPr>
        <w:pStyle w:val="ListParagraph"/>
        <w:numPr>
          <w:ilvl w:val="1"/>
          <w:numId w:val="35"/>
        </w:numPr>
      </w:pPr>
      <w:r>
        <w:t>C</w:t>
      </w:r>
      <w:r w:rsidR="006A7E04">
        <w:t>an check voicemail throughout the day</w:t>
      </w:r>
    </w:p>
    <w:p w14:paraId="13AC4929" w14:textId="68DA3F48" w:rsidR="005B2BF0" w:rsidRDefault="005B2BF0" w:rsidP="009921F5">
      <w:pPr>
        <w:pStyle w:val="ListParagraph"/>
        <w:numPr>
          <w:ilvl w:val="1"/>
          <w:numId w:val="35"/>
        </w:numPr>
      </w:pPr>
      <w:r>
        <w:t xml:space="preserve">Does not always have </w:t>
      </w:r>
      <w:r w:rsidR="00883DB1">
        <w:t xml:space="preserve">access to </w:t>
      </w:r>
      <w:r>
        <w:t>internet to check email</w:t>
      </w:r>
    </w:p>
    <w:p w14:paraId="17BA8B6B" w14:textId="77777777" w:rsidR="009921F5" w:rsidRPr="009921F5" w:rsidRDefault="009921F5" w:rsidP="009921F5"/>
    <w:p w14:paraId="029C0249" w14:textId="48E4FC35" w:rsidR="004C3CD3" w:rsidRDefault="004C3CD3" w:rsidP="004C3CD3">
      <w:pPr>
        <w:rPr>
          <w:b/>
        </w:rPr>
      </w:pPr>
      <w:r>
        <w:rPr>
          <w:b/>
        </w:rPr>
        <w:t>PIN Comments</w:t>
      </w:r>
    </w:p>
    <w:p w14:paraId="16295BC2" w14:textId="6D6B55AF" w:rsidR="009226A9" w:rsidRDefault="009226A9" w:rsidP="004C3CD3">
      <w:pPr>
        <w:pStyle w:val="ListParagraph"/>
        <w:numPr>
          <w:ilvl w:val="0"/>
          <w:numId w:val="8"/>
        </w:numPr>
      </w:pPr>
      <w:r>
        <w:t>Multiple PIN Comments entered</w:t>
      </w:r>
    </w:p>
    <w:p w14:paraId="36105335" w14:textId="38055D4F" w:rsidR="004C3CD3" w:rsidRDefault="004C3CD3" w:rsidP="004C3CD3">
      <w:pPr>
        <w:pStyle w:val="ListParagraph"/>
        <w:numPr>
          <w:ilvl w:val="0"/>
          <w:numId w:val="8"/>
        </w:numPr>
      </w:pPr>
      <w:r>
        <w:t xml:space="preserve">Appropriate comments related to </w:t>
      </w:r>
      <w:r w:rsidR="00811896">
        <w:t>Carmen</w:t>
      </w:r>
      <w:r>
        <w:t>’s informal assessment and documentation of actions</w:t>
      </w:r>
    </w:p>
    <w:p w14:paraId="2B54E3EF" w14:textId="70078C99" w:rsidR="004C3CD3" w:rsidRDefault="004C3CD3" w:rsidP="004C3CD3">
      <w:pPr>
        <w:pStyle w:val="ListParagraph"/>
        <w:numPr>
          <w:ilvl w:val="1"/>
          <w:numId w:val="8"/>
        </w:numPr>
      </w:pPr>
      <w:r>
        <w:t xml:space="preserve">Details should tell the story of </w:t>
      </w:r>
      <w:r w:rsidR="00811896">
        <w:t>Carmen</w:t>
      </w:r>
      <w:r>
        <w:t xml:space="preserve"> and her scenario</w:t>
      </w:r>
    </w:p>
    <w:p w14:paraId="72B923D5" w14:textId="19E9746C" w:rsidR="004C3CD3" w:rsidRDefault="004C3CD3" w:rsidP="004C3CD3">
      <w:pPr>
        <w:pStyle w:val="ListParagraph"/>
        <w:numPr>
          <w:ilvl w:val="1"/>
          <w:numId w:val="8"/>
        </w:numPr>
      </w:pPr>
      <w:r>
        <w:t>No “alphabet soup”</w:t>
      </w:r>
      <w:r w:rsidR="0090218D">
        <w:t>;</w:t>
      </w:r>
      <w:r>
        <w:t xml:space="preserve"> acronyms should be spelled out</w:t>
      </w:r>
    </w:p>
    <w:p w14:paraId="43A0A4AE" w14:textId="4B15E4F5" w:rsidR="004C3CD3" w:rsidRDefault="004C3CD3" w:rsidP="004C3CD3">
      <w:pPr>
        <w:pStyle w:val="ListParagraph"/>
        <w:numPr>
          <w:ilvl w:val="1"/>
          <w:numId w:val="8"/>
        </w:numPr>
      </w:pPr>
      <w:r>
        <w:t xml:space="preserve">Comments should explain </w:t>
      </w:r>
      <w:r w:rsidR="00A54BA8">
        <w:t>worker rationale for decisions</w:t>
      </w:r>
    </w:p>
    <w:p w14:paraId="782A8D12" w14:textId="73E9E7D1" w:rsidR="00124AE3" w:rsidRDefault="00124AE3" w:rsidP="00124AE3">
      <w:pPr>
        <w:numPr>
          <w:ilvl w:val="0"/>
          <w:numId w:val="8"/>
        </w:numPr>
      </w:pPr>
      <w:r>
        <w:t>Comment Types: Informal Assessment, Job Readiness/Career Assessment</w:t>
      </w:r>
    </w:p>
    <w:p w14:paraId="4C501D72" w14:textId="1C6F62B5" w:rsidR="00263FB8" w:rsidRDefault="00263FB8" w:rsidP="004C3CD3">
      <w:pPr>
        <w:pStyle w:val="ListParagraph"/>
        <w:numPr>
          <w:ilvl w:val="1"/>
          <w:numId w:val="8"/>
        </w:numPr>
      </w:pPr>
      <w:r>
        <w:t xml:space="preserve">Example Informal Assessment Comment: </w:t>
      </w:r>
      <w:r w:rsidR="00A14C8B">
        <w:br/>
      </w:r>
      <w:r w:rsidR="00A14C8B" w:rsidRPr="00A14C8B">
        <w:t xml:space="preserve">Carmen reads, writes, and speaks English. She is not currently </w:t>
      </w:r>
      <w:proofErr w:type="gramStart"/>
      <w:r w:rsidR="00A14C8B" w:rsidRPr="00A14C8B">
        <w:t>employed, and</w:t>
      </w:r>
      <w:proofErr w:type="gramEnd"/>
      <w:r w:rsidR="00A14C8B" w:rsidRPr="00A14C8B">
        <w:t xml:space="preserve"> has experience working as a cashier at Walgreens and Kwik Trip. She hasn’t worked for the last three </w:t>
      </w:r>
      <w:proofErr w:type="gramStart"/>
      <w:r w:rsidR="00A14C8B" w:rsidRPr="00A14C8B">
        <w:t>months, but</w:t>
      </w:r>
      <w:proofErr w:type="gramEnd"/>
      <w:r w:rsidR="00A14C8B" w:rsidRPr="00A14C8B">
        <w:t xml:space="preserve"> has been looking for work. She wants to find 1st shift, customer service work with consistent hours. Carmen's </w:t>
      </w:r>
      <w:r w:rsidR="00A14C8B" w:rsidRPr="00A14C8B">
        <w:lastRenderedPageBreak/>
        <w:t xml:space="preserve">highest level of education is 11th grade. She is interested in getting her HSED. She has never participated in another work program or served in the military. Carmen currently is renting an </w:t>
      </w:r>
      <w:proofErr w:type="gramStart"/>
      <w:r w:rsidR="00A14C8B" w:rsidRPr="00A14C8B">
        <w:t>apartment, but</w:t>
      </w:r>
      <w:proofErr w:type="gramEnd"/>
      <w:r w:rsidR="00A14C8B" w:rsidRPr="00A14C8B">
        <w:t xml:space="preserve"> is concerned her rent is too high. I referred her to subsidized housing and provided the contact information for the local CAP agency. Carmen has her own vehicle and a valid driver's license. Carmen expressed a need for transportation </w:t>
      </w:r>
      <w:proofErr w:type="gramStart"/>
      <w:r w:rsidR="00A14C8B" w:rsidRPr="00A14C8B">
        <w:t>assistance</w:t>
      </w:r>
      <w:proofErr w:type="gramEnd"/>
      <w:r w:rsidR="00A14C8B" w:rsidRPr="00A14C8B">
        <w:t xml:space="preserve"> and I will provide gas cards for her to attend appointments and complete activities. Carmen reports no legal issues, personal barriers, family barriers, or children living outside the household. Her mom watches Lucia when she’s not in school, but Carmen would like to find a more stable childcare arrangement. I provided the contact information for Wisconsin Shares. Carmen will follow up with me after she establishes Wisconsin Shares eligibility. She has no contact with Lucia's father, Damien.</w:t>
      </w:r>
    </w:p>
    <w:p w14:paraId="3A0785AD" w14:textId="42ECE614" w:rsidR="00A14C8B" w:rsidRDefault="0006510C" w:rsidP="004C3CD3">
      <w:pPr>
        <w:pStyle w:val="ListParagraph"/>
        <w:numPr>
          <w:ilvl w:val="1"/>
          <w:numId w:val="8"/>
        </w:numPr>
      </w:pPr>
      <w:r>
        <w:t>Example Job Readiness Comment:</w:t>
      </w:r>
      <w:r>
        <w:br/>
      </w:r>
      <w:r w:rsidR="003840B9" w:rsidRPr="003840B9">
        <w:t xml:space="preserve">I discussed the Work Preferences and Contact Questions with Carmen during today's </w:t>
      </w:r>
      <w:proofErr w:type="gramStart"/>
      <w:r w:rsidR="003840B9" w:rsidRPr="003840B9">
        <w:t>appointment, and</w:t>
      </w:r>
      <w:proofErr w:type="gramEnd"/>
      <w:r w:rsidR="003840B9" w:rsidRPr="003840B9">
        <w:t xml:space="preserve"> will complete the remaining questions at a future appointment. Carmen wants to work in an office setting as a receptionist or in customer service because she thinks she is a good communicator and likes to work with people. She identified she needs to get her HSED to get a job in these fields. Carmen wants to avoid working for a micro-</w:t>
      </w:r>
      <w:proofErr w:type="gramStart"/>
      <w:r w:rsidR="003840B9" w:rsidRPr="003840B9">
        <w:t>manager, and</w:t>
      </w:r>
      <w:proofErr w:type="gramEnd"/>
      <w:r w:rsidR="003840B9" w:rsidRPr="003840B9">
        <w:t xml:space="preserve"> would like 1st shift work within 20 minutes or 10 miles from home. Her voicemail and email are set up. Carmen states she doesn't always have internet access to check her email. We discussed locations she can check her email, and she decided she will check it at the library or the Job Center at least four times a week.</w:t>
      </w:r>
    </w:p>
    <w:p w14:paraId="0FB440C9" w14:textId="2E2D5700" w:rsidR="00A6384D" w:rsidRDefault="00A6384D" w:rsidP="00124AE3">
      <w:pPr>
        <w:ind w:left="1080"/>
      </w:pPr>
    </w:p>
    <w:p w14:paraId="4CE188A1" w14:textId="3BC6F838" w:rsidR="00CF3A69" w:rsidRDefault="00811896" w:rsidP="00CC0C64">
      <w:pPr>
        <w:pStyle w:val="Heading3"/>
      </w:pPr>
      <w:bookmarkStart w:id="5" w:name="_Toc157148352"/>
      <w:r>
        <w:t>Haylee</w:t>
      </w:r>
      <w:bookmarkEnd w:id="5"/>
      <w:r w:rsidR="00CF3A69">
        <w:t xml:space="preserve"> </w:t>
      </w:r>
    </w:p>
    <w:p w14:paraId="3FBF61E6" w14:textId="2D4C5EB5" w:rsidR="000A3F8D" w:rsidRDefault="007C7AFD" w:rsidP="00CC0C64">
      <w:pPr>
        <w:pStyle w:val="Heading4"/>
      </w:pPr>
      <w:r>
        <w:t>WWP</w:t>
      </w:r>
    </w:p>
    <w:p w14:paraId="65DA0DAF" w14:textId="77ACB7B1" w:rsidR="00475EE3" w:rsidRPr="00350187" w:rsidRDefault="00475EE3" w:rsidP="00B81FE4">
      <w:pPr>
        <w:rPr>
          <w:bCs/>
        </w:rPr>
      </w:pPr>
      <w:r w:rsidRPr="00B81FE4">
        <w:rPr>
          <w:b/>
          <w:bCs/>
        </w:rPr>
        <w:t>Informal Assessment</w:t>
      </w:r>
    </w:p>
    <w:p w14:paraId="1FE4B1D2" w14:textId="51DF1497" w:rsidR="00B6222B" w:rsidRDefault="00B6222B" w:rsidP="006B0DCE">
      <w:pPr>
        <w:pStyle w:val="ListParagraph"/>
        <w:numPr>
          <w:ilvl w:val="0"/>
          <w:numId w:val="31"/>
        </w:numPr>
        <w:ind w:left="360"/>
      </w:pPr>
      <w:r>
        <w:t>Ensure the informal assessment was submitted (no green checkmarks</w:t>
      </w:r>
      <w:r w:rsidR="00883DB1">
        <w:t xml:space="preserve">; </w:t>
      </w:r>
      <w:r>
        <w:t>Submit button is greyed out)</w:t>
      </w:r>
    </w:p>
    <w:p w14:paraId="25C2091F" w14:textId="77777777" w:rsidR="00B6222B" w:rsidRPr="00B6222B" w:rsidRDefault="00B6222B" w:rsidP="00C7568E"/>
    <w:p w14:paraId="0346F5C9" w14:textId="0F6885AA" w:rsidR="007C7AFD" w:rsidRDefault="007C7AFD" w:rsidP="007C7AFD">
      <w:pPr>
        <w:rPr>
          <w:b/>
        </w:rPr>
      </w:pPr>
      <w:r>
        <w:rPr>
          <w:b/>
        </w:rPr>
        <w:t>Language</w:t>
      </w:r>
    </w:p>
    <w:p w14:paraId="37DC8CB2" w14:textId="62163BFC" w:rsidR="007C7AFD" w:rsidRPr="007C7AFD" w:rsidRDefault="007C7AFD" w:rsidP="006B0DCE">
      <w:pPr>
        <w:pStyle w:val="ListParagraph"/>
        <w:numPr>
          <w:ilvl w:val="0"/>
          <w:numId w:val="8"/>
        </w:numPr>
        <w:rPr>
          <w:b/>
        </w:rPr>
      </w:pPr>
      <w:r>
        <w:t>She speak</w:t>
      </w:r>
      <w:r w:rsidR="00B078A9">
        <w:t>s</w:t>
      </w:r>
      <w:r>
        <w:t xml:space="preserve"> English</w:t>
      </w:r>
    </w:p>
    <w:p w14:paraId="37DA6F72" w14:textId="77777777" w:rsidR="007C7AFD" w:rsidRDefault="007C7AFD" w:rsidP="000A3F8D">
      <w:pPr>
        <w:rPr>
          <w:b/>
        </w:rPr>
      </w:pPr>
    </w:p>
    <w:p w14:paraId="3FE92CF2" w14:textId="05B225CF" w:rsidR="007C7AFD" w:rsidRDefault="007C7AFD" w:rsidP="000A3F8D">
      <w:r>
        <w:rPr>
          <w:b/>
        </w:rPr>
        <w:t>Work History</w:t>
      </w:r>
    </w:p>
    <w:p w14:paraId="1E611AB1" w14:textId="53B7824D" w:rsidR="007C7AFD" w:rsidRDefault="00471D20" w:rsidP="006B0DCE">
      <w:pPr>
        <w:pStyle w:val="ListParagraph"/>
        <w:numPr>
          <w:ilvl w:val="0"/>
          <w:numId w:val="8"/>
        </w:numPr>
      </w:pPr>
      <w:r>
        <w:t>Unemployed – caring for a family member</w:t>
      </w:r>
    </w:p>
    <w:p w14:paraId="420E9E56" w14:textId="0FDEF19B" w:rsidR="00974F77" w:rsidRDefault="00974F77" w:rsidP="006B0DCE">
      <w:pPr>
        <w:pStyle w:val="ListParagraph"/>
        <w:numPr>
          <w:ilvl w:val="0"/>
          <w:numId w:val="8"/>
        </w:numPr>
      </w:pPr>
      <w:r>
        <w:t>Complete</w:t>
      </w:r>
      <w:r w:rsidR="00883DB1">
        <w:t>d</w:t>
      </w:r>
      <w:r>
        <w:t xml:space="preserve"> Career Assessment in the past, does not remember results</w:t>
      </w:r>
    </w:p>
    <w:p w14:paraId="39261244" w14:textId="77777777" w:rsidR="00471D20" w:rsidRDefault="00471D20" w:rsidP="006B0DCE">
      <w:pPr>
        <w:pStyle w:val="ListParagraph"/>
        <w:numPr>
          <w:ilvl w:val="0"/>
          <w:numId w:val="8"/>
        </w:numPr>
      </w:pPr>
      <w:proofErr w:type="spellStart"/>
      <w:r>
        <w:t>Asyst</w:t>
      </w:r>
      <w:proofErr w:type="spellEnd"/>
      <w:r>
        <w:t xml:space="preserve"> </w:t>
      </w:r>
    </w:p>
    <w:p w14:paraId="0BBC7ED5" w14:textId="1C37EB8F" w:rsidR="00471D20" w:rsidRDefault="00C7568E" w:rsidP="006B0DCE">
      <w:pPr>
        <w:pStyle w:val="ListParagraph"/>
        <w:numPr>
          <w:ilvl w:val="1"/>
          <w:numId w:val="8"/>
        </w:numPr>
      </w:pPr>
      <w:r>
        <w:t>L</w:t>
      </w:r>
      <w:r w:rsidR="00471D20">
        <w:t xml:space="preserve">asted four years, ended </w:t>
      </w:r>
      <w:r w:rsidR="00B6222B">
        <w:t xml:space="preserve">one </w:t>
      </w:r>
      <w:r w:rsidR="00471D20">
        <w:t>year ago</w:t>
      </w:r>
    </w:p>
    <w:p w14:paraId="1DA04904" w14:textId="052E7998" w:rsidR="00471D20" w:rsidRDefault="00C7568E" w:rsidP="006B0DCE">
      <w:pPr>
        <w:pStyle w:val="ListParagraph"/>
        <w:numPr>
          <w:ilvl w:val="1"/>
          <w:numId w:val="8"/>
        </w:numPr>
      </w:pPr>
      <w:r>
        <w:t>D</w:t>
      </w:r>
      <w:r w:rsidR="00471D20">
        <w:t>etails</w:t>
      </w:r>
      <w:r>
        <w:t>:</w:t>
      </w:r>
      <w:r w:rsidR="00471D20">
        <w:t xml:space="preserve"> </w:t>
      </w:r>
      <w:r>
        <w:t xml:space="preserve">lost position due to </w:t>
      </w:r>
      <w:r w:rsidR="00811896">
        <w:t>Parker</w:t>
      </w:r>
      <w:r>
        <w:t>’s barriers/needs and unable to find suitable childcare for him</w:t>
      </w:r>
    </w:p>
    <w:p w14:paraId="790E223B" w14:textId="2444932E" w:rsidR="00471D20" w:rsidRDefault="00471D20" w:rsidP="006B0DCE">
      <w:pPr>
        <w:pStyle w:val="ListParagraph"/>
        <w:numPr>
          <w:ilvl w:val="1"/>
          <w:numId w:val="8"/>
        </w:numPr>
      </w:pPr>
      <w:r>
        <w:t>Full time. Started at $12.50, ended at $16.00</w:t>
      </w:r>
    </w:p>
    <w:p w14:paraId="75CF148A" w14:textId="1F22EE85" w:rsidR="004C272A" w:rsidRDefault="004C272A" w:rsidP="006B0DCE">
      <w:pPr>
        <w:pStyle w:val="ListParagraph"/>
        <w:numPr>
          <w:ilvl w:val="1"/>
          <w:numId w:val="8"/>
        </w:numPr>
      </w:pPr>
      <w:r>
        <w:lastRenderedPageBreak/>
        <w:t>Molding Technician</w:t>
      </w:r>
      <w:r w:rsidR="00475EE3">
        <w:t xml:space="preserve"> - setting up, operating, and tending to plastic molding machines</w:t>
      </w:r>
    </w:p>
    <w:p w14:paraId="4F927928" w14:textId="2656EC32" w:rsidR="00C7568E" w:rsidRDefault="00C7568E" w:rsidP="006B0DCE">
      <w:pPr>
        <w:pStyle w:val="ListParagraph"/>
        <w:numPr>
          <w:ilvl w:val="1"/>
          <w:numId w:val="8"/>
        </w:numPr>
      </w:pPr>
      <w:r>
        <w:t>Notes: she like</w:t>
      </w:r>
      <w:r w:rsidR="00347F8E">
        <w:t>d</w:t>
      </w:r>
      <w:r>
        <w:t xml:space="preserve"> this position</w:t>
      </w:r>
    </w:p>
    <w:p w14:paraId="4FAF7443" w14:textId="5596B5BB" w:rsidR="00471D20" w:rsidRDefault="00471D20" w:rsidP="00471D20"/>
    <w:p w14:paraId="11C6ACC4" w14:textId="46CF9B98" w:rsidR="00471D20" w:rsidRDefault="00471D20" w:rsidP="00471D20">
      <w:r>
        <w:rPr>
          <w:b/>
        </w:rPr>
        <w:t>Work Programs</w:t>
      </w:r>
    </w:p>
    <w:p w14:paraId="2590F2E8" w14:textId="76176BDB" w:rsidR="00471D20" w:rsidRDefault="00471D20" w:rsidP="006B0DCE">
      <w:pPr>
        <w:pStyle w:val="ListParagraph"/>
        <w:numPr>
          <w:ilvl w:val="0"/>
          <w:numId w:val="23"/>
        </w:numPr>
      </w:pPr>
      <w:r>
        <w:t>No other work program participation</w:t>
      </w:r>
    </w:p>
    <w:p w14:paraId="7B91B195" w14:textId="1A467325" w:rsidR="00471D20" w:rsidRDefault="00471D20" w:rsidP="00471D20"/>
    <w:p w14:paraId="1BBC022C" w14:textId="629A2EA7" w:rsidR="00471D20" w:rsidRDefault="00471D20" w:rsidP="00471D20">
      <w:r>
        <w:rPr>
          <w:b/>
        </w:rPr>
        <w:t>Education History</w:t>
      </w:r>
    </w:p>
    <w:p w14:paraId="4FFCA44B" w14:textId="3FF44FA8" w:rsidR="00471D20" w:rsidRDefault="00471D20" w:rsidP="006B0DCE">
      <w:pPr>
        <w:pStyle w:val="ListParagraph"/>
        <w:numPr>
          <w:ilvl w:val="0"/>
          <w:numId w:val="23"/>
        </w:numPr>
      </w:pPr>
      <w:r>
        <w:t>Has HSD</w:t>
      </w:r>
    </w:p>
    <w:p w14:paraId="1AA0B620" w14:textId="505C741E" w:rsidR="00471D20" w:rsidRDefault="00471D20" w:rsidP="006B0DCE">
      <w:pPr>
        <w:pStyle w:val="ListParagraph"/>
        <w:numPr>
          <w:ilvl w:val="0"/>
          <w:numId w:val="23"/>
        </w:numPr>
      </w:pPr>
      <w:r>
        <w:t>Attended Tremper High School</w:t>
      </w:r>
      <w:r w:rsidR="00B6222B">
        <w:t xml:space="preserve"> 16 years ago</w:t>
      </w:r>
    </w:p>
    <w:p w14:paraId="21066E30" w14:textId="4CB5996D" w:rsidR="00471D20" w:rsidRDefault="00471D20" w:rsidP="00471D20"/>
    <w:p w14:paraId="6DCBC0EA" w14:textId="4849DCD3" w:rsidR="00471D20" w:rsidRDefault="00471D20" w:rsidP="00471D20">
      <w:pPr>
        <w:rPr>
          <w:b/>
        </w:rPr>
      </w:pPr>
      <w:r>
        <w:rPr>
          <w:b/>
        </w:rPr>
        <w:t>Post-Secondary Education</w:t>
      </w:r>
    </w:p>
    <w:p w14:paraId="54A95EB9" w14:textId="0C8832CB" w:rsidR="00471D20" w:rsidRDefault="00471D20" w:rsidP="006B0DCE">
      <w:pPr>
        <w:pStyle w:val="ListParagraph"/>
        <w:numPr>
          <w:ilvl w:val="0"/>
          <w:numId w:val="24"/>
        </w:numPr>
      </w:pPr>
      <w:r>
        <w:t>Attended Gateway Tech College</w:t>
      </w:r>
      <w:r w:rsidR="00C7568E">
        <w:t xml:space="preserve"> in Kenosha</w:t>
      </w:r>
    </w:p>
    <w:p w14:paraId="6B9EB364" w14:textId="1FB9DAF2" w:rsidR="00471D20" w:rsidRDefault="00471D20" w:rsidP="006B0DCE">
      <w:pPr>
        <w:pStyle w:val="ListParagraph"/>
        <w:numPr>
          <w:ilvl w:val="0"/>
          <w:numId w:val="24"/>
        </w:numPr>
      </w:pPr>
      <w:r>
        <w:t>Last attended 15 years ago, completed 2 semesters</w:t>
      </w:r>
    </w:p>
    <w:p w14:paraId="38113E98" w14:textId="5AB93CB4" w:rsidR="00B078A9" w:rsidRDefault="00B078A9" w:rsidP="006B0DCE">
      <w:pPr>
        <w:pStyle w:val="ListParagraph"/>
        <w:numPr>
          <w:ilvl w:val="0"/>
          <w:numId w:val="24"/>
        </w:numPr>
      </w:pPr>
      <w:r>
        <w:t>Studied Accounting</w:t>
      </w:r>
    </w:p>
    <w:p w14:paraId="5AC82DA3" w14:textId="7625D1F3" w:rsidR="00471D20" w:rsidRDefault="00471D20" w:rsidP="006B0DCE">
      <w:pPr>
        <w:pStyle w:val="ListParagraph"/>
        <w:numPr>
          <w:ilvl w:val="0"/>
          <w:numId w:val="24"/>
        </w:numPr>
      </w:pPr>
      <w:r>
        <w:t>Does not have a degree, certificate, or license</w:t>
      </w:r>
    </w:p>
    <w:p w14:paraId="15B6E039" w14:textId="62CD468A" w:rsidR="004C272A" w:rsidRDefault="00C7568E" w:rsidP="006B0DCE">
      <w:pPr>
        <w:pStyle w:val="ListParagraph"/>
        <w:numPr>
          <w:ilvl w:val="0"/>
          <w:numId w:val="24"/>
        </w:numPr>
      </w:pPr>
      <w:r>
        <w:t xml:space="preserve">Notes: she left because she was not enjoying it, </w:t>
      </w:r>
      <w:r w:rsidR="006D6971">
        <w:t xml:space="preserve">wanted to work and make money like her friends, </w:t>
      </w:r>
      <w:r>
        <w:t>she wishes she would have finished her degree, feels that obtaining degree would open employment doors for her</w:t>
      </w:r>
    </w:p>
    <w:p w14:paraId="1B89D3EC" w14:textId="7843E5EA" w:rsidR="00471D20" w:rsidRDefault="00471D20" w:rsidP="00471D20"/>
    <w:p w14:paraId="5FD839E4" w14:textId="68FB1F48" w:rsidR="00471D20" w:rsidRDefault="00471D20" w:rsidP="00471D20">
      <w:r>
        <w:rPr>
          <w:b/>
        </w:rPr>
        <w:t>Military Service</w:t>
      </w:r>
    </w:p>
    <w:p w14:paraId="04EBE9C6" w14:textId="509A8B13" w:rsidR="00471D20" w:rsidRDefault="00471D20" w:rsidP="006B0DCE">
      <w:pPr>
        <w:pStyle w:val="ListParagraph"/>
        <w:numPr>
          <w:ilvl w:val="0"/>
          <w:numId w:val="25"/>
        </w:numPr>
      </w:pPr>
      <w:r>
        <w:t xml:space="preserve">No military </w:t>
      </w:r>
      <w:proofErr w:type="gramStart"/>
      <w:r>
        <w:t>service</w:t>
      </w:r>
      <w:proofErr w:type="gramEnd"/>
    </w:p>
    <w:p w14:paraId="53D644D9" w14:textId="4E483AE2" w:rsidR="00471D20" w:rsidRDefault="00471D20" w:rsidP="00471D20"/>
    <w:p w14:paraId="4407DDA6" w14:textId="098A69C9" w:rsidR="00471D20" w:rsidRDefault="00471D20" w:rsidP="00471D20">
      <w:r>
        <w:rPr>
          <w:b/>
        </w:rPr>
        <w:t>Housing</w:t>
      </w:r>
    </w:p>
    <w:p w14:paraId="1E08F7F2" w14:textId="20F08E93" w:rsidR="00471D20" w:rsidRDefault="00D0714C" w:rsidP="006B0DCE">
      <w:pPr>
        <w:pStyle w:val="ListParagraph"/>
        <w:numPr>
          <w:ilvl w:val="0"/>
          <w:numId w:val="25"/>
        </w:numPr>
      </w:pPr>
      <w:r>
        <w:t>Renting</w:t>
      </w:r>
      <w:r w:rsidR="00471D20">
        <w:t xml:space="preserve"> - $700.00/month</w:t>
      </w:r>
      <w:r w:rsidR="004C272A">
        <w:t xml:space="preserve"> for the last year</w:t>
      </w:r>
    </w:p>
    <w:p w14:paraId="479A5539" w14:textId="2EED0DB9" w:rsidR="00C7568E" w:rsidRDefault="00C7568E" w:rsidP="006B0DCE">
      <w:pPr>
        <w:pStyle w:val="ListParagraph"/>
        <w:numPr>
          <w:ilvl w:val="1"/>
          <w:numId w:val="25"/>
        </w:numPr>
      </w:pPr>
      <w:r>
        <w:t xml:space="preserve">Details or Notes: </w:t>
      </w:r>
      <w:r w:rsidR="00811896">
        <w:t>Luka</w:t>
      </w:r>
      <w:r>
        <w:t xml:space="preserve"> (boyfriend) helps when he can</w:t>
      </w:r>
    </w:p>
    <w:p w14:paraId="6B56EA5E" w14:textId="746FB1C4" w:rsidR="00471D20" w:rsidRDefault="00D0714C" w:rsidP="006B0DCE">
      <w:pPr>
        <w:pStyle w:val="ListParagraph"/>
        <w:numPr>
          <w:ilvl w:val="0"/>
          <w:numId w:val="25"/>
        </w:numPr>
      </w:pPr>
      <w:r>
        <w:t>Previous housing history should be entered</w:t>
      </w:r>
    </w:p>
    <w:p w14:paraId="7C03ABCD" w14:textId="39C6BA5C" w:rsidR="00D0714C" w:rsidRDefault="00D0714C" w:rsidP="006B0DCE">
      <w:pPr>
        <w:pStyle w:val="ListParagraph"/>
        <w:numPr>
          <w:ilvl w:val="1"/>
          <w:numId w:val="25"/>
        </w:numPr>
      </w:pPr>
      <w:r>
        <w:t>Rented - $685.00/month</w:t>
      </w:r>
    </w:p>
    <w:p w14:paraId="57EC2679" w14:textId="2D1288AA" w:rsidR="00D0714C" w:rsidRDefault="00D0714C" w:rsidP="006B0DCE">
      <w:pPr>
        <w:pStyle w:val="ListParagraph"/>
        <w:numPr>
          <w:ilvl w:val="1"/>
          <w:numId w:val="25"/>
        </w:numPr>
      </w:pPr>
      <w:r>
        <w:t>Moved due to noise</w:t>
      </w:r>
    </w:p>
    <w:p w14:paraId="3B11BF92" w14:textId="59C73096" w:rsidR="004C272A" w:rsidRDefault="004C272A" w:rsidP="006B0DCE">
      <w:pPr>
        <w:pStyle w:val="ListParagraph"/>
        <w:numPr>
          <w:ilvl w:val="1"/>
          <w:numId w:val="25"/>
        </w:numPr>
      </w:pPr>
      <w:r>
        <w:t>Lived there two years</w:t>
      </w:r>
    </w:p>
    <w:p w14:paraId="499FDEC8" w14:textId="78242C21" w:rsidR="004C272A" w:rsidRDefault="004C272A" w:rsidP="006B0DCE">
      <w:pPr>
        <w:pStyle w:val="ListParagraph"/>
        <w:numPr>
          <w:ilvl w:val="0"/>
          <w:numId w:val="25"/>
        </w:numPr>
      </w:pPr>
      <w:r>
        <w:t>No action needed</w:t>
      </w:r>
    </w:p>
    <w:p w14:paraId="64514983" w14:textId="7CB59E0F" w:rsidR="00471D20" w:rsidRDefault="00471D20" w:rsidP="00471D20"/>
    <w:p w14:paraId="5E7D9B16" w14:textId="787B1203" w:rsidR="00471D20" w:rsidRDefault="00471D20" w:rsidP="00471D20">
      <w:r>
        <w:rPr>
          <w:b/>
        </w:rPr>
        <w:t>Transportation</w:t>
      </w:r>
    </w:p>
    <w:p w14:paraId="246EF880" w14:textId="6E2ECF9F" w:rsidR="00471D20" w:rsidRDefault="004C272A" w:rsidP="006B0DCE">
      <w:pPr>
        <w:pStyle w:val="ListParagraph"/>
        <w:numPr>
          <w:ilvl w:val="0"/>
          <w:numId w:val="26"/>
        </w:numPr>
      </w:pPr>
      <w:r>
        <w:t xml:space="preserve">Uses </w:t>
      </w:r>
      <w:r w:rsidR="00471D20">
        <w:t>public transportation</w:t>
      </w:r>
    </w:p>
    <w:p w14:paraId="4CFC1194" w14:textId="77777777" w:rsidR="00C7568E" w:rsidRDefault="00C7568E" w:rsidP="006B0DCE">
      <w:pPr>
        <w:pStyle w:val="ListParagraph"/>
        <w:numPr>
          <w:ilvl w:val="0"/>
          <w:numId w:val="26"/>
        </w:numPr>
      </w:pPr>
      <w:r>
        <w:t>Driver’s license is suspended</w:t>
      </w:r>
    </w:p>
    <w:p w14:paraId="35AB8495" w14:textId="66774E11" w:rsidR="00471D20" w:rsidRDefault="00C7568E" w:rsidP="006B0DCE">
      <w:pPr>
        <w:pStyle w:val="ListParagraph"/>
        <w:numPr>
          <w:ilvl w:val="1"/>
          <w:numId w:val="26"/>
        </w:numPr>
      </w:pPr>
      <w:r>
        <w:t>Details: she has fines that she cannot afford to pay</w:t>
      </w:r>
    </w:p>
    <w:p w14:paraId="159A1C53" w14:textId="5A376705" w:rsidR="00471D20" w:rsidRDefault="00471D20" w:rsidP="006B0DCE">
      <w:pPr>
        <w:pStyle w:val="ListParagraph"/>
        <w:numPr>
          <w:ilvl w:val="0"/>
          <w:numId w:val="26"/>
        </w:numPr>
      </w:pPr>
      <w:r>
        <w:t>Action Needed</w:t>
      </w:r>
      <w:r w:rsidR="00E35576">
        <w:t xml:space="preserve"> (Worker task)</w:t>
      </w:r>
      <w:r>
        <w:t xml:space="preserve"> – transportation funding</w:t>
      </w:r>
      <w:r w:rsidR="00685E5A">
        <w:t>, ongoing</w:t>
      </w:r>
    </w:p>
    <w:p w14:paraId="4537D02D" w14:textId="4C421E24" w:rsidR="00471D20" w:rsidRDefault="00471D20" w:rsidP="00471D20"/>
    <w:p w14:paraId="1F8B36FA" w14:textId="354F327B" w:rsidR="00471D20" w:rsidRDefault="00471D20" w:rsidP="00471D20">
      <w:r>
        <w:rPr>
          <w:b/>
        </w:rPr>
        <w:t>Legal Issues</w:t>
      </w:r>
    </w:p>
    <w:p w14:paraId="3A5065C9" w14:textId="725FB122" w:rsidR="00471D20" w:rsidRDefault="00471D20" w:rsidP="006B0DCE">
      <w:pPr>
        <w:pStyle w:val="ListParagraph"/>
        <w:numPr>
          <w:ilvl w:val="0"/>
          <w:numId w:val="27"/>
        </w:numPr>
      </w:pPr>
      <w:r>
        <w:t>No legal issues</w:t>
      </w:r>
    </w:p>
    <w:p w14:paraId="5C1B561E" w14:textId="0B676E33" w:rsidR="00471D20" w:rsidRDefault="00471D20" w:rsidP="00471D20"/>
    <w:p w14:paraId="19FB5799" w14:textId="525C177A" w:rsidR="00471D20" w:rsidRDefault="00471D20" w:rsidP="00471D20">
      <w:r>
        <w:rPr>
          <w:b/>
        </w:rPr>
        <w:t>Participant Barrier</w:t>
      </w:r>
      <w:r w:rsidR="00711EBC">
        <w:rPr>
          <w:b/>
        </w:rPr>
        <w:t>s/Participant Barrier</w:t>
      </w:r>
    </w:p>
    <w:p w14:paraId="03DA3810" w14:textId="5985D654" w:rsidR="004C272A" w:rsidRDefault="004C272A" w:rsidP="006B0DCE">
      <w:pPr>
        <w:pStyle w:val="ListParagraph"/>
        <w:numPr>
          <w:ilvl w:val="0"/>
          <w:numId w:val="27"/>
        </w:numPr>
      </w:pPr>
      <w:r>
        <w:t>No Physical Health issues</w:t>
      </w:r>
    </w:p>
    <w:p w14:paraId="00B72072" w14:textId="0DFB1E5A" w:rsidR="004C272A" w:rsidRDefault="004C272A" w:rsidP="006B0DCE">
      <w:pPr>
        <w:pStyle w:val="ListParagraph"/>
        <w:numPr>
          <w:ilvl w:val="0"/>
          <w:numId w:val="27"/>
        </w:numPr>
      </w:pPr>
      <w:r>
        <w:t xml:space="preserve">Mental Health issues – sees a counselor </w:t>
      </w:r>
      <w:r w:rsidR="00C7568E">
        <w:t>weekly</w:t>
      </w:r>
    </w:p>
    <w:p w14:paraId="75880E96" w14:textId="26CFBAD5" w:rsidR="00471D20" w:rsidRDefault="00471D20" w:rsidP="006B0DCE">
      <w:pPr>
        <w:pStyle w:val="ListParagraph"/>
        <w:numPr>
          <w:ilvl w:val="0"/>
          <w:numId w:val="27"/>
        </w:numPr>
      </w:pPr>
      <w:r>
        <w:lastRenderedPageBreak/>
        <w:t>Mental health barrier</w:t>
      </w:r>
    </w:p>
    <w:p w14:paraId="0A3F3F3F" w14:textId="1E95B973" w:rsidR="00C7568E" w:rsidRDefault="00C7568E" w:rsidP="006B0DCE">
      <w:pPr>
        <w:pStyle w:val="ListParagraph"/>
        <w:numPr>
          <w:ilvl w:val="1"/>
          <w:numId w:val="27"/>
        </w:numPr>
      </w:pPr>
      <w:r>
        <w:t>Post-partum depression diagnosed two weeks ago, has weekly appointments with counselor, does feel like it will affect her ability to participate</w:t>
      </w:r>
    </w:p>
    <w:p w14:paraId="2D1F2062" w14:textId="37F56366" w:rsidR="00471D20" w:rsidRDefault="00471D20" w:rsidP="006B0DCE">
      <w:pPr>
        <w:pStyle w:val="ListParagraph"/>
        <w:numPr>
          <w:ilvl w:val="1"/>
          <w:numId w:val="27"/>
        </w:numPr>
      </w:pPr>
      <w:r>
        <w:t>Contact for counselor</w:t>
      </w:r>
      <w:r w:rsidR="004C272A">
        <w:t>, Jane Jones,</w:t>
      </w:r>
      <w:r>
        <w:t xml:space="preserve"> should be included</w:t>
      </w:r>
    </w:p>
    <w:p w14:paraId="5BF30F1A" w14:textId="0D2F068A" w:rsidR="002B5E3E" w:rsidRDefault="0054080A" w:rsidP="006B0DCE">
      <w:pPr>
        <w:pStyle w:val="ListParagraph"/>
        <w:numPr>
          <w:ilvl w:val="2"/>
          <w:numId w:val="27"/>
        </w:numPr>
      </w:pPr>
      <w:hyperlink r:id="rId13" w:history="1">
        <w:r w:rsidR="002B5E3E" w:rsidRPr="00D95214">
          <w:rPr>
            <w:rStyle w:val="Hyperlink"/>
          </w:rPr>
          <w:t>jonesj@communitypartners.org</w:t>
        </w:r>
      </w:hyperlink>
    </w:p>
    <w:p w14:paraId="3D57A282" w14:textId="574C7F9F" w:rsidR="002B5E3E" w:rsidRDefault="002B5E3E" w:rsidP="006B0DCE">
      <w:pPr>
        <w:pStyle w:val="ListParagraph"/>
        <w:numPr>
          <w:ilvl w:val="2"/>
          <w:numId w:val="27"/>
        </w:numPr>
      </w:pPr>
      <w:r>
        <w:t>952-555-1444</w:t>
      </w:r>
    </w:p>
    <w:p w14:paraId="2CC8E50F" w14:textId="636EB59F" w:rsidR="002B5E3E" w:rsidRDefault="002B5E3E" w:rsidP="006B0DCE">
      <w:pPr>
        <w:pStyle w:val="ListParagraph"/>
        <w:numPr>
          <w:ilvl w:val="2"/>
          <w:numId w:val="27"/>
        </w:numPr>
      </w:pPr>
      <w:r>
        <w:t>ROI is signed</w:t>
      </w:r>
    </w:p>
    <w:p w14:paraId="293A909F" w14:textId="37F39158" w:rsidR="0043753D" w:rsidRDefault="0043753D" w:rsidP="006B0DCE">
      <w:pPr>
        <w:pStyle w:val="ListParagraph"/>
        <w:numPr>
          <w:ilvl w:val="2"/>
          <w:numId w:val="27"/>
        </w:numPr>
      </w:pPr>
      <w:r>
        <w:t>Treatment/Assessment Provider as the Contact Type</w:t>
      </w:r>
    </w:p>
    <w:p w14:paraId="0E17EDFE" w14:textId="6786C79A" w:rsidR="00D0714C" w:rsidRDefault="00D0714C" w:rsidP="006B0DCE">
      <w:pPr>
        <w:pStyle w:val="ListParagraph"/>
        <w:numPr>
          <w:ilvl w:val="1"/>
          <w:numId w:val="27"/>
        </w:numPr>
      </w:pPr>
      <w:r>
        <w:t>Referred for a formal assessment</w:t>
      </w:r>
    </w:p>
    <w:p w14:paraId="38A45E79" w14:textId="2A09AD28" w:rsidR="00D0714C" w:rsidRDefault="00D0714C" w:rsidP="006B0DCE">
      <w:pPr>
        <w:pStyle w:val="ListParagraph"/>
        <w:numPr>
          <w:ilvl w:val="1"/>
          <w:numId w:val="27"/>
        </w:numPr>
      </w:pPr>
      <w:r>
        <w:t>Accommodations provided</w:t>
      </w:r>
      <w:r w:rsidR="004C272A">
        <w:t xml:space="preserve"> for difficulty sleeping</w:t>
      </w:r>
      <w:r w:rsidR="0084569B">
        <w:t xml:space="preserve"> (flexible schedule)</w:t>
      </w:r>
      <w:r w:rsidR="004C272A">
        <w:t xml:space="preserve"> and difficulty concentrating</w:t>
      </w:r>
      <w:r w:rsidR="0084569B">
        <w:t xml:space="preserve"> (allowed to </w:t>
      </w:r>
      <w:r w:rsidR="00964EA5">
        <w:t>carry a notebook to help focus)</w:t>
      </w:r>
    </w:p>
    <w:p w14:paraId="55F0F58D" w14:textId="464120A1" w:rsidR="004C272A" w:rsidRDefault="004C272A" w:rsidP="006B0DCE">
      <w:pPr>
        <w:pStyle w:val="ListParagraph"/>
        <w:numPr>
          <w:ilvl w:val="0"/>
          <w:numId w:val="27"/>
        </w:numPr>
      </w:pPr>
      <w:r>
        <w:t>No AODA issues</w:t>
      </w:r>
    </w:p>
    <w:p w14:paraId="4B8DA916" w14:textId="43735DD7" w:rsidR="004C272A" w:rsidRDefault="004C272A" w:rsidP="006B0DCE">
      <w:pPr>
        <w:pStyle w:val="ListParagraph"/>
        <w:numPr>
          <w:ilvl w:val="0"/>
          <w:numId w:val="27"/>
        </w:numPr>
      </w:pPr>
      <w:r>
        <w:t>No Cognitive or Learning needs</w:t>
      </w:r>
    </w:p>
    <w:p w14:paraId="25C4EDA1" w14:textId="7F3957F9" w:rsidR="00471D20" w:rsidRDefault="00471D20" w:rsidP="006B0DCE">
      <w:pPr>
        <w:pStyle w:val="ListParagraph"/>
        <w:numPr>
          <w:ilvl w:val="0"/>
          <w:numId w:val="27"/>
        </w:numPr>
      </w:pPr>
      <w:r>
        <w:t>Domestic violence section should not be completed</w:t>
      </w:r>
    </w:p>
    <w:p w14:paraId="3206661E" w14:textId="1D3337E7" w:rsidR="00471D20" w:rsidRDefault="00471D20" w:rsidP="00471D20"/>
    <w:p w14:paraId="50F4577C" w14:textId="21840E83" w:rsidR="00471D20" w:rsidRDefault="00471D20" w:rsidP="00471D20">
      <w:r>
        <w:rPr>
          <w:b/>
        </w:rPr>
        <w:t>Child &amp; Youth Supports</w:t>
      </w:r>
    </w:p>
    <w:p w14:paraId="622D7567" w14:textId="0F3D3CEF" w:rsidR="00471D20" w:rsidRDefault="00C96585" w:rsidP="006B0DCE">
      <w:pPr>
        <w:pStyle w:val="ListParagraph"/>
        <w:numPr>
          <w:ilvl w:val="0"/>
          <w:numId w:val="28"/>
        </w:numPr>
      </w:pPr>
      <w:r>
        <w:t>Two children under 12</w:t>
      </w:r>
    </w:p>
    <w:p w14:paraId="3B576189" w14:textId="65239860" w:rsidR="002B5E3E" w:rsidRDefault="00811896" w:rsidP="006B0DCE">
      <w:pPr>
        <w:pStyle w:val="ListParagraph"/>
        <w:numPr>
          <w:ilvl w:val="1"/>
          <w:numId w:val="28"/>
        </w:numPr>
      </w:pPr>
      <w:r>
        <w:t>Parker</w:t>
      </w:r>
      <w:r w:rsidR="001D59FE">
        <w:t>,</w:t>
      </w:r>
      <w:r w:rsidR="002B5E3E">
        <w:t xml:space="preserve"> age 9</w:t>
      </w:r>
    </w:p>
    <w:p w14:paraId="1F6FEE52" w14:textId="480A86BE" w:rsidR="002B5E3E" w:rsidRDefault="0054080A" w:rsidP="006B0DCE">
      <w:pPr>
        <w:pStyle w:val="ListParagraph"/>
        <w:numPr>
          <w:ilvl w:val="1"/>
          <w:numId w:val="28"/>
        </w:numPr>
      </w:pPr>
      <w:r>
        <w:t>Sophia</w:t>
      </w:r>
      <w:r w:rsidR="001D59FE">
        <w:t>,</w:t>
      </w:r>
      <w:r w:rsidR="002B5E3E">
        <w:t xml:space="preserve"> age 3 weeks</w:t>
      </w:r>
    </w:p>
    <w:p w14:paraId="3C48C01D" w14:textId="1897F137" w:rsidR="00C96585" w:rsidRDefault="00811896" w:rsidP="006B0DCE">
      <w:pPr>
        <w:pStyle w:val="ListParagraph"/>
        <w:numPr>
          <w:ilvl w:val="0"/>
          <w:numId w:val="28"/>
        </w:numPr>
      </w:pPr>
      <w:r>
        <w:t>Parker</w:t>
      </w:r>
      <w:r w:rsidR="00C96585">
        <w:t xml:space="preserve"> has childcare (when </w:t>
      </w:r>
      <w:r w:rsidR="004C272A">
        <w:t>allowed</w:t>
      </w:r>
      <w:r w:rsidR="00C96585">
        <w:t>) and special needs</w:t>
      </w:r>
    </w:p>
    <w:p w14:paraId="1693475A" w14:textId="22F1505B" w:rsidR="002B5E3E" w:rsidRDefault="002B5E3E" w:rsidP="006B0DCE">
      <w:pPr>
        <w:pStyle w:val="ListParagraph"/>
        <w:numPr>
          <w:ilvl w:val="1"/>
          <w:numId w:val="28"/>
        </w:numPr>
      </w:pPr>
      <w:r>
        <w:t>Details: when available due to behavioral issues</w:t>
      </w:r>
    </w:p>
    <w:p w14:paraId="317B2BAE" w14:textId="230DA407" w:rsidR="004C272A" w:rsidRDefault="004C272A" w:rsidP="006B0DCE">
      <w:pPr>
        <w:pStyle w:val="ListParagraph"/>
        <w:numPr>
          <w:ilvl w:val="1"/>
          <w:numId w:val="28"/>
        </w:numPr>
      </w:pPr>
      <w:r>
        <w:t>Ensure no confidential information is entered</w:t>
      </w:r>
    </w:p>
    <w:p w14:paraId="2D3B4D6C" w14:textId="6B098A65" w:rsidR="00C96585" w:rsidRDefault="0054080A" w:rsidP="006B0DCE">
      <w:pPr>
        <w:pStyle w:val="ListParagraph"/>
        <w:numPr>
          <w:ilvl w:val="0"/>
          <w:numId w:val="28"/>
        </w:numPr>
      </w:pPr>
      <w:r>
        <w:t>Sophia</w:t>
      </w:r>
      <w:r w:rsidR="00C96585">
        <w:t xml:space="preserve"> does not have childcare arranged, no special needs</w:t>
      </w:r>
    </w:p>
    <w:p w14:paraId="031ABE75" w14:textId="0E3ACADB" w:rsidR="00D0714C" w:rsidRDefault="00D0714C" w:rsidP="006B0DCE">
      <w:pPr>
        <w:pStyle w:val="ListParagraph"/>
        <w:numPr>
          <w:ilvl w:val="0"/>
          <w:numId w:val="28"/>
        </w:numPr>
      </w:pPr>
      <w:r>
        <w:t>Participating in Birth to 3</w:t>
      </w:r>
      <w:r w:rsidR="002B5E3E">
        <w:t>, but not Head Start</w:t>
      </w:r>
    </w:p>
    <w:p w14:paraId="2E643FAC" w14:textId="4534512B" w:rsidR="00C96585" w:rsidRDefault="00C96585" w:rsidP="006B0DCE">
      <w:pPr>
        <w:pStyle w:val="ListParagraph"/>
        <w:numPr>
          <w:ilvl w:val="0"/>
          <w:numId w:val="28"/>
        </w:numPr>
      </w:pPr>
      <w:r>
        <w:t>Receiving WIC</w:t>
      </w:r>
    </w:p>
    <w:p w14:paraId="7E0951FC" w14:textId="405C3E0B" w:rsidR="00D0714C" w:rsidRDefault="00D0714C" w:rsidP="006B0DCE">
      <w:pPr>
        <w:pStyle w:val="ListParagraph"/>
        <w:numPr>
          <w:ilvl w:val="0"/>
          <w:numId w:val="28"/>
        </w:numPr>
      </w:pPr>
      <w:r>
        <w:t>Action Needed</w:t>
      </w:r>
      <w:r w:rsidR="00431685">
        <w:t xml:space="preserve"> (2 worker, 1 participant)</w:t>
      </w:r>
    </w:p>
    <w:p w14:paraId="00D2F211" w14:textId="175ACBF3" w:rsidR="00D0714C" w:rsidRDefault="00D0714C" w:rsidP="006B0DCE">
      <w:pPr>
        <w:pStyle w:val="ListParagraph"/>
        <w:numPr>
          <w:ilvl w:val="1"/>
          <w:numId w:val="28"/>
        </w:numPr>
      </w:pPr>
      <w:r>
        <w:t>Referral to Child Care Provider Resources</w:t>
      </w:r>
      <w:r w:rsidR="002B5E3E">
        <w:t xml:space="preserve"> with information in details section</w:t>
      </w:r>
      <w:r w:rsidR="00FC4AF6">
        <w:t xml:space="preserve"> (worker)</w:t>
      </w:r>
    </w:p>
    <w:p w14:paraId="46FCA78A" w14:textId="08C265FE" w:rsidR="00D0714C" w:rsidRDefault="00D0714C" w:rsidP="006B0DCE">
      <w:pPr>
        <w:pStyle w:val="ListParagraph"/>
        <w:numPr>
          <w:ilvl w:val="1"/>
          <w:numId w:val="28"/>
        </w:numPr>
      </w:pPr>
      <w:r>
        <w:t>Referral to Head Start</w:t>
      </w:r>
      <w:r w:rsidR="002B5E3E">
        <w:t xml:space="preserve"> with information in details section</w:t>
      </w:r>
      <w:r w:rsidR="00FC4AF6">
        <w:t xml:space="preserve"> (worker)</w:t>
      </w:r>
    </w:p>
    <w:p w14:paraId="6CE1FEE4" w14:textId="37B9BB16" w:rsidR="00C96585" w:rsidRDefault="00590B7B" w:rsidP="006B0DCE">
      <w:pPr>
        <w:pStyle w:val="ListParagraph"/>
        <w:numPr>
          <w:ilvl w:val="1"/>
          <w:numId w:val="28"/>
        </w:numPr>
      </w:pPr>
      <w:r>
        <w:t>Apply for</w:t>
      </w:r>
      <w:r w:rsidR="00C96585">
        <w:t xml:space="preserve"> WI Shares</w:t>
      </w:r>
      <w:r w:rsidR="002B5E3E">
        <w:t xml:space="preserve"> with information in details section</w:t>
      </w:r>
      <w:r w:rsidR="00FC4AF6">
        <w:t xml:space="preserve"> (participant)</w:t>
      </w:r>
    </w:p>
    <w:p w14:paraId="032A1090" w14:textId="4DD1CDB1" w:rsidR="00C96585" w:rsidRDefault="00C96585" w:rsidP="00C96585"/>
    <w:p w14:paraId="04CCE774" w14:textId="52B0800E" w:rsidR="00C96585" w:rsidRDefault="00C96585" w:rsidP="00C96585">
      <w:pPr>
        <w:rPr>
          <w:b/>
        </w:rPr>
      </w:pPr>
      <w:r>
        <w:rPr>
          <w:b/>
        </w:rPr>
        <w:t>Family Barriers</w:t>
      </w:r>
    </w:p>
    <w:p w14:paraId="2B1B3BF2" w14:textId="583D85BC" w:rsidR="00C96585" w:rsidRDefault="00811896" w:rsidP="006B0DCE">
      <w:pPr>
        <w:pStyle w:val="ListParagraph"/>
        <w:numPr>
          <w:ilvl w:val="0"/>
          <w:numId w:val="29"/>
        </w:numPr>
      </w:pPr>
      <w:r>
        <w:t>Parker</w:t>
      </w:r>
      <w:r w:rsidR="00C96585">
        <w:t xml:space="preserve"> receives SSI</w:t>
      </w:r>
      <w:r w:rsidR="002B5E3E">
        <w:t xml:space="preserve"> for autism</w:t>
      </w:r>
    </w:p>
    <w:p w14:paraId="1D7F1289" w14:textId="6D61AD94" w:rsidR="00C96585" w:rsidRDefault="00811896" w:rsidP="006B0DCE">
      <w:pPr>
        <w:pStyle w:val="ListParagraph"/>
        <w:numPr>
          <w:ilvl w:val="0"/>
          <w:numId w:val="29"/>
        </w:numPr>
      </w:pPr>
      <w:r>
        <w:t>Haylee</w:t>
      </w:r>
      <w:r w:rsidR="00C96585">
        <w:t xml:space="preserve"> has caretaker responsibilities</w:t>
      </w:r>
    </w:p>
    <w:p w14:paraId="2420F68F" w14:textId="01D9A32C" w:rsidR="002B5E3E" w:rsidRDefault="002B5E3E" w:rsidP="006B0DCE">
      <w:pPr>
        <w:pStyle w:val="ListParagraph"/>
        <w:numPr>
          <w:ilvl w:val="1"/>
          <w:numId w:val="29"/>
        </w:numPr>
      </w:pPr>
      <w:r>
        <w:t xml:space="preserve">Details: </w:t>
      </w:r>
      <w:r w:rsidR="00811896">
        <w:t>Parker</w:t>
      </w:r>
      <w:r>
        <w:t xml:space="preserve">’s behavior issues </w:t>
      </w:r>
      <w:proofErr w:type="gramStart"/>
      <w:r>
        <w:t>require supervision at all times</w:t>
      </w:r>
      <w:proofErr w:type="gramEnd"/>
    </w:p>
    <w:p w14:paraId="23BEFC3D" w14:textId="5CAB2616" w:rsidR="00C96585" w:rsidRDefault="00C96585" w:rsidP="006B0DCE">
      <w:pPr>
        <w:pStyle w:val="ListParagraph"/>
        <w:numPr>
          <w:ilvl w:val="0"/>
          <w:numId w:val="29"/>
        </w:numPr>
      </w:pPr>
      <w:r>
        <w:t>Concerned about ability to participate</w:t>
      </w:r>
    </w:p>
    <w:p w14:paraId="2CE11121" w14:textId="0A10B65A" w:rsidR="002B5E3E" w:rsidRDefault="002B5E3E" w:rsidP="006B0DCE">
      <w:pPr>
        <w:pStyle w:val="ListParagraph"/>
        <w:numPr>
          <w:ilvl w:val="1"/>
          <w:numId w:val="29"/>
        </w:numPr>
      </w:pPr>
      <w:r>
        <w:t xml:space="preserve">Details: she will need a flexible work activity schedule due to </w:t>
      </w:r>
      <w:r w:rsidR="00811896">
        <w:t>Parker</w:t>
      </w:r>
      <w:r>
        <w:t>’s barriers</w:t>
      </w:r>
    </w:p>
    <w:p w14:paraId="289B8563" w14:textId="5C62149B" w:rsidR="00C96585" w:rsidRDefault="00811896" w:rsidP="006B0DCE">
      <w:pPr>
        <w:pStyle w:val="ListParagraph"/>
        <w:numPr>
          <w:ilvl w:val="0"/>
          <w:numId w:val="29"/>
        </w:numPr>
      </w:pPr>
      <w:r>
        <w:t>Parker</w:t>
      </w:r>
      <w:r w:rsidR="00C96585">
        <w:t>’s disability does cause behavioral problems</w:t>
      </w:r>
    </w:p>
    <w:p w14:paraId="2BA7CD1F" w14:textId="41E3D7E3" w:rsidR="00C96585" w:rsidRDefault="00DA68B1" w:rsidP="006B0DCE">
      <w:pPr>
        <w:pStyle w:val="ListParagraph"/>
        <w:numPr>
          <w:ilvl w:val="0"/>
          <w:numId w:val="29"/>
        </w:numPr>
      </w:pPr>
      <w:r>
        <w:t>Action Needed</w:t>
      </w:r>
      <w:r w:rsidR="00255145">
        <w:t xml:space="preserve"> (Worker task)</w:t>
      </w:r>
      <w:r>
        <w:t xml:space="preserve"> - </w:t>
      </w:r>
      <w:r w:rsidR="00C96585">
        <w:t>Provide Need to Care for Disabled Family Member form</w:t>
      </w:r>
    </w:p>
    <w:p w14:paraId="2759AE11" w14:textId="33365D51" w:rsidR="00C96585" w:rsidRDefault="00C96585" w:rsidP="00C96585"/>
    <w:p w14:paraId="47A6B57B" w14:textId="6216A63A" w:rsidR="00C96585" w:rsidRDefault="00C96585" w:rsidP="00C96585">
      <w:pPr>
        <w:rPr>
          <w:b/>
        </w:rPr>
      </w:pPr>
      <w:r>
        <w:rPr>
          <w:b/>
        </w:rPr>
        <w:t>Non-Custodial Parent</w:t>
      </w:r>
    </w:p>
    <w:p w14:paraId="71501356" w14:textId="3F311F5D" w:rsidR="00C96585" w:rsidRPr="00C96585" w:rsidRDefault="00811896" w:rsidP="006B0DCE">
      <w:pPr>
        <w:pStyle w:val="ListParagraph"/>
        <w:numPr>
          <w:ilvl w:val="0"/>
          <w:numId w:val="30"/>
        </w:numPr>
        <w:rPr>
          <w:b/>
        </w:rPr>
      </w:pPr>
      <w:r>
        <w:t>Haylee</w:t>
      </w:r>
      <w:r w:rsidR="00C96585">
        <w:t xml:space="preserve"> is not a</w:t>
      </w:r>
      <w:r w:rsidR="00CF34E5">
        <w:t>n</w:t>
      </w:r>
      <w:r w:rsidR="00C96585">
        <w:t xml:space="preserve"> NCP</w:t>
      </w:r>
    </w:p>
    <w:p w14:paraId="19B6617E" w14:textId="19F26636" w:rsidR="00C96585" w:rsidRDefault="00C96585" w:rsidP="00C96585">
      <w:pPr>
        <w:rPr>
          <w:b/>
        </w:rPr>
      </w:pPr>
    </w:p>
    <w:p w14:paraId="20E774FD" w14:textId="77777777" w:rsidR="004C6BB7" w:rsidRDefault="004C6BB7">
      <w:pPr>
        <w:rPr>
          <w:b/>
        </w:rPr>
      </w:pPr>
      <w:r>
        <w:rPr>
          <w:b/>
        </w:rPr>
        <w:lastRenderedPageBreak/>
        <w:br w:type="page"/>
      </w:r>
    </w:p>
    <w:p w14:paraId="0347E024" w14:textId="6B93D1E0" w:rsidR="00C96585" w:rsidRDefault="00C96585" w:rsidP="00C96585">
      <w:r>
        <w:rPr>
          <w:b/>
        </w:rPr>
        <w:lastRenderedPageBreak/>
        <w:t>NCP Referral</w:t>
      </w:r>
    </w:p>
    <w:p w14:paraId="2B133A35" w14:textId="067C356C" w:rsidR="00C96585" w:rsidRDefault="00811896" w:rsidP="006B0DCE">
      <w:pPr>
        <w:pStyle w:val="ListParagraph"/>
        <w:numPr>
          <w:ilvl w:val="0"/>
          <w:numId w:val="30"/>
        </w:numPr>
      </w:pPr>
      <w:r>
        <w:t>Simon</w:t>
      </w:r>
      <w:r w:rsidR="00C96585">
        <w:t xml:space="preserve"> is </w:t>
      </w:r>
      <w:r>
        <w:t>Parker</w:t>
      </w:r>
      <w:r w:rsidR="00C96585">
        <w:t>’s father</w:t>
      </w:r>
    </w:p>
    <w:p w14:paraId="3062CE53" w14:textId="3C68A2DD" w:rsidR="006709DC" w:rsidRDefault="006709DC" w:rsidP="006B0DCE">
      <w:pPr>
        <w:pStyle w:val="ListParagraph"/>
        <w:numPr>
          <w:ilvl w:val="1"/>
          <w:numId w:val="30"/>
        </w:numPr>
      </w:pPr>
      <w:r>
        <w:t>Not interested in the program (employed)</w:t>
      </w:r>
    </w:p>
    <w:p w14:paraId="05BCE6D1" w14:textId="074CBA8B" w:rsidR="00C96585" w:rsidRDefault="00C96585" w:rsidP="006B0DCE">
      <w:pPr>
        <w:pStyle w:val="ListParagraph"/>
        <w:numPr>
          <w:ilvl w:val="1"/>
          <w:numId w:val="30"/>
        </w:numPr>
      </w:pPr>
      <w:r>
        <w:t xml:space="preserve">Contact information </w:t>
      </w:r>
      <w:r w:rsidR="00145250">
        <w:t xml:space="preserve">(phone) </w:t>
      </w:r>
      <w:r>
        <w:t>entered</w:t>
      </w:r>
    </w:p>
    <w:p w14:paraId="39AA95C9" w14:textId="66AE4CE5" w:rsidR="00C96585" w:rsidRDefault="00C96585" w:rsidP="006B0DCE">
      <w:pPr>
        <w:pStyle w:val="ListParagraph"/>
        <w:numPr>
          <w:ilvl w:val="1"/>
          <w:numId w:val="30"/>
        </w:numPr>
      </w:pPr>
      <w:r>
        <w:t xml:space="preserve">Sees </w:t>
      </w:r>
      <w:r w:rsidR="00811896">
        <w:t>Parker</w:t>
      </w:r>
      <w:r>
        <w:t xml:space="preserve"> 1-3 times per month</w:t>
      </w:r>
    </w:p>
    <w:p w14:paraId="6EA48B7A" w14:textId="0EC76EFB" w:rsidR="00C96585" w:rsidRDefault="00C96585" w:rsidP="006B0DCE">
      <w:pPr>
        <w:pStyle w:val="ListParagraph"/>
        <w:numPr>
          <w:ilvl w:val="1"/>
          <w:numId w:val="30"/>
        </w:numPr>
      </w:pPr>
      <w:r>
        <w:t>Child support order</w:t>
      </w:r>
      <w:r w:rsidR="00D0714C">
        <w:t xml:space="preserve"> $200.00/month</w:t>
      </w:r>
    </w:p>
    <w:p w14:paraId="13F9391A" w14:textId="14F2821E" w:rsidR="002B5E3E" w:rsidRDefault="002B5E3E" w:rsidP="006B0DCE">
      <w:pPr>
        <w:pStyle w:val="ListParagraph"/>
        <w:numPr>
          <w:ilvl w:val="1"/>
          <w:numId w:val="30"/>
        </w:numPr>
      </w:pPr>
      <w:r>
        <w:t xml:space="preserve">Details: </w:t>
      </w:r>
      <w:r w:rsidR="00811896">
        <w:t>Simon</w:t>
      </w:r>
      <w:r>
        <w:t xml:space="preserve"> would like to spend more time with </w:t>
      </w:r>
      <w:r w:rsidR="00811896">
        <w:t>Parker</w:t>
      </w:r>
      <w:r>
        <w:t>, but he doesn’t know how to handle his behavioral issues</w:t>
      </w:r>
    </w:p>
    <w:p w14:paraId="61FB818B" w14:textId="293260A3" w:rsidR="00C96585" w:rsidRDefault="00811896" w:rsidP="006B0DCE">
      <w:pPr>
        <w:pStyle w:val="ListParagraph"/>
        <w:numPr>
          <w:ilvl w:val="0"/>
          <w:numId w:val="30"/>
        </w:numPr>
      </w:pPr>
      <w:r>
        <w:t>Luka</w:t>
      </w:r>
      <w:r w:rsidR="00C96585">
        <w:t xml:space="preserve"> is </w:t>
      </w:r>
      <w:r w:rsidR="0054080A">
        <w:t>Sophia</w:t>
      </w:r>
      <w:r w:rsidR="00C96585">
        <w:t>’s father</w:t>
      </w:r>
    </w:p>
    <w:p w14:paraId="6714DD81" w14:textId="77777777" w:rsidR="006709DC" w:rsidRDefault="006709DC" w:rsidP="006B0DCE">
      <w:pPr>
        <w:pStyle w:val="ListParagraph"/>
        <w:numPr>
          <w:ilvl w:val="1"/>
          <w:numId w:val="30"/>
        </w:numPr>
      </w:pPr>
      <w:r>
        <w:t>Not interested in the program (employed)</w:t>
      </w:r>
    </w:p>
    <w:p w14:paraId="633A5773" w14:textId="5DF969E1" w:rsidR="00C96585" w:rsidRDefault="00C96585" w:rsidP="006B0DCE">
      <w:pPr>
        <w:pStyle w:val="ListParagraph"/>
        <w:numPr>
          <w:ilvl w:val="1"/>
          <w:numId w:val="30"/>
        </w:numPr>
      </w:pPr>
      <w:r>
        <w:t xml:space="preserve">Contact information </w:t>
      </w:r>
      <w:r w:rsidR="00145250">
        <w:t xml:space="preserve">(phone and address) </w:t>
      </w:r>
      <w:r>
        <w:t>entered</w:t>
      </w:r>
    </w:p>
    <w:p w14:paraId="7CB5C46D" w14:textId="27C24A95" w:rsidR="00C96585" w:rsidRDefault="00C96585" w:rsidP="006B0DCE">
      <w:pPr>
        <w:pStyle w:val="ListParagraph"/>
        <w:numPr>
          <w:ilvl w:val="1"/>
          <w:numId w:val="30"/>
        </w:numPr>
      </w:pPr>
      <w:r>
        <w:t xml:space="preserve">Sees </w:t>
      </w:r>
      <w:r w:rsidR="0054080A">
        <w:t>Sophia</w:t>
      </w:r>
      <w:r>
        <w:t xml:space="preserve"> 1-2 times per week</w:t>
      </w:r>
    </w:p>
    <w:p w14:paraId="2E64F699" w14:textId="0949E380" w:rsidR="00C96585" w:rsidRDefault="00C96585" w:rsidP="006B0DCE">
      <w:pPr>
        <w:pStyle w:val="ListParagraph"/>
        <w:numPr>
          <w:ilvl w:val="1"/>
          <w:numId w:val="30"/>
        </w:numPr>
      </w:pPr>
      <w:r>
        <w:t>No child support order</w:t>
      </w:r>
    </w:p>
    <w:p w14:paraId="72A949C3" w14:textId="188EC9F4" w:rsidR="002B5E3E" w:rsidRDefault="002B5E3E" w:rsidP="002B5E3E"/>
    <w:p w14:paraId="38E65854" w14:textId="2CE8D1D9" w:rsidR="002B5E3E" w:rsidRDefault="002B5E3E" w:rsidP="002B5E3E">
      <w:r>
        <w:rPr>
          <w:b/>
        </w:rPr>
        <w:t>Apps</w:t>
      </w:r>
    </w:p>
    <w:p w14:paraId="7AC72AA0" w14:textId="710068C8" w:rsidR="002B5E3E" w:rsidRDefault="002B5E3E" w:rsidP="006B0DCE">
      <w:pPr>
        <w:pStyle w:val="ListParagraph"/>
        <w:numPr>
          <w:ilvl w:val="0"/>
          <w:numId w:val="33"/>
        </w:numPr>
      </w:pPr>
      <w:r>
        <w:t xml:space="preserve">Five </w:t>
      </w:r>
      <w:r w:rsidR="19B8C10C">
        <w:t>entries in</w:t>
      </w:r>
      <w:r>
        <w:t xml:space="preserve"> Action Needed (four worker and one participant)</w:t>
      </w:r>
    </w:p>
    <w:p w14:paraId="28E3244C" w14:textId="5C598A94" w:rsidR="002B5E3E" w:rsidRDefault="002B5E3E" w:rsidP="006B0DCE">
      <w:pPr>
        <w:pStyle w:val="ListParagraph"/>
        <w:numPr>
          <w:ilvl w:val="0"/>
          <w:numId w:val="33"/>
        </w:numPr>
      </w:pPr>
      <w:r>
        <w:t>One Work History</w:t>
      </w:r>
    </w:p>
    <w:p w14:paraId="722637B0" w14:textId="0FDFEC33" w:rsidR="002B5E3E" w:rsidRDefault="002B5E3E" w:rsidP="006B0DCE">
      <w:pPr>
        <w:pStyle w:val="ListParagraph"/>
        <w:numPr>
          <w:ilvl w:val="0"/>
          <w:numId w:val="33"/>
        </w:numPr>
      </w:pPr>
      <w:r>
        <w:t>One Participant Barrier</w:t>
      </w:r>
    </w:p>
    <w:p w14:paraId="1C750864" w14:textId="7ACED206" w:rsidR="002B5E3E" w:rsidRDefault="002B5E3E" w:rsidP="006B0DCE">
      <w:pPr>
        <w:pStyle w:val="ListParagraph"/>
        <w:numPr>
          <w:ilvl w:val="0"/>
          <w:numId w:val="33"/>
        </w:numPr>
      </w:pPr>
      <w:r>
        <w:t>Three Contacts</w:t>
      </w:r>
      <w:r w:rsidR="00FC4AF6">
        <w:t xml:space="preserve"> (Jane, </w:t>
      </w:r>
      <w:r w:rsidR="00811896">
        <w:t>Simon</w:t>
      </w:r>
      <w:r w:rsidR="00FC4AF6">
        <w:t xml:space="preserve">, </w:t>
      </w:r>
      <w:r w:rsidR="00811896">
        <w:t>Luka</w:t>
      </w:r>
      <w:r w:rsidR="00FC4AF6">
        <w:t>)</w:t>
      </w:r>
    </w:p>
    <w:p w14:paraId="37AC5F22" w14:textId="759EB560" w:rsidR="002B5E3E" w:rsidRDefault="002B5E3E" w:rsidP="006B0DCE">
      <w:pPr>
        <w:pStyle w:val="ListParagraph"/>
        <w:numPr>
          <w:ilvl w:val="0"/>
          <w:numId w:val="33"/>
        </w:numPr>
      </w:pPr>
      <w:r>
        <w:t>No Test Scores</w:t>
      </w:r>
    </w:p>
    <w:p w14:paraId="64A122E0" w14:textId="325E0EA3" w:rsidR="000B10A3" w:rsidRDefault="000B10A3" w:rsidP="000B10A3"/>
    <w:p w14:paraId="5D644094" w14:textId="7657C841" w:rsidR="000B10A3" w:rsidRDefault="000B10A3" w:rsidP="000B10A3">
      <w:r>
        <w:rPr>
          <w:b/>
          <w:bCs/>
        </w:rPr>
        <w:t>Job Readiness</w:t>
      </w:r>
    </w:p>
    <w:p w14:paraId="60DD43BF" w14:textId="26682A7D" w:rsidR="000B10A3" w:rsidRDefault="000B10A3" w:rsidP="000B10A3">
      <w:pPr>
        <w:pStyle w:val="ListParagraph"/>
        <w:numPr>
          <w:ilvl w:val="0"/>
          <w:numId w:val="35"/>
        </w:numPr>
      </w:pPr>
      <w:r>
        <w:t>Work Preference Questions</w:t>
      </w:r>
    </w:p>
    <w:p w14:paraId="48ED1E6B" w14:textId="77777777" w:rsidR="000454D5" w:rsidRDefault="000454D5" w:rsidP="000454D5">
      <w:pPr>
        <w:pStyle w:val="ListParagraph"/>
        <w:numPr>
          <w:ilvl w:val="1"/>
          <w:numId w:val="35"/>
        </w:numPr>
      </w:pPr>
      <w:r>
        <w:t xml:space="preserve">Not sure what type of job she would like </w:t>
      </w:r>
    </w:p>
    <w:p w14:paraId="0BCC55BD" w14:textId="6CBEFE9B" w:rsidR="000454D5" w:rsidRDefault="00291187" w:rsidP="000454D5">
      <w:pPr>
        <w:pStyle w:val="ListParagraph"/>
        <w:numPr>
          <w:ilvl w:val="1"/>
          <w:numId w:val="35"/>
        </w:numPr>
      </w:pPr>
      <w:r>
        <w:t xml:space="preserve">Enjoyed </w:t>
      </w:r>
      <w:r w:rsidR="000454D5">
        <w:t xml:space="preserve">her manufacturing job, but wants to consider completing her accounting degree </w:t>
      </w:r>
    </w:p>
    <w:p w14:paraId="6956AF57" w14:textId="63075DAD" w:rsidR="00400BA6" w:rsidRDefault="000454D5" w:rsidP="000454D5">
      <w:pPr>
        <w:pStyle w:val="ListParagraph"/>
        <w:numPr>
          <w:ilvl w:val="1"/>
          <w:numId w:val="35"/>
        </w:numPr>
      </w:pPr>
      <w:r>
        <w:t xml:space="preserve">Interested in working with analytical types of jobs </w:t>
      </w:r>
      <w:r w:rsidR="0080071E">
        <w:t>because she likes problem solving</w:t>
      </w:r>
    </w:p>
    <w:p w14:paraId="29D54270" w14:textId="77777777" w:rsidR="00400BA6" w:rsidRDefault="00400BA6" w:rsidP="000454D5">
      <w:pPr>
        <w:pStyle w:val="ListParagraph"/>
        <w:numPr>
          <w:ilvl w:val="1"/>
          <w:numId w:val="35"/>
        </w:numPr>
      </w:pPr>
      <w:r>
        <w:t>F</w:t>
      </w:r>
      <w:r w:rsidR="000454D5">
        <w:t>urthering her education would be essential</w:t>
      </w:r>
    </w:p>
    <w:p w14:paraId="7E6FDED2" w14:textId="3403E941" w:rsidR="00CB253F" w:rsidRDefault="00CB253F" w:rsidP="000454D5">
      <w:pPr>
        <w:pStyle w:val="ListParagraph"/>
        <w:numPr>
          <w:ilvl w:val="1"/>
          <w:numId w:val="35"/>
        </w:numPr>
      </w:pPr>
      <w:r>
        <w:t>Unknown employers/companies where job may be available</w:t>
      </w:r>
    </w:p>
    <w:p w14:paraId="7FE44E87" w14:textId="24B2E7B5" w:rsidR="00400BA6" w:rsidRDefault="00400BA6" w:rsidP="000454D5">
      <w:pPr>
        <w:pStyle w:val="ListParagraph"/>
        <w:numPr>
          <w:ilvl w:val="1"/>
          <w:numId w:val="35"/>
        </w:numPr>
      </w:pPr>
      <w:r>
        <w:t>W</w:t>
      </w:r>
      <w:r w:rsidR="000454D5">
        <w:t>ants to avoid full-time work</w:t>
      </w:r>
    </w:p>
    <w:p w14:paraId="7286F95C" w14:textId="77777777" w:rsidR="00400BA6" w:rsidRDefault="00400BA6" w:rsidP="000454D5">
      <w:pPr>
        <w:pStyle w:val="ListParagraph"/>
        <w:numPr>
          <w:ilvl w:val="1"/>
          <w:numId w:val="35"/>
        </w:numPr>
      </w:pPr>
      <w:r>
        <w:t>W</w:t>
      </w:r>
      <w:r w:rsidR="000454D5">
        <w:t>ork hours during the mid-day would work best</w:t>
      </w:r>
    </w:p>
    <w:p w14:paraId="0532BF80" w14:textId="774F72C4" w:rsidR="000454D5" w:rsidRDefault="00291187" w:rsidP="00400BA6">
      <w:pPr>
        <w:pStyle w:val="ListParagraph"/>
        <w:numPr>
          <w:ilvl w:val="1"/>
          <w:numId w:val="35"/>
        </w:numPr>
      </w:pPr>
      <w:r>
        <w:t xml:space="preserve">Wants </w:t>
      </w:r>
      <w:r w:rsidR="000454D5">
        <w:t xml:space="preserve">to be close to home, perhaps 5 miles </w:t>
      </w:r>
      <w:r w:rsidR="00A03D1F">
        <w:t>or 30</w:t>
      </w:r>
      <w:r w:rsidR="000454D5">
        <w:t xml:space="preserve"> minutes away</w:t>
      </w:r>
    </w:p>
    <w:p w14:paraId="194E1F28" w14:textId="77777777" w:rsidR="000B10A3" w:rsidRDefault="000B10A3" w:rsidP="000B10A3">
      <w:pPr>
        <w:pStyle w:val="ListParagraph"/>
        <w:numPr>
          <w:ilvl w:val="0"/>
          <w:numId w:val="35"/>
        </w:numPr>
      </w:pPr>
      <w:r>
        <w:t>Contact Questions</w:t>
      </w:r>
    </w:p>
    <w:p w14:paraId="650E0CD5" w14:textId="77777777" w:rsidR="000B10A3" w:rsidRDefault="000B10A3" w:rsidP="000B10A3">
      <w:pPr>
        <w:pStyle w:val="ListParagraph"/>
        <w:numPr>
          <w:ilvl w:val="1"/>
          <w:numId w:val="35"/>
        </w:numPr>
      </w:pPr>
      <w:r>
        <w:t>Voicemail and email are set up</w:t>
      </w:r>
    </w:p>
    <w:p w14:paraId="670F3645" w14:textId="17257C2D" w:rsidR="000B10A3" w:rsidRPr="00C1055B" w:rsidRDefault="0055074B" w:rsidP="000B10A3">
      <w:pPr>
        <w:pStyle w:val="ListParagraph"/>
        <w:numPr>
          <w:ilvl w:val="1"/>
          <w:numId w:val="35"/>
        </w:numPr>
      </w:pPr>
      <w:r>
        <w:t>Needs to get in habit of checking voicemail</w:t>
      </w:r>
    </w:p>
    <w:p w14:paraId="20AA4BE5" w14:textId="77777777" w:rsidR="000B10A3" w:rsidRPr="000B10A3" w:rsidRDefault="000B10A3" w:rsidP="000B10A3"/>
    <w:p w14:paraId="2C1B94B0" w14:textId="7FE6DB96" w:rsidR="000A3F8D" w:rsidRPr="0055074B" w:rsidRDefault="0055074B" w:rsidP="000A3F8D">
      <w:pPr>
        <w:rPr>
          <w:b/>
          <w:bCs/>
        </w:rPr>
      </w:pPr>
      <w:r w:rsidRPr="0055074B">
        <w:rPr>
          <w:b/>
          <w:bCs/>
        </w:rPr>
        <w:t>PIN Comments</w:t>
      </w:r>
    </w:p>
    <w:p w14:paraId="5A858AF9" w14:textId="18FFEC31" w:rsidR="007939D3" w:rsidRDefault="007939D3" w:rsidP="006B0DCE">
      <w:pPr>
        <w:pStyle w:val="ListParagraph"/>
        <w:numPr>
          <w:ilvl w:val="0"/>
          <w:numId w:val="11"/>
        </w:numPr>
      </w:pPr>
      <w:r>
        <w:t>Multiple PIN Comments entered</w:t>
      </w:r>
    </w:p>
    <w:p w14:paraId="6A30D3D5" w14:textId="0D50E892" w:rsidR="004C6BB7" w:rsidRDefault="004C6BB7" w:rsidP="004C6BB7">
      <w:pPr>
        <w:pStyle w:val="ListParagraph"/>
        <w:numPr>
          <w:ilvl w:val="0"/>
          <w:numId w:val="11"/>
        </w:numPr>
      </w:pPr>
      <w:r>
        <w:t>Comment Types: Informal Assessment, Job Readiness/Career Assessment</w:t>
      </w:r>
    </w:p>
    <w:p w14:paraId="4462596F" w14:textId="1F10CE4B" w:rsidR="008362BF" w:rsidRDefault="004C6BB7" w:rsidP="006B0DCE">
      <w:pPr>
        <w:pStyle w:val="ListParagraph"/>
        <w:numPr>
          <w:ilvl w:val="0"/>
          <w:numId w:val="11"/>
        </w:numPr>
      </w:pPr>
      <w:r>
        <w:t>Comments</w:t>
      </w:r>
      <w:r w:rsidR="008362BF">
        <w:t xml:space="preserve"> related to informal assessment, and documentation of actions</w:t>
      </w:r>
    </w:p>
    <w:p w14:paraId="4A411589" w14:textId="3AA3E339" w:rsidR="00956135" w:rsidRDefault="00956135" w:rsidP="006B0DCE">
      <w:pPr>
        <w:pStyle w:val="ListParagraph"/>
        <w:numPr>
          <w:ilvl w:val="1"/>
          <w:numId w:val="11"/>
        </w:numPr>
      </w:pPr>
      <w:r>
        <w:t xml:space="preserve">Details should tell the story of </w:t>
      </w:r>
      <w:r w:rsidR="00811896">
        <w:t>Haylee</w:t>
      </w:r>
      <w:r>
        <w:t xml:space="preserve"> and her scenario</w:t>
      </w:r>
    </w:p>
    <w:p w14:paraId="3DE3F592" w14:textId="31C05111" w:rsidR="00956135" w:rsidRDefault="00956135" w:rsidP="006B0DCE">
      <w:pPr>
        <w:pStyle w:val="ListParagraph"/>
        <w:numPr>
          <w:ilvl w:val="1"/>
          <w:numId w:val="11"/>
        </w:numPr>
      </w:pPr>
      <w:r>
        <w:t>No “alphabet soup”</w:t>
      </w:r>
      <w:r w:rsidR="008C2411">
        <w:t>;</w:t>
      </w:r>
      <w:r>
        <w:t xml:space="preserve"> acronyms should be spelled out</w:t>
      </w:r>
    </w:p>
    <w:p w14:paraId="4E4FCC62" w14:textId="52E6C71F" w:rsidR="00956135" w:rsidRDefault="00956135" w:rsidP="006B0DCE">
      <w:pPr>
        <w:pStyle w:val="ListParagraph"/>
        <w:numPr>
          <w:ilvl w:val="1"/>
          <w:numId w:val="11"/>
        </w:numPr>
      </w:pPr>
      <w:r>
        <w:t xml:space="preserve">Case worker rationale </w:t>
      </w:r>
      <w:r w:rsidR="008C2411">
        <w:t>for decisions is explained</w:t>
      </w:r>
    </w:p>
    <w:p w14:paraId="14A1DEA5" w14:textId="1D2C4BB8" w:rsidR="00A74703" w:rsidRDefault="00A74703" w:rsidP="006B0DCE">
      <w:pPr>
        <w:pStyle w:val="ListParagraph"/>
        <w:numPr>
          <w:ilvl w:val="1"/>
          <w:numId w:val="11"/>
        </w:numPr>
      </w:pPr>
      <w:r>
        <w:t>Confidential medical diagnoses should not be mentioned</w:t>
      </w:r>
    </w:p>
    <w:p w14:paraId="74287A05" w14:textId="77777777" w:rsidR="00944BAA" w:rsidRDefault="00944BAA" w:rsidP="00944BAA">
      <w:pPr>
        <w:pStyle w:val="Heading1"/>
      </w:pPr>
      <w:bookmarkStart w:id="6" w:name="_Toc157148353"/>
      <w:r>
        <w:lastRenderedPageBreak/>
        <w:t>Quia Activities</w:t>
      </w:r>
      <w:bookmarkEnd w:id="6"/>
    </w:p>
    <w:p w14:paraId="024CD2FC" w14:textId="77777777" w:rsidR="00944BAA" w:rsidRDefault="00944BAA" w:rsidP="00944BAA">
      <w:pPr>
        <w:rPr>
          <w:b/>
          <w:sz w:val="20"/>
        </w:rPr>
      </w:pPr>
    </w:p>
    <w:p w14:paraId="5846D03B" w14:textId="5113AF82" w:rsidR="00944BAA" w:rsidRPr="00E359C7" w:rsidRDefault="00944BAA" w:rsidP="00944BAA">
      <w:pPr>
        <w:pStyle w:val="Heading2"/>
      </w:pPr>
      <w:bookmarkStart w:id="7" w:name="_Toc157148354"/>
      <w:r>
        <w:t xml:space="preserve">W-2 </w:t>
      </w:r>
      <w:r w:rsidR="00240B1B">
        <w:t>Assessment</w:t>
      </w:r>
      <w:r>
        <w:t xml:space="preserve"> Quiz</w:t>
      </w:r>
      <w:bookmarkEnd w:id="7"/>
      <w:r>
        <w:t xml:space="preserve"> </w:t>
      </w:r>
      <w:r w:rsidRPr="00E359C7">
        <w:t xml:space="preserve"> </w:t>
      </w:r>
    </w:p>
    <w:p w14:paraId="2FAF5A9A" w14:textId="7B40EFDB" w:rsidR="00944BAA" w:rsidRDefault="00944BAA" w:rsidP="006B0DCE">
      <w:pPr>
        <w:pStyle w:val="ListParagraph"/>
        <w:numPr>
          <w:ilvl w:val="0"/>
          <w:numId w:val="4"/>
        </w:numPr>
      </w:pPr>
      <w:r w:rsidRPr="00E359C7">
        <w:t>Review the scores/questions missed and provide appropriate feedback. If it’s a low score</w:t>
      </w:r>
      <w:r w:rsidR="00240B1B">
        <w:t>,</w:t>
      </w:r>
      <w:r w:rsidRPr="00E359C7">
        <w:t xml:space="preserve"> make some recommendations for things to review.</w:t>
      </w:r>
    </w:p>
    <w:p w14:paraId="3D70E524" w14:textId="2F58697F" w:rsidR="00944BAA" w:rsidRPr="00E359C7" w:rsidRDefault="00F77866" w:rsidP="006B0DCE">
      <w:pPr>
        <w:pStyle w:val="ListParagraph"/>
        <w:numPr>
          <w:ilvl w:val="1"/>
          <w:numId w:val="4"/>
        </w:numPr>
      </w:pPr>
      <w:r>
        <w:t>A passing score is 80% or above.</w:t>
      </w:r>
    </w:p>
    <w:p w14:paraId="75339764" w14:textId="77777777" w:rsidR="00944BAA" w:rsidRPr="00E359C7" w:rsidRDefault="00944BAA" w:rsidP="006B0DCE">
      <w:pPr>
        <w:pStyle w:val="ListParagraph"/>
        <w:numPr>
          <w:ilvl w:val="0"/>
          <w:numId w:val="4"/>
        </w:numPr>
      </w:pPr>
      <w:r w:rsidRPr="00E359C7">
        <w:t xml:space="preserve">Copy the </w:t>
      </w:r>
      <w:smartTag w:uri="urn:schemas-microsoft-com:office:smarttags" w:element="stockticker">
        <w:r w:rsidRPr="00E359C7">
          <w:t>ATL</w:t>
        </w:r>
      </w:smartTag>
      <w:r w:rsidRPr="00E359C7">
        <w:t xml:space="preserve"> on your responses. </w:t>
      </w:r>
    </w:p>
    <w:p w14:paraId="5743C22D" w14:textId="77777777" w:rsidR="00944BAA" w:rsidRPr="00E359C7" w:rsidRDefault="00944BAA" w:rsidP="00944BAA"/>
    <w:p w14:paraId="055049B6" w14:textId="77777777" w:rsidR="00944BAA" w:rsidRDefault="00944BAA" w:rsidP="00944BAA"/>
    <w:p w14:paraId="68E000B5" w14:textId="77777777" w:rsidR="00CF3A69" w:rsidRDefault="00CF3A69" w:rsidP="00CF3A69"/>
    <w:p w14:paraId="74881982" w14:textId="77777777" w:rsidR="00CF3A69" w:rsidRDefault="00CF3A69" w:rsidP="00CE7844">
      <w:pPr>
        <w:pStyle w:val="Heading1"/>
      </w:pPr>
      <w:bookmarkStart w:id="8" w:name="_Toc157148355"/>
      <w:r>
        <w:t>Next Steps</w:t>
      </w:r>
      <w:bookmarkEnd w:id="8"/>
    </w:p>
    <w:p w14:paraId="244796CD" w14:textId="77777777" w:rsidR="00C222D3" w:rsidRPr="00C222D3" w:rsidRDefault="00C222D3" w:rsidP="00C222D3">
      <w:pPr>
        <w:pStyle w:val="Heading2"/>
      </w:pPr>
      <w:bookmarkStart w:id="9" w:name="_Toc157148356"/>
      <w:r>
        <w:t>Requesting the Next Curriculum</w:t>
      </w:r>
      <w:bookmarkEnd w:id="9"/>
    </w:p>
    <w:p w14:paraId="6970F2A3" w14:textId="77777777" w:rsidR="002253C1" w:rsidRDefault="002253C1" w:rsidP="006B0DCE">
      <w:pPr>
        <w:pStyle w:val="ListParagraph"/>
        <w:numPr>
          <w:ilvl w:val="0"/>
          <w:numId w:val="9"/>
        </w:numPr>
      </w:pPr>
      <w:r>
        <w:t>Request</w:t>
      </w:r>
      <w:r w:rsidRPr="00E359C7">
        <w:t xml:space="preserve"> </w:t>
      </w:r>
      <w:r>
        <w:t>the correct curriculum based on job function</w:t>
      </w:r>
      <w:r w:rsidR="009F72B0">
        <w:t>/curriculum assigned</w:t>
      </w:r>
      <w:r>
        <w:t xml:space="preserve">. </w:t>
      </w:r>
    </w:p>
    <w:p w14:paraId="3FFFB67F" w14:textId="633CACF0" w:rsidR="00C93DB7" w:rsidRPr="00F45B9D" w:rsidRDefault="00C96585" w:rsidP="006B0DCE">
      <w:pPr>
        <w:pStyle w:val="ListParagraph"/>
        <w:numPr>
          <w:ilvl w:val="1"/>
          <w:numId w:val="9"/>
        </w:numPr>
        <w:rPr>
          <w:b/>
        </w:rPr>
      </w:pPr>
      <w:r>
        <w:rPr>
          <w:b/>
        </w:rPr>
        <w:t>FEP</w:t>
      </w:r>
    </w:p>
    <w:p w14:paraId="2DDD8D6C" w14:textId="6AD421F0" w:rsidR="002253C1" w:rsidRPr="00C96585" w:rsidRDefault="00C93DB7" w:rsidP="006B0DCE">
      <w:pPr>
        <w:pStyle w:val="ListParagraph"/>
        <w:numPr>
          <w:ilvl w:val="2"/>
          <w:numId w:val="9"/>
        </w:numPr>
      </w:pPr>
      <w:r>
        <w:t xml:space="preserve">Request: </w:t>
      </w:r>
      <w:r w:rsidR="00A00271">
        <w:t>Placement</w:t>
      </w:r>
    </w:p>
    <w:p w14:paraId="27872CA6" w14:textId="77777777" w:rsidR="002253C1" w:rsidRPr="00E359C7" w:rsidRDefault="002253C1" w:rsidP="006B0DCE">
      <w:pPr>
        <w:pStyle w:val="ListParagraph"/>
        <w:numPr>
          <w:ilvl w:val="0"/>
          <w:numId w:val="9"/>
        </w:numPr>
      </w:pPr>
      <w:r w:rsidRPr="00E359C7">
        <w:t xml:space="preserve">Contact e-mail to prep for </w:t>
      </w:r>
      <w:r w:rsidR="00C93DB7">
        <w:t>next curriculum</w:t>
      </w:r>
    </w:p>
    <w:p w14:paraId="07C8A091" w14:textId="0587D75E" w:rsidR="002253C1" w:rsidRPr="00E359C7" w:rsidRDefault="00C93DB7" w:rsidP="006B0DCE">
      <w:pPr>
        <w:pStyle w:val="ListParagraph"/>
        <w:numPr>
          <w:ilvl w:val="1"/>
          <w:numId w:val="9"/>
        </w:numPr>
      </w:pPr>
      <w:r>
        <w:t>Se</w:t>
      </w:r>
      <w:r w:rsidR="002E6B2B">
        <w:t>nd</w:t>
      </w:r>
      <w:r>
        <w:t xml:space="preserve"> “E-mail </w:t>
      </w:r>
      <w:r w:rsidR="002253C1" w:rsidRPr="00E359C7">
        <w:t>Text”</w:t>
      </w:r>
      <w:r>
        <w:t xml:space="preserve"> below</w:t>
      </w:r>
    </w:p>
    <w:p w14:paraId="284E953F" w14:textId="77777777" w:rsidR="00CF3A69" w:rsidRDefault="00CF3A69" w:rsidP="00CF3A69"/>
    <w:p w14:paraId="159B5420" w14:textId="733108A0" w:rsidR="002253C1" w:rsidRPr="001F48A9" w:rsidRDefault="002253C1" w:rsidP="001F48A9">
      <w:pPr>
        <w:pStyle w:val="Heading2"/>
      </w:pPr>
      <w:bookmarkStart w:id="10" w:name="_Toc157148357"/>
      <w:r>
        <w:t>Email Text</w:t>
      </w:r>
      <w:bookmarkEnd w:id="10"/>
    </w:p>
    <w:p w14:paraId="32D74F97" w14:textId="7E958A11" w:rsidR="00C93DB7" w:rsidRDefault="00C93DB7" w:rsidP="00C93DB7"/>
    <w:p w14:paraId="09151F76" w14:textId="3A00AE78" w:rsidR="00C93DB7" w:rsidRDefault="00C96585" w:rsidP="00C93DB7">
      <w:pPr>
        <w:pStyle w:val="Heading3"/>
      </w:pPr>
      <w:bookmarkStart w:id="11" w:name="_Toc157148358"/>
      <w:r>
        <w:t>FEP</w:t>
      </w:r>
      <w:bookmarkEnd w:id="11"/>
    </w:p>
    <w:p w14:paraId="0A64AFE9" w14:textId="28F4AB61" w:rsidR="002253C1" w:rsidRDefault="00F96E2D" w:rsidP="000B0B1D">
      <w:pPr>
        <w:pStyle w:val="Heading4"/>
      </w:pPr>
      <w:r>
        <w:t>Before Placement</w:t>
      </w:r>
    </w:p>
    <w:p w14:paraId="22A24EEB" w14:textId="257A8D06" w:rsidR="006018F9" w:rsidRPr="006018F9" w:rsidRDefault="006018F9" w:rsidP="006018F9">
      <w:pPr>
        <w:rPr>
          <w:b/>
        </w:rPr>
      </w:pPr>
      <w:r w:rsidRPr="006018F9">
        <w:rPr>
          <w:b/>
        </w:rPr>
        <w:t xml:space="preserve">Subject Line: Next Steps: </w:t>
      </w:r>
      <w:r w:rsidR="00F96E2D">
        <w:rPr>
          <w:b/>
        </w:rPr>
        <w:t>Placement</w:t>
      </w:r>
    </w:p>
    <w:p w14:paraId="53BD4068" w14:textId="7D2BE42F" w:rsidR="002253C1" w:rsidRDefault="002253C1" w:rsidP="002253C1">
      <w:r>
        <w:t xml:space="preserve">You have finished </w:t>
      </w:r>
      <w:r w:rsidR="00F96E2D">
        <w:t>Assessment</w:t>
      </w:r>
      <w:r w:rsidR="00D614A0">
        <w:t>,</w:t>
      </w:r>
      <w:r>
        <w:t xml:space="preserve"> so now it’s time to determine </w:t>
      </w:r>
      <w:r w:rsidR="00F96E2D">
        <w:t>appropriate placement</w:t>
      </w:r>
      <w:r>
        <w:t xml:space="preserve"> on </w:t>
      </w:r>
      <w:r w:rsidR="00711EBC">
        <w:t xml:space="preserve">both </w:t>
      </w:r>
      <w:r>
        <w:t xml:space="preserve">of your cases. </w:t>
      </w:r>
    </w:p>
    <w:p w14:paraId="1E5CA98E" w14:textId="77777777" w:rsidR="002253C1" w:rsidRDefault="002253C1" w:rsidP="002253C1"/>
    <w:p w14:paraId="63E162E8" w14:textId="64792BD0" w:rsidR="002253C1" w:rsidRDefault="002253C1" w:rsidP="002253C1">
      <w:r>
        <w:t xml:space="preserve">The first step is to complete a </w:t>
      </w:r>
      <w:smartTag w:uri="urn:schemas-microsoft-com:office:smarttags" w:element="stockticker">
        <w:r>
          <w:t>CBT</w:t>
        </w:r>
      </w:smartTag>
      <w:r>
        <w:t xml:space="preserve"> that covers </w:t>
      </w:r>
      <w:r w:rsidR="0030704D">
        <w:t>the W-2 Placement Policy</w:t>
      </w:r>
      <w:r>
        <w:t>. Then you will complete the</w:t>
      </w:r>
      <w:r w:rsidR="0030704D">
        <w:t xml:space="preserve"> Placement process for bo</w:t>
      </w:r>
      <w:r w:rsidR="00711EBC">
        <w:t>th</w:t>
      </w:r>
      <w:r w:rsidR="00A03D1F">
        <w:t xml:space="preserve"> </w:t>
      </w:r>
      <w:r>
        <w:t xml:space="preserve">of your cases. The </w:t>
      </w:r>
      <w:r w:rsidR="0030704D">
        <w:t>System</w:t>
      </w:r>
      <w:r>
        <w:t xml:space="preserve"> Entry Guide: </w:t>
      </w:r>
      <w:r w:rsidR="0030704D">
        <w:t>Placement</w:t>
      </w:r>
      <w:r>
        <w:t xml:space="preserve"> guides this process. Be sure to read all the related resources, follow the Guide step by step, and complete all activities as assigned. </w:t>
      </w:r>
    </w:p>
    <w:p w14:paraId="61FD918F" w14:textId="77777777" w:rsidR="00F2126E" w:rsidRDefault="00F2126E" w:rsidP="00CF3A69"/>
    <w:p w14:paraId="719B9FE5" w14:textId="62C6E584" w:rsidR="00CF3A69" w:rsidRDefault="004361C3" w:rsidP="00CF3A69">
      <w:r>
        <w:t>After</w:t>
      </w:r>
      <w:r w:rsidR="002253C1">
        <w:t xml:space="preserve"> you have completed your entries, submit your case numbers to </w:t>
      </w:r>
      <w:r w:rsidR="00D108B1">
        <w:t>the Partner</w:t>
      </w:r>
      <w:r w:rsidR="002253C1">
        <w:t xml:space="preserve"> Training </w:t>
      </w:r>
      <w:r w:rsidR="00D108B1">
        <w:t xml:space="preserve">Team </w:t>
      </w:r>
      <w:r w:rsidR="002253C1">
        <w:t>for review. If you have any questions or have any problems, contact PT</w:t>
      </w:r>
      <w:r w:rsidR="00D108B1">
        <w:t>T tr</w:t>
      </w:r>
      <w:r w:rsidR="002253C1">
        <w:t>aining</w:t>
      </w:r>
      <w:r w:rsidR="00D108B1">
        <w:t xml:space="preserve"> support</w:t>
      </w:r>
      <w:r w:rsidR="002253C1">
        <w:t xml:space="preserve"> at </w:t>
      </w:r>
      <w:hyperlink r:id="rId14" w:history="1">
        <w:r w:rsidR="00D108B1" w:rsidRPr="00CE1A83">
          <w:rPr>
            <w:rStyle w:val="Hyperlink"/>
          </w:rPr>
          <w:t>PTTTrainingSupp@wisconsin.gov</w:t>
        </w:r>
      </w:hyperlink>
      <w:r w:rsidR="002253C1">
        <w:t xml:space="preserve">. </w:t>
      </w:r>
    </w:p>
    <w:p w14:paraId="7A521823" w14:textId="77777777" w:rsidR="00CF3A69" w:rsidRPr="00CF3A69" w:rsidRDefault="00CF3A69" w:rsidP="00CF3A69"/>
    <w:p w14:paraId="3A74F1F9" w14:textId="77777777" w:rsidR="00652EB3" w:rsidRPr="00652EB3" w:rsidRDefault="00652EB3" w:rsidP="00652EB3"/>
    <w:p w14:paraId="3373AFA8" w14:textId="77777777" w:rsidR="00652EB3" w:rsidRDefault="00652EB3"/>
    <w:sectPr w:rsidR="00652EB3">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E6154" w14:textId="77777777" w:rsidR="00D3736B" w:rsidRDefault="00D3736B" w:rsidP="001C0473">
      <w:r>
        <w:separator/>
      </w:r>
    </w:p>
  </w:endnote>
  <w:endnote w:type="continuationSeparator" w:id="0">
    <w:p w14:paraId="40E9EF69" w14:textId="77777777" w:rsidR="00D3736B" w:rsidRDefault="00D3736B" w:rsidP="001C0473">
      <w:r>
        <w:continuationSeparator/>
      </w:r>
    </w:p>
  </w:endnote>
  <w:endnote w:type="continuationNotice" w:id="1">
    <w:p w14:paraId="330B839D" w14:textId="77777777" w:rsidR="00D3736B" w:rsidRDefault="00D373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06880"/>
      <w:docPartObj>
        <w:docPartGallery w:val="Page Numbers (Bottom of Page)"/>
        <w:docPartUnique/>
      </w:docPartObj>
    </w:sdtPr>
    <w:sdtEndPr>
      <w:rPr>
        <w:noProof/>
        <w:sz w:val="20"/>
      </w:rPr>
    </w:sdtEndPr>
    <w:sdtContent>
      <w:p w14:paraId="3877D04B" w14:textId="77777777" w:rsidR="004C124D" w:rsidRDefault="004C124D" w:rsidP="00B04913">
        <w:pPr>
          <w:pStyle w:val="Footer"/>
          <w:tabs>
            <w:tab w:val="clear" w:pos="4680"/>
            <w:tab w:val="clear" w:pos="9360"/>
            <w:tab w:val="center" w:pos="4674"/>
            <w:tab w:val="right" w:pos="9348"/>
          </w:tabs>
          <w:rPr>
            <w:sz w:val="16"/>
            <w:szCs w:val="16"/>
          </w:rPr>
        </w:pPr>
      </w:p>
      <w:p w14:paraId="677EA104" w14:textId="77777777" w:rsidR="004C124D" w:rsidRPr="001C0473" w:rsidRDefault="0054080A" w:rsidP="001C0473">
        <w:pPr>
          <w:pStyle w:val="Footer"/>
          <w:rPr>
            <w:sz w:val="20"/>
          </w:rPr>
        </w:pPr>
      </w:p>
    </w:sdtContent>
  </w:sdt>
  <w:p w14:paraId="7FF3F323" w14:textId="77777777" w:rsidR="004C124D" w:rsidRDefault="004C12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2451920"/>
      <w:docPartObj>
        <w:docPartGallery w:val="Page Numbers (Bottom of Page)"/>
        <w:docPartUnique/>
      </w:docPartObj>
    </w:sdtPr>
    <w:sdtEndPr>
      <w:rPr>
        <w:noProof/>
        <w:sz w:val="20"/>
      </w:rPr>
    </w:sdtEndPr>
    <w:sdtContent>
      <w:p w14:paraId="062F21DA" w14:textId="444BBD9D" w:rsidR="004C124D" w:rsidRDefault="004C124D" w:rsidP="001C0473">
        <w:pPr>
          <w:pStyle w:val="Footer"/>
          <w:pBdr>
            <w:top w:val="double" w:sz="4" w:space="1" w:color="auto"/>
          </w:pBdr>
          <w:tabs>
            <w:tab w:val="clear" w:pos="4680"/>
            <w:tab w:val="clear" w:pos="9360"/>
            <w:tab w:val="center" w:pos="4674"/>
            <w:tab w:val="right" w:pos="9348"/>
          </w:tabs>
          <w:rPr>
            <w:sz w:val="16"/>
            <w:szCs w:val="16"/>
          </w:rPr>
        </w:pPr>
        <w:r>
          <w:rPr>
            <w:sz w:val="20"/>
          </w:rPr>
          <w:t xml:space="preserve">DFES/Partner Training Team                           </w:t>
        </w:r>
        <w:r w:rsidRPr="001C0473">
          <w:rPr>
            <w:sz w:val="20"/>
          </w:rPr>
          <w:fldChar w:fldCharType="begin"/>
        </w:r>
        <w:r w:rsidRPr="001C0473">
          <w:rPr>
            <w:sz w:val="20"/>
          </w:rPr>
          <w:instrText xml:space="preserve"> PAGE   \* MERGEFORMAT </w:instrText>
        </w:r>
        <w:r w:rsidRPr="001C0473">
          <w:rPr>
            <w:sz w:val="20"/>
          </w:rPr>
          <w:fldChar w:fldCharType="separate"/>
        </w:r>
        <w:r>
          <w:rPr>
            <w:noProof/>
            <w:sz w:val="20"/>
          </w:rPr>
          <w:t>11</w:t>
        </w:r>
        <w:r w:rsidRPr="001C0473">
          <w:rPr>
            <w:noProof/>
            <w:sz w:val="20"/>
          </w:rPr>
          <w:fldChar w:fldCharType="end"/>
        </w:r>
        <w:r>
          <w:rPr>
            <w:noProof/>
            <w:sz w:val="20"/>
          </w:rPr>
          <w:t xml:space="preserve">                                                                            </w:t>
        </w:r>
        <w:r w:rsidR="0054080A">
          <w:rPr>
            <w:noProof/>
            <w:sz w:val="20"/>
          </w:rPr>
          <w:t xml:space="preserve">  </w:t>
        </w:r>
        <w:r w:rsidR="005C4847">
          <w:rPr>
            <w:noProof/>
            <w:sz w:val="20"/>
          </w:rPr>
          <w:t>0</w:t>
        </w:r>
        <w:r w:rsidR="0054080A">
          <w:rPr>
            <w:noProof/>
            <w:sz w:val="20"/>
          </w:rPr>
          <w:t>2/06</w:t>
        </w:r>
        <w:r w:rsidR="005C4847">
          <w:rPr>
            <w:noProof/>
            <w:sz w:val="20"/>
          </w:rPr>
          <w:t>/24</w:t>
        </w:r>
        <w:r>
          <w:rPr>
            <w:noProof/>
            <w:sz w:val="20"/>
          </w:rPr>
          <w:t xml:space="preserve">    </w:t>
        </w:r>
        <w:r w:rsidRPr="00EF0113">
          <w:rPr>
            <w:rStyle w:val="PageNumber"/>
            <w:sz w:val="16"/>
            <w:szCs w:val="16"/>
          </w:rPr>
          <w:t>S:</w:t>
        </w:r>
        <w:r w:rsidR="00EF0113">
          <w:rPr>
            <w:rStyle w:val="PageNumber"/>
            <w:sz w:val="16"/>
            <w:szCs w:val="16"/>
          </w:rPr>
          <w:t>//…New_Worker_Traiining/2021_Curriculum/Guides/Trainer_Guides/Assessment_TrainerGuide_</w:t>
        </w:r>
        <w:r w:rsidR="005C4847">
          <w:rPr>
            <w:rStyle w:val="PageNumber"/>
            <w:sz w:val="16"/>
            <w:szCs w:val="16"/>
          </w:rPr>
          <w:t>0</w:t>
        </w:r>
        <w:r w:rsidR="0054080A">
          <w:rPr>
            <w:rStyle w:val="PageNumber"/>
            <w:sz w:val="16"/>
            <w:szCs w:val="16"/>
          </w:rPr>
          <w:t>20624</w:t>
        </w:r>
      </w:p>
      <w:p w14:paraId="5932547A" w14:textId="77777777" w:rsidR="004C124D" w:rsidRPr="001C0473" w:rsidRDefault="0054080A" w:rsidP="001C0473">
        <w:pPr>
          <w:pStyle w:val="Footer"/>
          <w:rPr>
            <w:sz w:val="20"/>
          </w:rPr>
        </w:pPr>
      </w:p>
    </w:sdtContent>
  </w:sdt>
  <w:p w14:paraId="7ADFB391" w14:textId="77777777" w:rsidR="004C124D" w:rsidRDefault="004C12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9985C" w14:textId="77777777" w:rsidR="00D3736B" w:rsidRDefault="00D3736B" w:rsidP="001C0473">
      <w:r>
        <w:separator/>
      </w:r>
    </w:p>
  </w:footnote>
  <w:footnote w:type="continuationSeparator" w:id="0">
    <w:p w14:paraId="379F2154" w14:textId="77777777" w:rsidR="00D3736B" w:rsidRDefault="00D3736B" w:rsidP="001C0473">
      <w:r>
        <w:continuationSeparator/>
      </w:r>
    </w:p>
  </w:footnote>
  <w:footnote w:type="continuationNotice" w:id="1">
    <w:p w14:paraId="00E146C0" w14:textId="77777777" w:rsidR="00D3736B" w:rsidRDefault="00D373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A1B63" w14:textId="77777777" w:rsidR="004C124D" w:rsidRDefault="004C124D">
    <w:pPr>
      <w:pStyle w:val="Header"/>
    </w:pPr>
  </w:p>
  <w:p w14:paraId="0BC99297" w14:textId="77777777" w:rsidR="004C124D" w:rsidRDefault="004C12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06DD0" w14:textId="6EC913B9" w:rsidR="004C124D" w:rsidRPr="001C0473" w:rsidRDefault="00EF0C22" w:rsidP="001C0473">
    <w:pPr>
      <w:pStyle w:val="Header"/>
      <w:pBdr>
        <w:bottom w:val="thickThinSmallGap" w:sz="12" w:space="1" w:color="auto"/>
      </w:pBdr>
      <w:jc w:val="right"/>
      <w:rPr>
        <w:sz w:val="20"/>
      </w:rPr>
    </w:pPr>
    <w:r>
      <w:rPr>
        <w:sz w:val="20"/>
      </w:rPr>
      <w:t>Assessment</w:t>
    </w:r>
    <w:r w:rsidR="004C124D" w:rsidRPr="001C0473">
      <w:rPr>
        <w:sz w:val="20"/>
      </w:rPr>
      <w:t xml:space="preserve"> Trainer Guide</w:t>
    </w:r>
  </w:p>
  <w:p w14:paraId="2B618FF1" w14:textId="77777777" w:rsidR="004C124D" w:rsidRDefault="004C12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2F7F"/>
    <w:multiLevelType w:val="hybridMultilevel"/>
    <w:tmpl w:val="BAFAB7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D51F5A"/>
    <w:multiLevelType w:val="hybridMultilevel"/>
    <w:tmpl w:val="0648689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DD2552F"/>
    <w:multiLevelType w:val="hybridMultilevel"/>
    <w:tmpl w:val="1BE472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2555BD"/>
    <w:multiLevelType w:val="hybridMultilevel"/>
    <w:tmpl w:val="59E6481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980093A"/>
    <w:multiLevelType w:val="hybridMultilevel"/>
    <w:tmpl w:val="6944BC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B4E2390"/>
    <w:multiLevelType w:val="hybridMultilevel"/>
    <w:tmpl w:val="2F38E4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7453BA"/>
    <w:multiLevelType w:val="hybridMultilevel"/>
    <w:tmpl w:val="676C36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A81581"/>
    <w:multiLevelType w:val="hybridMultilevel"/>
    <w:tmpl w:val="574C54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0C62A8"/>
    <w:multiLevelType w:val="hybridMultilevel"/>
    <w:tmpl w:val="01240F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A144E6"/>
    <w:multiLevelType w:val="hybridMultilevel"/>
    <w:tmpl w:val="D21C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9B419A"/>
    <w:multiLevelType w:val="hybridMultilevel"/>
    <w:tmpl w:val="D9DC64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94A2E1C"/>
    <w:multiLevelType w:val="hybridMultilevel"/>
    <w:tmpl w:val="6BD413C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2DD743C"/>
    <w:multiLevelType w:val="hybridMultilevel"/>
    <w:tmpl w:val="F126C32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AC43828"/>
    <w:multiLevelType w:val="hybridMultilevel"/>
    <w:tmpl w:val="08503C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B8640B9"/>
    <w:multiLevelType w:val="hybridMultilevel"/>
    <w:tmpl w:val="701C6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8A01D1"/>
    <w:multiLevelType w:val="hybridMultilevel"/>
    <w:tmpl w:val="B498CC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FDE6C03"/>
    <w:multiLevelType w:val="hybridMultilevel"/>
    <w:tmpl w:val="E44CB5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AF3A24"/>
    <w:multiLevelType w:val="hybridMultilevel"/>
    <w:tmpl w:val="78EA0F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5F1F95"/>
    <w:multiLevelType w:val="hybridMultilevel"/>
    <w:tmpl w:val="16B684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4E679A4"/>
    <w:multiLevelType w:val="hybridMultilevel"/>
    <w:tmpl w:val="C234D8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88E3A3E"/>
    <w:multiLevelType w:val="hybridMultilevel"/>
    <w:tmpl w:val="4A644C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3273A36"/>
    <w:multiLevelType w:val="hybridMultilevel"/>
    <w:tmpl w:val="E1D8D5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09E4FD9"/>
    <w:multiLevelType w:val="hybridMultilevel"/>
    <w:tmpl w:val="01E4FD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20A5CCF"/>
    <w:multiLevelType w:val="hybridMultilevel"/>
    <w:tmpl w:val="6D1EA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20D638E"/>
    <w:multiLevelType w:val="hybridMultilevel"/>
    <w:tmpl w:val="82DCAD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35A46CA"/>
    <w:multiLevelType w:val="hybridMultilevel"/>
    <w:tmpl w:val="0B46D1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5301F62"/>
    <w:multiLevelType w:val="hybridMultilevel"/>
    <w:tmpl w:val="442257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5C053FC"/>
    <w:multiLevelType w:val="hybridMultilevel"/>
    <w:tmpl w:val="8020DD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D6B77C2"/>
    <w:multiLevelType w:val="hybridMultilevel"/>
    <w:tmpl w:val="8D8CAA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E480F61"/>
    <w:multiLevelType w:val="hybridMultilevel"/>
    <w:tmpl w:val="74FC58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2492742"/>
    <w:multiLevelType w:val="hybridMultilevel"/>
    <w:tmpl w:val="1FDC91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66022C2"/>
    <w:multiLevelType w:val="hybridMultilevel"/>
    <w:tmpl w:val="2E2A75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A142E94"/>
    <w:multiLevelType w:val="hybridMultilevel"/>
    <w:tmpl w:val="4F4EBD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A560416"/>
    <w:multiLevelType w:val="hybridMultilevel"/>
    <w:tmpl w:val="F4E6DF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C192967"/>
    <w:multiLevelType w:val="hybridMultilevel"/>
    <w:tmpl w:val="2E8623E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587082871">
    <w:abstractNumId w:val="12"/>
  </w:num>
  <w:num w:numId="2" w16cid:durableId="637032764">
    <w:abstractNumId w:val="34"/>
  </w:num>
  <w:num w:numId="3" w16cid:durableId="268701416">
    <w:abstractNumId w:val="1"/>
  </w:num>
  <w:num w:numId="4" w16cid:durableId="568200252">
    <w:abstractNumId w:val="21"/>
  </w:num>
  <w:num w:numId="5" w16cid:durableId="183642256">
    <w:abstractNumId w:val="11"/>
  </w:num>
  <w:num w:numId="6" w16cid:durableId="630474535">
    <w:abstractNumId w:val="25"/>
  </w:num>
  <w:num w:numId="7" w16cid:durableId="1641110815">
    <w:abstractNumId w:val="0"/>
  </w:num>
  <w:num w:numId="8" w16cid:durableId="662851329">
    <w:abstractNumId w:val="6"/>
  </w:num>
  <w:num w:numId="9" w16cid:durableId="1276449325">
    <w:abstractNumId w:val="17"/>
  </w:num>
  <w:num w:numId="10" w16cid:durableId="1209028683">
    <w:abstractNumId w:val="15"/>
  </w:num>
  <w:num w:numId="11" w16cid:durableId="1076127563">
    <w:abstractNumId w:val="28"/>
  </w:num>
  <w:num w:numId="12" w16cid:durableId="942422813">
    <w:abstractNumId w:val="26"/>
  </w:num>
  <w:num w:numId="13" w16cid:durableId="1095785798">
    <w:abstractNumId w:val="19"/>
  </w:num>
  <w:num w:numId="14" w16cid:durableId="723065004">
    <w:abstractNumId w:val="4"/>
  </w:num>
  <w:num w:numId="15" w16cid:durableId="1598175032">
    <w:abstractNumId w:val="13"/>
  </w:num>
  <w:num w:numId="16" w16cid:durableId="1686979589">
    <w:abstractNumId w:val="16"/>
  </w:num>
  <w:num w:numId="17" w16cid:durableId="355351043">
    <w:abstractNumId w:val="30"/>
  </w:num>
  <w:num w:numId="18" w16cid:durableId="1217356199">
    <w:abstractNumId w:val="10"/>
  </w:num>
  <w:num w:numId="19" w16cid:durableId="1296790736">
    <w:abstractNumId w:val="24"/>
  </w:num>
  <w:num w:numId="20" w16cid:durableId="927466762">
    <w:abstractNumId w:val="33"/>
  </w:num>
  <w:num w:numId="21" w16cid:durableId="527917491">
    <w:abstractNumId w:val="2"/>
  </w:num>
  <w:num w:numId="22" w16cid:durableId="1968078068">
    <w:abstractNumId w:val="20"/>
  </w:num>
  <w:num w:numId="23" w16cid:durableId="668600819">
    <w:abstractNumId w:val="18"/>
  </w:num>
  <w:num w:numId="24" w16cid:durableId="927226725">
    <w:abstractNumId w:val="22"/>
  </w:num>
  <w:num w:numId="25" w16cid:durableId="1282878855">
    <w:abstractNumId w:val="5"/>
  </w:num>
  <w:num w:numId="26" w16cid:durableId="555511628">
    <w:abstractNumId w:val="8"/>
  </w:num>
  <w:num w:numId="27" w16cid:durableId="2056807131">
    <w:abstractNumId w:val="27"/>
  </w:num>
  <w:num w:numId="28" w16cid:durableId="377819984">
    <w:abstractNumId w:val="7"/>
  </w:num>
  <w:num w:numId="29" w16cid:durableId="1345061104">
    <w:abstractNumId w:val="32"/>
  </w:num>
  <w:num w:numId="30" w16cid:durableId="126707093">
    <w:abstractNumId w:val="23"/>
  </w:num>
  <w:num w:numId="31" w16cid:durableId="1914659003">
    <w:abstractNumId w:val="14"/>
  </w:num>
  <w:num w:numId="32" w16cid:durableId="126819692">
    <w:abstractNumId w:val="31"/>
  </w:num>
  <w:num w:numId="33" w16cid:durableId="2016955560">
    <w:abstractNumId w:val="9"/>
  </w:num>
  <w:num w:numId="34" w16cid:durableId="1405370522">
    <w:abstractNumId w:val="3"/>
  </w:num>
  <w:num w:numId="35" w16cid:durableId="986084653">
    <w:abstractNumId w:val="2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jY0MjG3MDcyNrNQ0lEKTi0uzszPAykwNKgFAHsnchktAAAA"/>
  </w:docVars>
  <w:rsids>
    <w:rsidRoot w:val="00B047C4"/>
    <w:rsid w:val="0000040A"/>
    <w:rsid w:val="00017582"/>
    <w:rsid w:val="00020347"/>
    <w:rsid w:val="00040FAF"/>
    <w:rsid w:val="000454D5"/>
    <w:rsid w:val="0006510C"/>
    <w:rsid w:val="00067911"/>
    <w:rsid w:val="0007320A"/>
    <w:rsid w:val="0007656A"/>
    <w:rsid w:val="000777A1"/>
    <w:rsid w:val="000839E9"/>
    <w:rsid w:val="00084CE8"/>
    <w:rsid w:val="00090434"/>
    <w:rsid w:val="00097862"/>
    <w:rsid w:val="000A3F8D"/>
    <w:rsid w:val="000B0B1D"/>
    <w:rsid w:val="000B10A3"/>
    <w:rsid w:val="000B3FA6"/>
    <w:rsid w:val="000C458B"/>
    <w:rsid w:val="000D0C00"/>
    <w:rsid w:val="000E6D81"/>
    <w:rsid w:val="000E7608"/>
    <w:rsid w:val="000F31E9"/>
    <w:rsid w:val="000F576E"/>
    <w:rsid w:val="000F5FC3"/>
    <w:rsid w:val="0010681C"/>
    <w:rsid w:val="00120EA8"/>
    <w:rsid w:val="00122A0B"/>
    <w:rsid w:val="00124AE3"/>
    <w:rsid w:val="0012594C"/>
    <w:rsid w:val="00145250"/>
    <w:rsid w:val="00146126"/>
    <w:rsid w:val="00154D3E"/>
    <w:rsid w:val="0016072F"/>
    <w:rsid w:val="00177548"/>
    <w:rsid w:val="00187BCA"/>
    <w:rsid w:val="00194FA9"/>
    <w:rsid w:val="00196D85"/>
    <w:rsid w:val="001A178B"/>
    <w:rsid w:val="001A4049"/>
    <w:rsid w:val="001C00CD"/>
    <w:rsid w:val="001C0473"/>
    <w:rsid w:val="001C4225"/>
    <w:rsid w:val="001C588A"/>
    <w:rsid w:val="001D1FF6"/>
    <w:rsid w:val="001D59FE"/>
    <w:rsid w:val="001F48A9"/>
    <w:rsid w:val="00203F94"/>
    <w:rsid w:val="00214ED3"/>
    <w:rsid w:val="002253C1"/>
    <w:rsid w:val="00231A8F"/>
    <w:rsid w:val="00240B1B"/>
    <w:rsid w:val="00255145"/>
    <w:rsid w:val="00261C2C"/>
    <w:rsid w:val="00263FB8"/>
    <w:rsid w:val="00264C6F"/>
    <w:rsid w:val="00266FC6"/>
    <w:rsid w:val="00271C02"/>
    <w:rsid w:val="00286DC7"/>
    <w:rsid w:val="00291187"/>
    <w:rsid w:val="0029419E"/>
    <w:rsid w:val="0029614C"/>
    <w:rsid w:val="002A2363"/>
    <w:rsid w:val="002A65F5"/>
    <w:rsid w:val="002B1C9C"/>
    <w:rsid w:val="002B5E3E"/>
    <w:rsid w:val="002E0C89"/>
    <w:rsid w:val="002E5525"/>
    <w:rsid w:val="002E6B2B"/>
    <w:rsid w:val="0030704D"/>
    <w:rsid w:val="003235A1"/>
    <w:rsid w:val="0032607D"/>
    <w:rsid w:val="00332FFC"/>
    <w:rsid w:val="00347F8E"/>
    <w:rsid w:val="00350187"/>
    <w:rsid w:val="00353F1C"/>
    <w:rsid w:val="003629D7"/>
    <w:rsid w:val="00374E5E"/>
    <w:rsid w:val="00377F9D"/>
    <w:rsid w:val="00382467"/>
    <w:rsid w:val="003840B9"/>
    <w:rsid w:val="003978AF"/>
    <w:rsid w:val="003A4CC4"/>
    <w:rsid w:val="003B446A"/>
    <w:rsid w:val="003C2E7E"/>
    <w:rsid w:val="003C6103"/>
    <w:rsid w:val="003D309B"/>
    <w:rsid w:val="003E4066"/>
    <w:rsid w:val="003F02CD"/>
    <w:rsid w:val="003F589E"/>
    <w:rsid w:val="00400029"/>
    <w:rsid w:val="00400BA6"/>
    <w:rsid w:val="00406F2C"/>
    <w:rsid w:val="00431685"/>
    <w:rsid w:val="004361C3"/>
    <w:rsid w:val="0043753D"/>
    <w:rsid w:val="00451B0A"/>
    <w:rsid w:val="00471D20"/>
    <w:rsid w:val="00474691"/>
    <w:rsid w:val="00475EE3"/>
    <w:rsid w:val="00477CCA"/>
    <w:rsid w:val="004A0456"/>
    <w:rsid w:val="004A2348"/>
    <w:rsid w:val="004B2193"/>
    <w:rsid w:val="004C124D"/>
    <w:rsid w:val="004C272A"/>
    <w:rsid w:val="004C3CD3"/>
    <w:rsid w:val="004C67D2"/>
    <w:rsid w:val="004C6BB7"/>
    <w:rsid w:val="004D4E9F"/>
    <w:rsid w:val="004E2F27"/>
    <w:rsid w:val="004E38B5"/>
    <w:rsid w:val="004E49B6"/>
    <w:rsid w:val="004E4CC1"/>
    <w:rsid w:val="00507DA0"/>
    <w:rsid w:val="00517F9E"/>
    <w:rsid w:val="00526ACD"/>
    <w:rsid w:val="0054080A"/>
    <w:rsid w:val="00541A5D"/>
    <w:rsid w:val="00542674"/>
    <w:rsid w:val="00543F09"/>
    <w:rsid w:val="0055074B"/>
    <w:rsid w:val="00552F19"/>
    <w:rsid w:val="005560E6"/>
    <w:rsid w:val="005618B2"/>
    <w:rsid w:val="00565FC6"/>
    <w:rsid w:val="00573304"/>
    <w:rsid w:val="00590B7B"/>
    <w:rsid w:val="005A7127"/>
    <w:rsid w:val="005B2BF0"/>
    <w:rsid w:val="005B54E1"/>
    <w:rsid w:val="005C4847"/>
    <w:rsid w:val="005D1AD0"/>
    <w:rsid w:val="005D3D01"/>
    <w:rsid w:val="006018F9"/>
    <w:rsid w:val="00614338"/>
    <w:rsid w:val="00624DDE"/>
    <w:rsid w:val="006325E9"/>
    <w:rsid w:val="00642C96"/>
    <w:rsid w:val="00652EB3"/>
    <w:rsid w:val="00663C36"/>
    <w:rsid w:val="00666E83"/>
    <w:rsid w:val="00670824"/>
    <w:rsid w:val="006709DC"/>
    <w:rsid w:val="0067781C"/>
    <w:rsid w:val="00685E5A"/>
    <w:rsid w:val="00687CF3"/>
    <w:rsid w:val="00696312"/>
    <w:rsid w:val="006A7BB9"/>
    <w:rsid w:val="006A7E04"/>
    <w:rsid w:val="006B0DCE"/>
    <w:rsid w:val="006C39D6"/>
    <w:rsid w:val="006D6971"/>
    <w:rsid w:val="006E4FC7"/>
    <w:rsid w:val="006F082D"/>
    <w:rsid w:val="007048F2"/>
    <w:rsid w:val="00711EBC"/>
    <w:rsid w:val="007127E9"/>
    <w:rsid w:val="0071491A"/>
    <w:rsid w:val="007342AC"/>
    <w:rsid w:val="00745B24"/>
    <w:rsid w:val="0075433D"/>
    <w:rsid w:val="00757123"/>
    <w:rsid w:val="00761F9E"/>
    <w:rsid w:val="007939D3"/>
    <w:rsid w:val="007A2C25"/>
    <w:rsid w:val="007B2585"/>
    <w:rsid w:val="007B6127"/>
    <w:rsid w:val="007C19C5"/>
    <w:rsid w:val="007C7AFD"/>
    <w:rsid w:val="007E2573"/>
    <w:rsid w:val="007F2513"/>
    <w:rsid w:val="007F71D4"/>
    <w:rsid w:val="0080071E"/>
    <w:rsid w:val="008040C6"/>
    <w:rsid w:val="00811896"/>
    <w:rsid w:val="008152D6"/>
    <w:rsid w:val="00824B0E"/>
    <w:rsid w:val="008362BF"/>
    <w:rsid w:val="00843528"/>
    <w:rsid w:val="0084569B"/>
    <w:rsid w:val="00860F0F"/>
    <w:rsid w:val="00863FC5"/>
    <w:rsid w:val="00864172"/>
    <w:rsid w:val="008648AB"/>
    <w:rsid w:val="00871588"/>
    <w:rsid w:val="00883DB1"/>
    <w:rsid w:val="00890795"/>
    <w:rsid w:val="008A2461"/>
    <w:rsid w:val="008A6A8C"/>
    <w:rsid w:val="008B212F"/>
    <w:rsid w:val="008C2411"/>
    <w:rsid w:val="008C4100"/>
    <w:rsid w:val="0090218D"/>
    <w:rsid w:val="0091226B"/>
    <w:rsid w:val="009226A9"/>
    <w:rsid w:val="00932045"/>
    <w:rsid w:val="00937B42"/>
    <w:rsid w:val="0094267F"/>
    <w:rsid w:val="00944BAA"/>
    <w:rsid w:val="009542CB"/>
    <w:rsid w:val="00956135"/>
    <w:rsid w:val="00964EA5"/>
    <w:rsid w:val="00974171"/>
    <w:rsid w:val="00974F77"/>
    <w:rsid w:val="00982EFE"/>
    <w:rsid w:val="009921F5"/>
    <w:rsid w:val="009927A6"/>
    <w:rsid w:val="009A2F9A"/>
    <w:rsid w:val="009D3636"/>
    <w:rsid w:val="009D36EA"/>
    <w:rsid w:val="009E6CB9"/>
    <w:rsid w:val="009F0565"/>
    <w:rsid w:val="009F72B0"/>
    <w:rsid w:val="00A00271"/>
    <w:rsid w:val="00A03892"/>
    <w:rsid w:val="00A03D1F"/>
    <w:rsid w:val="00A13A85"/>
    <w:rsid w:val="00A14C8B"/>
    <w:rsid w:val="00A23CB6"/>
    <w:rsid w:val="00A3699A"/>
    <w:rsid w:val="00A439DC"/>
    <w:rsid w:val="00A45C53"/>
    <w:rsid w:val="00A54566"/>
    <w:rsid w:val="00A54BA8"/>
    <w:rsid w:val="00A6002C"/>
    <w:rsid w:val="00A6384D"/>
    <w:rsid w:val="00A74703"/>
    <w:rsid w:val="00A76561"/>
    <w:rsid w:val="00AD165A"/>
    <w:rsid w:val="00AD5098"/>
    <w:rsid w:val="00AD5AB3"/>
    <w:rsid w:val="00AD7A75"/>
    <w:rsid w:val="00AE1E9E"/>
    <w:rsid w:val="00B047C4"/>
    <w:rsid w:val="00B04913"/>
    <w:rsid w:val="00B078A9"/>
    <w:rsid w:val="00B12AAC"/>
    <w:rsid w:val="00B145C2"/>
    <w:rsid w:val="00B44D38"/>
    <w:rsid w:val="00B6222B"/>
    <w:rsid w:val="00B64B55"/>
    <w:rsid w:val="00B81F54"/>
    <w:rsid w:val="00B81FE4"/>
    <w:rsid w:val="00B8301A"/>
    <w:rsid w:val="00BB3F69"/>
    <w:rsid w:val="00BC46F0"/>
    <w:rsid w:val="00BE3B10"/>
    <w:rsid w:val="00BE5CD0"/>
    <w:rsid w:val="00BE649E"/>
    <w:rsid w:val="00BF46CC"/>
    <w:rsid w:val="00C03335"/>
    <w:rsid w:val="00C1055B"/>
    <w:rsid w:val="00C222D3"/>
    <w:rsid w:val="00C27032"/>
    <w:rsid w:val="00C365FA"/>
    <w:rsid w:val="00C51F0E"/>
    <w:rsid w:val="00C52F61"/>
    <w:rsid w:val="00C5445F"/>
    <w:rsid w:val="00C56460"/>
    <w:rsid w:val="00C577C2"/>
    <w:rsid w:val="00C72336"/>
    <w:rsid w:val="00C7356B"/>
    <w:rsid w:val="00C748F8"/>
    <w:rsid w:val="00C7568E"/>
    <w:rsid w:val="00C8517B"/>
    <w:rsid w:val="00C86ED6"/>
    <w:rsid w:val="00C9279E"/>
    <w:rsid w:val="00C93DB7"/>
    <w:rsid w:val="00C96585"/>
    <w:rsid w:val="00CA49C7"/>
    <w:rsid w:val="00CB253F"/>
    <w:rsid w:val="00CC0C64"/>
    <w:rsid w:val="00CD12AF"/>
    <w:rsid w:val="00CD5377"/>
    <w:rsid w:val="00CD7780"/>
    <w:rsid w:val="00CE7844"/>
    <w:rsid w:val="00CF34E5"/>
    <w:rsid w:val="00CF36C5"/>
    <w:rsid w:val="00CF3A69"/>
    <w:rsid w:val="00CF4D24"/>
    <w:rsid w:val="00CF7BEA"/>
    <w:rsid w:val="00D00C03"/>
    <w:rsid w:val="00D05A4B"/>
    <w:rsid w:val="00D0714C"/>
    <w:rsid w:val="00D108B1"/>
    <w:rsid w:val="00D337A5"/>
    <w:rsid w:val="00D3736B"/>
    <w:rsid w:val="00D53FB8"/>
    <w:rsid w:val="00D614A0"/>
    <w:rsid w:val="00D62B50"/>
    <w:rsid w:val="00D656E1"/>
    <w:rsid w:val="00D77290"/>
    <w:rsid w:val="00D81030"/>
    <w:rsid w:val="00D84AB8"/>
    <w:rsid w:val="00D9506A"/>
    <w:rsid w:val="00DA5782"/>
    <w:rsid w:val="00DA68B1"/>
    <w:rsid w:val="00DC58EC"/>
    <w:rsid w:val="00DC6D02"/>
    <w:rsid w:val="00DE58E6"/>
    <w:rsid w:val="00E0702A"/>
    <w:rsid w:val="00E1372E"/>
    <w:rsid w:val="00E1739D"/>
    <w:rsid w:val="00E22A04"/>
    <w:rsid w:val="00E320B2"/>
    <w:rsid w:val="00E35576"/>
    <w:rsid w:val="00E60EC7"/>
    <w:rsid w:val="00E6578A"/>
    <w:rsid w:val="00EA06FA"/>
    <w:rsid w:val="00EA5F51"/>
    <w:rsid w:val="00EB1D3F"/>
    <w:rsid w:val="00EB20D6"/>
    <w:rsid w:val="00EC363C"/>
    <w:rsid w:val="00ED1BFD"/>
    <w:rsid w:val="00EE0C4C"/>
    <w:rsid w:val="00EE3F75"/>
    <w:rsid w:val="00EF0113"/>
    <w:rsid w:val="00EF0C22"/>
    <w:rsid w:val="00EF23E0"/>
    <w:rsid w:val="00F11CC8"/>
    <w:rsid w:val="00F16945"/>
    <w:rsid w:val="00F2126E"/>
    <w:rsid w:val="00F24EFD"/>
    <w:rsid w:val="00F25E39"/>
    <w:rsid w:val="00F45B9D"/>
    <w:rsid w:val="00F51F34"/>
    <w:rsid w:val="00F536AE"/>
    <w:rsid w:val="00F7456C"/>
    <w:rsid w:val="00F7478D"/>
    <w:rsid w:val="00F77866"/>
    <w:rsid w:val="00F908FD"/>
    <w:rsid w:val="00F96E2D"/>
    <w:rsid w:val="00FA6207"/>
    <w:rsid w:val="00FC4651"/>
    <w:rsid w:val="00FC4AF6"/>
    <w:rsid w:val="00FD12E3"/>
    <w:rsid w:val="00FD15FE"/>
    <w:rsid w:val="02670750"/>
    <w:rsid w:val="072A39D6"/>
    <w:rsid w:val="0FA1AB05"/>
    <w:rsid w:val="17D6DFCB"/>
    <w:rsid w:val="1885F07C"/>
    <w:rsid w:val="19B8C10C"/>
    <w:rsid w:val="1ED40A41"/>
    <w:rsid w:val="208DF878"/>
    <w:rsid w:val="220BAB03"/>
    <w:rsid w:val="233913C3"/>
    <w:rsid w:val="2FFE6E6E"/>
    <w:rsid w:val="3179C15F"/>
    <w:rsid w:val="35F10C6F"/>
    <w:rsid w:val="3621C897"/>
    <w:rsid w:val="3BA833A3"/>
    <w:rsid w:val="3CB03057"/>
    <w:rsid w:val="640CBD6F"/>
    <w:rsid w:val="65AAEEEE"/>
    <w:rsid w:val="6BDFEC3D"/>
    <w:rsid w:val="76D1D829"/>
    <w:rsid w:val="7957A36E"/>
    <w:rsid w:val="7CFA15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2F2555FC"/>
  <w15:docId w15:val="{0FDFE83D-9DF9-4DD5-81BD-43F024788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47C4"/>
    <w:rPr>
      <w:rFonts w:ascii="Arial" w:hAnsi="Arial"/>
      <w:sz w:val="24"/>
    </w:rPr>
  </w:style>
  <w:style w:type="paragraph" w:styleId="Heading1">
    <w:name w:val="heading 1"/>
    <w:basedOn w:val="Normal"/>
    <w:next w:val="Normal"/>
    <w:link w:val="Heading1Char"/>
    <w:qFormat/>
    <w:rsid w:val="000D0C00"/>
    <w:pPr>
      <w:keepNext/>
      <w:spacing w:after="120"/>
      <w:jc w:val="center"/>
      <w:outlineLvl w:val="0"/>
    </w:pPr>
    <w:rPr>
      <w:rFonts w:ascii="Tahoma" w:hAnsi="Tahoma"/>
      <w:b/>
      <w:kern w:val="28"/>
      <w:sz w:val="48"/>
    </w:rPr>
  </w:style>
  <w:style w:type="paragraph" w:styleId="Heading2">
    <w:name w:val="heading 2"/>
    <w:basedOn w:val="Normal"/>
    <w:next w:val="Normal"/>
    <w:link w:val="Heading2Char"/>
    <w:qFormat/>
    <w:rsid w:val="000D0C00"/>
    <w:pPr>
      <w:keepNext/>
      <w:pBdr>
        <w:bottom w:val="single" w:sz="12" w:space="1" w:color="auto"/>
      </w:pBdr>
      <w:spacing w:after="120"/>
      <w:outlineLvl w:val="1"/>
    </w:pPr>
    <w:rPr>
      <w:rFonts w:ascii="Tahoma" w:hAnsi="Tahoma"/>
      <w:b/>
      <w:sz w:val="40"/>
    </w:rPr>
  </w:style>
  <w:style w:type="paragraph" w:styleId="Heading3">
    <w:name w:val="heading 3"/>
    <w:basedOn w:val="Normal"/>
    <w:next w:val="Normal"/>
    <w:link w:val="Heading3Char"/>
    <w:qFormat/>
    <w:rsid w:val="000D0C00"/>
    <w:pPr>
      <w:keepNext/>
      <w:spacing w:after="120"/>
      <w:outlineLvl w:val="2"/>
    </w:pPr>
    <w:rPr>
      <w:rFonts w:ascii="Tahoma" w:hAnsi="Tahoma"/>
      <w:b/>
      <w:sz w:val="36"/>
    </w:rPr>
  </w:style>
  <w:style w:type="paragraph" w:styleId="Heading4">
    <w:name w:val="heading 4"/>
    <w:basedOn w:val="Normal"/>
    <w:next w:val="Normal"/>
    <w:link w:val="Heading4Char"/>
    <w:qFormat/>
    <w:rsid w:val="000D0C00"/>
    <w:pPr>
      <w:keepNext/>
      <w:spacing w:after="120"/>
      <w:outlineLvl w:val="3"/>
    </w:pPr>
    <w:rPr>
      <w:rFonts w:ascii="Tahoma" w:hAnsi="Tahoma"/>
      <w:b/>
      <w:sz w:val="28"/>
    </w:rPr>
  </w:style>
  <w:style w:type="paragraph" w:styleId="Heading5">
    <w:name w:val="heading 5"/>
    <w:basedOn w:val="Normal"/>
    <w:next w:val="Normal"/>
    <w:link w:val="Heading5Char"/>
    <w:qFormat/>
    <w:rsid w:val="000D0C00"/>
    <w:pPr>
      <w:spacing w:after="120"/>
      <w:outlineLvl w:val="4"/>
    </w:pPr>
    <w:rPr>
      <w:rFonts w:ascii="Tahoma" w:hAnsi="Tahoma"/>
      <w:b/>
      <w:i/>
      <w:sz w:val="28"/>
    </w:rPr>
  </w:style>
  <w:style w:type="paragraph" w:styleId="Heading6">
    <w:name w:val="heading 6"/>
    <w:aliases w:val="Screen Title"/>
    <w:basedOn w:val="Normal"/>
    <w:next w:val="Normal"/>
    <w:link w:val="Heading6Char"/>
    <w:rsid w:val="000D0C00"/>
    <w:pPr>
      <w:keepNext/>
      <w:pBdr>
        <w:top w:val="single" w:sz="8" w:space="1" w:color="auto"/>
        <w:left w:val="single" w:sz="8" w:space="4" w:color="auto"/>
        <w:bottom w:val="single" w:sz="12" w:space="1" w:color="auto"/>
        <w:right w:val="single" w:sz="8" w:space="4" w:color="auto"/>
      </w:pBdr>
      <w:outlineLvl w:val="5"/>
    </w:pPr>
    <w:rPr>
      <w:rFonts w:ascii="Tahoma" w:hAnsi="Tahoma"/>
      <w:b/>
      <w:sz w:val="28"/>
    </w:rPr>
  </w:style>
  <w:style w:type="paragraph" w:styleId="Heading7">
    <w:name w:val="heading 7"/>
    <w:basedOn w:val="Normal"/>
    <w:next w:val="Normal"/>
    <w:link w:val="Heading7Char"/>
    <w:rsid w:val="000D0C00"/>
    <w:pPr>
      <w:keepNext/>
      <w:outlineLvl w:val="6"/>
    </w:pPr>
    <w:rPr>
      <w:rFonts w:ascii="Comic Sans MS" w:hAnsi="Comic Sans MS"/>
      <w:b/>
      <w:sz w:val="44"/>
    </w:rPr>
  </w:style>
  <w:style w:type="paragraph" w:styleId="Heading8">
    <w:name w:val="heading 8"/>
    <w:basedOn w:val="Normal"/>
    <w:next w:val="Normal"/>
    <w:link w:val="Heading8Char"/>
    <w:rsid w:val="000D0C00"/>
    <w:pPr>
      <w:keepNext/>
      <w:outlineLvl w:val="7"/>
    </w:pPr>
    <w:rPr>
      <w:rFonts w:ascii="Comic Sans MS" w:hAnsi="Comic Sans MS"/>
      <w:b/>
      <w:sz w:val="32"/>
    </w:rPr>
  </w:style>
  <w:style w:type="paragraph" w:styleId="Heading9">
    <w:name w:val="heading 9"/>
    <w:basedOn w:val="Normal"/>
    <w:next w:val="Normal"/>
    <w:link w:val="Heading9Char"/>
    <w:rsid w:val="000D0C00"/>
    <w:pPr>
      <w:keepNext/>
      <w:outlineLvl w:val="8"/>
    </w:pPr>
    <w:rPr>
      <w:rFonts w:ascii="Comic Sans MS" w:hAnsi="Comic Sans MS"/>
      <w:b/>
      <w:i/>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0D0C00"/>
    <w:rPr>
      <w:rFonts w:ascii="Tahoma" w:hAnsi="Tahoma" w:cs="Tahoma"/>
      <w:sz w:val="16"/>
      <w:szCs w:val="16"/>
    </w:rPr>
  </w:style>
  <w:style w:type="character" w:customStyle="1" w:styleId="BalloonTextChar">
    <w:name w:val="Balloon Text Char"/>
    <w:link w:val="BalloonText"/>
    <w:semiHidden/>
    <w:rsid w:val="000D0C00"/>
    <w:rPr>
      <w:rFonts w:ascii="Tahoma" w:eastAsia="Times New Roman" w:hAnsi="Tahoma" w:cs="Tahoma"/>
      <w:sz w:val="16"/>
      <w:szCs w:val="16"/>
    </w:rPr>
  </w:style>
  <w:style w:type="paragraph" w:styleId="BodyTextIndent">
    <w:name w:val="Body Text Indent"/>
    <w:basedOn w:val="Normal"/>
    <w:link w:val="BodyTextIndentChar"/>
    <w:rsid w:val="000D0C00"/>
    <w:pPr>
      <w:pBdr>
        <w:top w:val="single" w:sz="4" w:space="1" w:color="auto"/>
        <w:left w:val="single" w:sz="4" w:space="4" w:color="auto"/>
        <w:bottom w:val="single" w:sz="4" w:space="1" w:color="auto"/>
        <w:right w:val="single" w:sz="4" w:space="4" w:color="auto"/>
      </w:pBdr>
      <w:ind w:left="360"/>
      <w:jc w:val="center"/>
    </w:pPr>
    <w:rPr>
      <w:snapToGrid w:val="0"/>
    </w:rPr>
  </w:style>
  <w:style w:type="character" w:customStyle="1" w:styleId="BodyTextIndentChar">
    <w:name w:val="Body Text Indent Char"/>
    <w:link w:val="BodyTextIndent"/>
    <w:rsid w:val="000D0C00"/>
    <w:rPr>
      <w:rFonts w:ascii="Arial" w:eastAsia="Times New Roman" w:hAnsi="Arial"/>
      <w:snapToGrid w:val="0"/>
      <w:sz w:val="24"/>
    </w:rPr>
  </w:style>
  <w:style w:type="character" w:styleId="CommentReference">
    <w:name w:val="annotation reference"/>
    <w:semiHidden/>
    <w:rsid w:val="000D0C00"/>
    <w:rPr>
      <w:sz w:val="16"/>
      <w:szCs w:val="16"/>
    </w:rPr>
  </w:style>
  <w:style w:type="paragraph" w:styleId="CommentText">
    <w:name w:val="annotation text"/>
    <w:basedOn w:val="Normal"/>
    <w:link w:val="CommentTextChar"/>
    <w:semiHidden/>
    <w:rsid w:val="000D0C00"/>
  </w:style>
  <w:style w:type="character" w:customStyle="1" w:styleId="CommentTextChar">
    <w:name w:val="Comment Text Char"/>
    <w:link w:val="CommentText"/>
    <w:semiHidden/>
    <w:rsid w:val="000D0C00"/>
    <w:rPr>
      <w:rFonts w:ascii="Arial" w:eastAsia="Times New Roman" w:hAnsi="Arial"/>
      <w:sz w:val="24"/>
    </w:rPr>
  </w:style>
  <w:style w:type="paragraph" w:styleId="CommentSubject">
    <w:name w:val="annotation subject"/>
    <w:basedOn w:val="CommentText"/>
    <w:next w:val="CommentText"/>
    <w:link w:val="CommentSubjectChar"/>
    <w:rsid w:val="000D0C00"/>
    <w:rPr>
      <w:b/>
      <w:bCs/>
      <w:sz w:val="20"/>
    </w:rPr>
  </w:style>
  <w:style w:type="character" w:customStyle="1" w:styleId="CommentSubjectChar">
    <w:name w:val="Comment Subject Char"/>
    <w:link w:val="CommentSubject"/>
    <w:rsid w:val="000D0C00"/>
    <w:rPr>
      <w:rFonts w:ascii="Arial" w:eastAsia="Times New Roman" w:hAnsi="Arial"/>
      <w:b/>
      <w:bCs/>
    </w:rPr>
  </w:style>
  <w:style w:type="paragraph" w:customStyle="1" w:styleId="Default">
    <w:name w:val="Default"/>
    <w:rsid w:val="000D0C00"/>
    <w:pPr>
      <w:autoSpaceDE w:val="0"/>
      <w:autoSpaceDN w:val="0"/>
      <w:adjustRightInd w:val="0"/>
    </w:pPr>
    <w:rPr>
      <w:rFonts w:ascii="Arial" w:hAnsi="Arial" w:cs="Arial"/>
      <w:color w:val="000000"/>
      <w:sz w:val="24"/>
      <w:szCs w:val="24"/>
    </w:rPr>
  </w:style>
  <w:style w:type="character" w:styleId="Emphasis">
    <w:name w:val="Emphasis"/>
    <w:uiPriority w:val="20"/>
    <w:qFormat/>
    <w:rsid w:val="000D0C00"/>
    <w:rPr>
      <w:i/>
      <w:iCs/>
    </w:rPr>
  </w:style>
  <w:style w:type="paragraph" w:customStyle="1" w:styleId="ExampleBox">
    <w:name w:val="Example Box"/>
    <w:basedOn w:val="Normal"/>
    <w:qFormat/>
    <w:rsid w:val="000D0C00"/>
    <w:pPr>
      <w:pBdr>
        <w:top w:val="single" w:sz="8" w:space="1" w:color="auto"/>
        <w:left w:val="single" w:sz="8" w:space="4" w:color="auto"/>
        <w:bottom w:val="single" w:sz="8" w:space="1" w:color="auto"/>
        <w:right w:val="single" w:sz="8" w:space="4" w:color="auto"/>
      </w:pBdr>
      <w:ind w:left="720" w:right="720"/>
    </w:pPr>
    <w:rPr>
      <w:rFonts w:ascii="Comic Sans MS" w:hAnsi="Comic Sans MS"/>
    </w:rPr>
  </w:style>
  <w:style w:type="paragraph" w:styleId="Footer">
    <w:name w:val="footer"/>
    <w:basedOn w:val="Normal"/>
    <w:link w:val="FooterChar"/>
    <w:rsid w:val="000D0C00"/>
    <w:pPr>
      <w:tabs>
        <w:tab w:val="center" w:pos="4680"/>
        <w:tab w:val="right" w:pos="9360"/>
      </w:tabs>
    </w:pPr>
  </w:style>
  <w:style w:type="character" w:customStyle="1" w:styleId="FooterChar">
    <w:name w:val="Footer Char"/>
    <w:link w:val="Footer"/>
    <w:rsid w:val="000D0C00"/>
    <w:rPr>
      <w:rFonts w:ascii="Arial" w:eastAsia="Times New Roman" w:hAnsi="Arial"/>
      <w:sz w:val="24"/>
    </w:rPr>
  </w:style>
  <w:style w:type="paragraph" w:styleId="Header">
    <w:name w:val="header"/>
    <w:basedOn w:val="Normal"/>
    <w:link w:val="HeaderChar"/>
    <w:uiPriority w:val="99"/>
    <w:rsid w:val="000D0C00"/>
    <w:pPr>
      <w:tabs>
        <w:tab w:val="center" w:pos="4680"/>
        <w:tab w:val="right" w:pos="9360"/>
      </w:tabs>
    </w:pPr>
  </w:style>
  <w:style w:type="character" w:customStyle="1" w:styleId="HeaderChar">
    <w:name w:val="Header Char"/>
    <w:link w:val="Header"/>
    <w:uiPriority w:val="99"/>
    <w:rsid w:val="000D0C00"/>
    <w:rPr>
      <w:rFonts w:ascii="Arial" w:eastAsia="Times New Roman" w:hAnsi="Arial"/>
      <w:sz w:val="24"/>
    </w:rPr>
  </w:style>
  <w:style w:type="character" w:customStyle="1" w:styleId="Heading1Char">
    <w:name w:val="Heading 1 Char"/>
    <w:link w:val="Heading1"/>
    <w:rsid w:val="000D0C00"/>
    <w:rPr>
      <w:rFonts w:ascii="Tahoma" w:eastAsia="Times New Roman" w:hAnsi="Tahoma"/>
      <w:b/>
      <w:kern w:val="28"/>
      <w:sz w:val="48"/>
    </w:rPr>
  </w:style>
  <w:style w:type="character" w:customStyle="1" w:styleId="Heading2Char">
    <w:name w:val="Heading 2 Char"/>
    <w:link w:val="Heading2"/>
    <w:rsid w:val="000D0C00"/>
    <w:rPr>
      <w:rFonts w:ascii="Tahoma" w:eastAsia="Times New Roman" w:hAnsi="Tahoma"/>
      <w:b/>
      <w:sz w:val="40"/>
    </w:rPr>
  </w:style>
  <w:style w:type="character" w:customStyle="1" w:styleId="Heading3Char">
    <w:name w:val="Heading 3 Char"/>
    <w:link w:val="Heading3"/>
    <w:rsid w:val="000D0C00"/>
    <w:rPr>
      <w:rFonts w:ascii="Tahoma" w:eastAsia="Times New Roman" w:hAnsi="Tahoma"/>
      <w:b/>
      <w:sz w:val="36"/>
    </w:rPr>
  </w:style>
  <w:style w:type="character" w:customStyle="1" w:styleId="Heading4Char">
    <w:name w:val="Heading 4 Char"/>
    <w:link w:val="Heading4"/>
    <w:rsid w:val="000D0C00"/>
    <w:rPr>
      <w:rFonts w:ascii="Tahoma" w:eastAsia="Times New Roman" w:hAnsi="Tahoma"/>
      <w:b/>
      <w:sz w:val="28"/>
    </w:rPr>
  </w:style>
  <w:style w:type="character" w:customStyle="1" w:styleId="Heading5Char">
    <w:name w:val="Heading 5 Char"/>
    <w:link w:val="Heading5"/>
    <w:rsid w:val="000D0C00"/>
    <w:rPr>
      <w:rFonts w:ascii="Tahoma" w:eastAsia="Times New Roman" w:hAnsi="Tahoma"/>
      <w:b/>
      <w:i/>
      <w:sz w:val="28"/>
    </w:rPr>
  </w:style>
  <w:style w:type="character" w:customStyle="1" w:styleId="Heading6Char">
    <w:name w:val="Heading 6 Char"/>
    <w:aliases w:val="Screen Title Char"/>
    <w:link w:val="Heading6"/>
    <w:rsid w:val="000D0C00"/>
    <w:rPr>
      <w:rFonts w:ascii="Tahoma" w:eastAsia="Times New Roman" w:hAnsi="Tahoma"/>
      <w:b/>
      <w:sz w:val="28"/>
    </w:rPr>
  </w:style>
  <w:style w:type="character" w:customStyle="1" w:styleId="Heading7Char">
    <w:name w:val="Heading 7 Char"/>
    <w:link w:val="Heading7"/>
    <w:rsid w:val="000D0C00"/>
    <w:rPr>
      <w:rFonts w:ascii="Comic Sans MS" w:eastAsia="Times New Roman" w:hAnsi="Comic Sans MS"/>
      <w:b/>
      <w:sz w:val="44"/>
    </w:rPr>
  </w:style>
  <w:style w:type="character" w:customStyle="1" w:styleId="Heading8Char">
    <w:name w:val="Heading 8 Char"/>
    <w:link w:val="Heading8"/>
    <w:rsid w:val="000D0C00"/>
    <w:rPr>
      <w:rFonts w:ascii="Comic Sans MS" w:eastAsia="Times New Roman" w:hAnsi="Comic Sans MS"/>
      <w:b/>
      <w:sz w:val="32"/>
    </w:rPr>
  </w:style>
  <w:style w:type="character" w:customStyle="1" w:styleId="Heading9Char">
    <w:name w:val="Heading 9 Char"/>
    <w:link w:val="Heading9"/>
    <w:rsid w:val="000D0C00"/>
    <w:rPr>
      <w:rFonts w:ascii="Comic Sans MS" w:eastAsia="Times New Roman" w:hAnsi="Comic Sans MS"/>
      <w:b/>
      <w:i/>
      <w:sz w:val="48"/>
    </w:rPr>
  </w:style>
  <w:style w:type="character" w:styleId="Hyperlink">
    <w:name w:val="Hyperlink"/>
    <w:uiPriority w:val="99"/>
    <w:rsid w:val="000D0C00"/>
    <w:rPr>
      <w:color w:val="0000FF"/>
      <w:u w:val="single"/>
    </w:rPr>
  </w:style>
  <w:style w:type="paragraph" w:styleId="ListParagraph">
    <w:name w:val="List Paragraph"/>
    <w:basedOn w:val="Normal"/>
    <w:uiPriority w:val="34"/>
    <w:qFormat/>
    <w:rsid w:val="000D0C00"/>
    <w:pPr>
      <w:ind w:left="720"/>
    </w:pPr>
  </w:style>
  <w:style w:type="paragraph" w:customStyle="1" w:styleId="ScreenPath">
    <w:name w:val="Screen Path"/>
    <w:basedOn w:val="Normal"/>
    <w:rsid w:val="000D0C00"/>
    <w:pPr>
      <w:pBdr>
        <w:top w:val="single" w:sz="8" w:space="1" w:color="auto"/>
        <w:left w:val="single" w:sz="8" w:space="4" w:color="auto"/>
        <w:bottom w:val="single" w:sz="8" w:space="1" w:color="auto"/>
        <w:right w:val="single" w:sz="8" w:space="7" w:color="auto"/>
      </w:pBdr>
      <w:ind w:right="706"/>
    </w:pPr>
    <w:rPr>
      <w:b/>
    </w:rPr>
  </w:style>
  <w:style w:type="paragraph" w:customStyle="1" w:styleId="screenprintstyle">
    <w:name w:val="screen print style"/>
    <w:basedOn w:val="Normal"/>
    <w:rsid w:val="000D0C00"/>
    <w:pPr>
      <w:pBdr>
        <w:top w:val="single" w:sz="6" w:space="1" w:color="auto"/>
        <w:left w:val="single" w:sz="6" w:space="4" w:color="auto"/>
        <w:bottom w:val="single" w:sz="6" w:space="1" w:color="auto"/>
        <w:right w:val="single" w:sz="6" w:space="4" w:color="auto"/>
      </w:pBdr>
    </w:pPr>
    <w:rPr>
      <w:rFonts w:ascii="Courier New" w:hAnsi="Courier New"/>
      <w:sz w:val="18"/>
    </w:rPr>
  </w:style>
  <w:style w:type="character" w:styleId="Strong">
    <w:name w:val="Strong"/>
    <w:qFormat/>
    <w:rsid w:val="000D0C00"/>
    <w:rPr>
      <w:b/>
      <w:bCs/>
    </w:rPr>
  </w:style>
  <w:style w:type="table" w:styleId="TableGrid">
    <w:name w:val="Table Grid"/>
    <w:basedOn w:val="TableNormal"/>
    <w:rsid w:val="000D0C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ExampleText">
    <w:name w:val="TN Example Text"/>
    <w:basedOn w:val="Normal"/>
    <w:next w:val="Normal"/>
    <w:rsid w:val="000D0C00"/>
    <w:pPr>
      <w:pBdr>
        <w:top w:val="single" w:sz="8" w:space="1" w:color="auto"/>
        <w:left w:val="single" w:sz="8" w:space="4" w:color="auto"/>
        <w:bottom w:val="single" w:sz="8" w:space="1" w:color="auto"/>
        <w:right w:val="single" w:sz="8" w:space="4" w:color="auto"/>
      </w:pBdr>
      <w:ind w:left="720" w:right="720"/>
    </w:pPr>
    <w:rPr>
      <w:rFonts w:ascii="Comic Sans MS" w:hAnsi="Comic Sans MS"/>
      <w:sz w:val="20"/>
    </w:rPr>
  </w:style>
  <w:style w:type="paragraph" w:customStyle="1" w:styleId="TNHeading1">
    <w:name w:val="TN Heading 1"/>
    <w:basedOn w:val="Normal"/>
    <w:next w:val="Normal"/>
    <w:qFormat/>
    <w:rsid w:val="000D0C00"/>
    <w:pPr>
      <w:pBdr>
        <w:bottom w:val="single" w:sz="8" w:space="1" w:color="auto"/>
      </w:pBdr>
      <w:spacing w:after="120"/>
      <w:jc w:val="right"/>
    </w:pPr>
    <w:rPr>
      <w:b/>
      <w:sz w:val="28"/>
    </w:rPr>
  </w:style>
  <w:style w:type="paragraph" w:customStyle="1" w:styleId="TNHeading2">
    <w:name w:val="TN Heading 2"/>
    <w:basedOn w:val="Normal"/>
    <w:next w:val="Normal"/>
    <w:qFormat/>
    <w:rsid w:val="000D0C00"/>
    <w:pPr>
      <w:pBdr>
        <w:bottom w:val="single" w:sz="8" w:space="1" w:color="auto"/>
      </w:pBdr>
      <w:spacing w:after="120"/>
      <w:jc w:val="right"/>
    </w:pPr>
    <w:rPr>
      <w:b/>
    </w:rPr>
  </w:style>
  <w:style w:type="paragraph" w:customStyle="1" w:styleId="TNHeading3">
    <w:name w:val="TN Heading 3"/>
    <w:basedOn w:val="Normal"/>
    <w:next w:val="Normal"/>
    <w:qFormat/>
    <w:rsid w:val="000D0C00"/>
    <w:pPr>
      <w:pBdr>
        <w:bottom w:val="single" w:sz="8" w:space="1" w:color="auto"/>
      </w:pBdr>
      <w:spacing w:after="120"/>
      <w:jc w:val="right"/>
    </w:pPr>
    <w:rPr>
      <w:b/>
      <w:i/>
    </w:rPr>
  </w:style>
  <w:style w:type="paragraph" w:customStyle="1" w:styleId="TNNormal">
    <w:name w:val="TN Normal"/>
    <w:basedOn w:val="Normal"/>
    <w:rsid w:val="000D0C00"/>
    <w:rPr>
      <w:sz w:val="20"/>
    </w:rPr>
  </w:style>
  <w:style w:type="paragraph" w:customStyle="1" w:styleId="TNReferenceText">
    <w:name w:val="TN Reference Text"/>
    <w:basedOn w:val="Normal"/>
    <w:rsid w:val="000D0C00"/>
    <w:rPr>
      <w:i/>
      <w:sz w:val="20"/>
    </w:rPr>
  </w:style>
  <w:style w:type="paragraph" w:customStyle="1" w:styleId="TNTitle">
    <w:name w:val="TN Title"/>
    <w:basedOn w:val="Normal"/>
    <w:next w:val="TNNormal"/>
    <w:rsid w:val="000D0C00"/>
    <w:pPr>
      <w:jc w:val="center"/>
    </w:pPr>
    <w:rPr>
      <w:b/>
      <w:i/>
      <w:sz w:val="120"/>
    </w:rPr>
  </w:style>
  <w:style w:type="paragraph" w:styleId="TOC1">
    <w:name w:val="toc 1"/>
    <w:basedOn w:val="Normal"/>
    <w:next w:val="Normal"/>
    <w:autoRedefine/>
    <w:uiPriority w:val="39"/>
    <w:rsid w:val="000D0C00"/>
    <w:pPr>
      <w:tabs>
        <w:tab w:val="right" w:leader="dot" w:pos="9360"/>
      </w:tabs>
      <w:spacing w:before="120" w:after="120"/>
    </w:pPr>
    <w:rPr>
      <w:b/>
      <w:smallCaps/>
    </w:rPr>
  </w:style>
  <w:style w:type="paragraph" w:styleId="TOC2">
    <w:name w:val="toc 2"/>
    <w:basedOn w:val="Normal"/>
    <w:next w:val="Normal"/>
    <w:autoRedefine/>
    <w:uiPriority w:val="39"/>
    <w:rsid w:val="000D0C00"/>
    <w:pPr>
      <w:tabs>
        <w:tab w:val="right" w:leader="dot" w:pos="9360"/>
      </w:tabs>
    </w:pPr>
    <w:rPr>
      <w:sz w:val="20"/>
    </w:rPr>
  </w:style>
  <w:style w:type="paragraph" w:styleId="TOC3">
    <w:name w:val="toc 3"/>
    <w:basedOn w:val="Normal"/>
    <w:next w:val="Normal"/>
    <w:autoRedefine/>
    <w:uiPriority w:val="39"/>
    <w:rsid w:val="000D0C00"/>
    <w:pPr>
      <w:tabs>
        <w:tab w:val="right" w:leader="dot" w:pos="9360"/>
      </w:tabs>
      <w:ind w:left="288"/>
    </w:pPr>
    <w:rPr>
      <w:sz w:val="20"/>
    </w:rPr>
  </w:style>
  <w:style w:type="paragraph" w:styleId="TOC4">
    <w:name w:val="toc 4"/>
    <w:basedOn w:val="Normal"/>
    <w:next w:val="Normal"/>
    <w:autoRedefine/>
    <w:semiHidden/>
    <w:rsid w:val="000D0C00"/>
    <w:pPr>
      <w:tabs>
        <w:tab w:val="right" w:leader="dot" w:pos="9360"/>
      </w:tabs>
      <w:ind w:left="576"/>
    </w:pPr>
    <w:rPr>
      <w:sz w:val="20"/>
    </w:rPr>
  </w:style>
  <w:style w:type="paragraph" w:styleId="TOC5">
    <w:name w:val="toc 5"/>
    <w:basedOn w:val="Normal"/>
    <w:next w:val="Normal"/>
    <w:autoRedefine/>
    <w:semiHidden/>
    <w:rsid w:val="000D0C00"/>
    <w:pPr>
      <w:tabs>
        <w:tab w:val="right" w:leader="dot" w:pos="9360"/>
      </w:tabs>
      <w:ind w:left="864"/>
    </w:pPr>
    <w:rPr>
      <w:sz w:val="20"/>
    </w:rPr>
  </w:style>
  <w:style w:type="paragraph" w:styleId="TOC6">
    <w:name w:val="toc 6"/>
    <w:basedOn w:val="Normal"/>
    <w:next w:val="Normal"/>
    <w:autoRedefine/>
    <w:semiHidden/>
    <w:rsid w:val="000D0C00"/>
    <w:pPr>
      <w:ind w:left="1152"/>
    </w:pPr>
    <w:rPr>
      <w:sz w:val="20"/>
    </w:rPr>
  </w:style>
  <w:style w:type="paragraph" w:styleId="TOC7">
    <w:name w:val="toc 7"/>
    <w:basedOn w:val="Normal"/>
    <w:next w:val="Normal"/>
    <w:autoRedefine/>
    <w:semiHidden/>
    <w:rsid w:val="000D0C00"/>
    <w:pPr>
      <w:ind w:left="1440"/>
    </w:pPr>
  </w:style>
  <w:style w:type="paragraph" w:styleId="TOC8">
    <w:name w:val="toc 8"/>
    <w:basedOn w:val="Normal"/>
    <w:next w:val="Normal"/>
    <w:autoRedefine/>
    <w:semiHidden/>
    <w:rsid w:val="000D0C00"/>
    <w:pPr>
      <w:ind w:left="1680"/>
    </w:pPr>
  </w:style>
  <w:style w:type="paragraph" w:styleId="TOC9">
    <w:name w:val="toc 9"/>
    <w:basedOn w:val="Normal"/>
    <w:next w:val="Normal"/>
    <w:autoRedefine/>
    <w:semiHidden/>
    <w:rsid w:val="000D0C00"/>
    <w:pPr>
      <w:ind w:left="1920"/>
    </w:pPr>
  </w:style>
  <w:style w:type="paragraph" w:styleId="TOCHeading">
    <w:name w:val="TOC Heading"/>
    <w:basedOn w:val="Heading1"/>
    <w:next w:val="Normal"/>
    <w:uiPriority w:val="39"/>
    <w:unhideWhenUsed/>
    <w:qFormat/>
    <w:rsid w:val="00CE7844"/>
    <w:pPr>
      <w:keepLines/>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rPr>
  </w:style>
  <w:style w:type="character" w:styleId="PageNumber">
    <w:name w:val="page number"/>
    <w:basedOn w:val="DefaultParagraphFont"/>
    <w:semiHidden/>
    <w:unhideWhenUsed/>
    <w:rsid w:val="001C0473"/>
  </w:style>
  <w:style w:type="paragraph" w:styleId="Revision">
    <w:name w:val="Revision"/>
    <w:hidden/>
    <w:uiPriority w:val="99"/>
    <w:semiHidden/>
    <w:rsid w:val="00565FC6"/>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8560920">
      <w:bodyDiv w:val="1"/>
      <w:marLeft w:val="0"/>
      <w:marRight w:val="0"/>
      <w:marTop w:val="0"/>
      <w:marBottom w:val="0"/>
      <w:divBdr>
        <w:top w:val="none" w:sz="0" w:space="0" w:color="auto"/>
        <w:left w:val="none" w:sz="0" w:space="0" w:color="auto"/>
        <w:bottom w:val="none" w:sz="0" w:space="0" w:color="auto"/>
        <w:right w:val="none" w:sz="0" w:space="0" w:color="auto"/>
      </w:divBdr>
    </w:div>
    <w:div w:id="1783722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onesj@communitypartners.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TTTrainingSupp@wisconsin.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94D1AB09322D409B0EEFB87A73E251" ma:contentTypeVersion="14" ma:contentTypeDescription="Create a new document." ma:contentTypeScope="" ma:versionID="a2c335d43905f05c12976a0f4f0f3532">
  <xsd:schema xmlns:xsd="http://www.w3.org/2001/XMLSchema" xmlns:xs="http://www.w3.org/2001/XMLSchema" xmlns:p="http://schemas.microsoft.com/office/2006/metadata/properties" xmlns:ns2="e03e8848-a840-4373-8f9f-3a25904bc9a6" xmlns:ns3="6ee05e07-23b5-4b87-b0df-51594fee57e5" targetNamespace="http://schemas.microsoft.com/office/2006/metadata/properties" ma:root="true" ma:fieldsID="aea7f4dbb2689c2899c6ffd3a7a5cb1f" ns2:_="" ns3:_="">
    <xsd:import namespace="e03e8848-a840-4373-8f9f-3a25904bc9a6"/>
    <xsd:import namespace="6ee05e07-23b5-4b87-b0df-51594fee57e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3e8848-a840-4373-8f9f-3a25904bc9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f982e08c-6736-48c1-abb9-7b73832c1a1a"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ee05e07-23b5-4b87-b0df-51594fee57e5"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437973b-c80f-4ba2-97fc-15ac1e98afec}" ma:internalName="TaxCatchAll" ma:showField="CatchAllData" ma:web="6ee05e07-23b5-4b87-b0df-51594fee57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03e8848-a840-4373-8f9f-3a25904bc9a6">
      <Terms xmlns="http://schemas.microsoft.com/office/infopath/2007/PartnerControls"/>
    </lcf76f155ced4ddcb4097134ff3c332f>
    <TaxCatchAll xmlns="6ee05e07-23b5-4b87-b0df-51594fee57e5" xsi:nil="true"/>
  </documentManagement>
</p:properties>
</file>

<file path=customXml/itemProps1.xml><?xml version="1.0" encoding="utf-8"?>
<ds:datastoreItem xmlns:ds="http://schemas.openxmlformats.org/officeDocument/2006/customXml" ds:itemID="{E704BFFA-95FB-4647-B768-1D92AAE92CC3}">
  <ds:schemaRefs>
    <ds:schemaRef ds:uri="http://schemas.openxmlformats.org/officeDocument/2006/bibliography"/>
  </ds:schemaRefs>
</ds:datastoreItem>
</file>

<file path=customXml/itemProps2.xml><?xml version="1.0" encoding="utf-8"?>
<ds:datastoreItem xmlns:ds="http://schemas.openxmlformats.org/officeDocument/2006/customXml" ds:itemID="{0A8ABA68-9EEC-475C-90FB-777BF8CE5F15}">
  <ds:schemaRefs>
    <ds:schemaRef ds:uri="http://schemas.microsoft.com/sharepoint/v3/contenttype/forms"/>
  </ds:schemaRefs>
</ds:datastoreItem>
</file>

<file path=customXml/itemProps3.xml><?xml version="1.0" encoding="utf-8"?>
<ds:datastoreItem xmlns:ds="http://schemas.openxmlformats.org/officeDocument/2006/customXml" ds:itemID="{447DBB18-AFFE-4827-9850-579D5BEC7182}"/>
</file>

<file path=customXml/itemProps4.xml><?xml version="1.0" encoding="utf-8"?>
<ds:datastoreItem xmlns:ds="http://schemas.openxmlformats.org/officeDocument/2006/customXml" ds:itemID="{281C2CED-E7B4-4924-862C-42B68B0C25AA}">
  <ds:schemaRefs>
    <ds:schemaRef ds:uri="http://purl.org/dc/elements/1.1/"/>
    <ds:schemaRef ds:uri="http://schemas.microsoft.com/office/2006/documentManagement/types"/>
    <ds:schemaRef ds:uri="http://www.w3.org/XML/1998/namespace"/>
    <ds:schemaRef ds:uri="6ee05e07-23b5-4b87-b0df-51594fee57e5"/>
    <ds:schemaRef ds:uri="http://purl.org/dc/terms/"/>
    <ds:schemaRef ds:uri="e03e8848-a840-4373-8f9f-3a25904bc9a6"/>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4</Pages>
  <Words>2155</Words>
  <Characters>1228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UW Oshkosh</Company>
  <LinksUpToDate>false</LinksUpToDate>
  <CharactersWithSpaces>14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lsgen, Sally M.</dc:creator>
  <cp:lastModifiedBy>Kelsey Chappa</cp:lastModifiedBy>
  <cp:revision>6</cp:revision>
  <cp:lastPrinted>2020-04-27T15:04:00Z</cp:lastPrinted>
  <dcterms:created xsi:type="dcterms:W3CDTF">2024-01-25T02:39:00Z</dcterms:created>
  <dcterms:modified xsi:type="dcterms:W3CDTF">2024-02-06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94D1AB09322D409B0EEFB87A73E251</vt:lpwstr>
  </property>
  <property fmtid="{D5CDD505-2E9C-101B-9397-08002B2CF9AE}" pid="3" name="Order">
    <vt:r8>144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